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DFF6C" w14:textId="77777777" w:rsidR="002A4CC8" w:rsidRPr="002A4CC8" w:rsidRDefault="002A4CC8" w:rsidP="00CF291F">
      <w:pPr>
        <w:rPr>
          <w:sz w:val="24"/>
          <w:szCs w:val="24"/>
        </w:rPr>
      </w:pPr>
    </w:p>
    <w:tbl>
      <w:tblPr>
        <w:tblW w:w="10631" w:type="dxa"/>
        <w:tblInd w:w="10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3"/>
        <w:gridCol w:w="2338"/>
        <w:gridCol w:w="3580"/>
        <w:gridCol w:w="2306"/>
        <w:gridCol w:w="1264"/>
        <w:gridCol w:w="10"/>
      </w:tblGrid>
      <w:tr w:rsidR="00AD3752" w:rsidRPr="00E87292" w14:paraId="39E09044" w14:textId="77777777" w:rsidTr="002D1E6B">
        <w:trPr>
          <w:gridAfter w:val="1"/>
          <w:wAfter w:w="10" w:type="dxa"/>
          <w:cantSplit/>
          <w:trHeight w:val="432"/>
        </w:trPr>
        <w:tc>
          <w:tcPr>
            <w:tcW w:w="1133" w:type="dxa"/>
            <w:vMerge w:val="restart"/>
          </w:tcPr>
          <w:p w14:paraId="5EDC88B5" w14:textId="77777777" w:rsidR="00AD3752" w:rsidRPr="00276B3C" w:rsidRDefault="0041062D" w:rsidP="00753568">
            <w:pPr>
              <w:ind w:left="23"/>
              <w:rPr>
                <w:b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533FC753" wp14:editId="50CE90F2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36830</wp:posOffset>
                  </wp:positionV>
                  <wp:extent cx="771525" cy="657225"/>
                  <wp:effectExtent l="0" t="0" r="0" b="0"/>
                  <wp:wrapSquare wrapText="bothSides"/>
                  <wp:docPr id="2" name="Picture 2" descr="https://www-p.unisa.edu.au/styleguide/logos/images/logo_unisa_RGB-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-p.unisa.edu.au/styleguide/logos/images/logo_unisa_RGB-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224" w:type="dxa"/>
            <w:gridSpan w:val="3"/>
          </w:tcPr>
          <w:p w14:paraId="4D75639E" w14:textId="77777777" w:rsidR="00AD3752" w:rsidRPr="00E87292" w:rsidRDefault="006557C7" w:rsidP="0041062D">
            <w:pPr>
              <w:pStyle w:val="Heading7"/>
              <w:spacing w:before="120" w:line="240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HS </w:t>
            </w:r>
            <w:r w:rsidR="00A36623">
              <w:rPr>
                <w:rFonts w:ascii="Arial" w:hAnsi="Arial" w:cs="Arial"/>
                <w:sz w:val="20"/>
              </w:rPr>
              <w:t>FORM</w:t>
            </w:r>
          </w:p>
        </w:tc>
        <w:tc>
          <w:tcPr>
            <w:tcW w:w="1264" w:type="dxa"/>
          </w:tcPr>
          <w:p w14:paraId="2B7B7266" w14:textId="77777777" w:rsidR="00AD3752" w:rsidRPr="00E87292" w:rsidRDefault="00AD3752" w:rsidP="006B68EF">
            <w:pPr>
              <w:pStyle w:val="Heading7"/>
              <w:spacing w:before="120" w:line="240" w:lineRule="auto"/>
              <w:rPr>
                <w:rFonts w:ascii="Arial" w:hAnsi="Arial" w:cs="Arial"/>
                <w:sz w:val="20"/>
              </w:rPr>
            </w:pPr>
            <w:r w:rsidRPr="00E87292">
              <w:rPr>
                <w:rFonts w:ascii="Arial" w:hAnsi="Arial" w:cs="Arial"/>
                <w:sz w:val="20"/>
              </w:rPr>
              <w:t>W</w:t>
            </w:r>
            <w:r w:rsidR="006557C7">
              <w:rPr>
                <w:rFonts w:ascii="Arial" w:hAnsi="Arial" w:cs="Arial"/>
                <w:sz w:val="20"/>
              </w:rPr>
              <w:t>HS</w:t>
            </w:r>
            <w:r w:rsidR="001D00C1">
              <w:rPr>
                <w:rFonts w:ascii="Arial" w:hAnsi="Arial" w:cs="Arial"/>
                <w:sz w:val="20"/>
              </w:rPr>
              <w:t>41</w:t>
            </w:r>
          </w:p>
        </w:tc>
      </w:tr>
      <w:tr w:rsidR="00AD3752" w14:paraId="58E32794" w14:textId="77777777" w:rsidTr="002D1E6B">
        <w:trPr>
          <w:gridAfter w:val="1"/>
          <w:wAfter w:w="10" w:type="dxa"/>
          <w:cantSplit/>
          <w:trHeight w:val="380"/>
        </w:trPr>
        <w:tc>
          <w:tcPr>
            <w:tcW w:w="1133" w:type="dxa"/>
            <w:vMerge/>
          </w:tcPr>
          <w:p w14:paraId="770B590A" w14:textId="77777777" w:rsidR="00AD3752" w:rsidRDefault="00AD3752" w:rsidP="00753568">
            <w:pPr>
              <w:spacing w:before="120"/>
              <w:ind w:left="24"/>
            </w:pPr>
          </w:p>
        </w:tc>
        <w:tc>
          <w:tcPr>
            <w:tcW w:w="8224" w:type="dxa"/>
            <w:gridSpan w:val="3"/>
            <w:vAlign w:val="center"/>
          </w:tcPr>
          <w:p w14:paraId="0963DAC2" w14:textId="77777777" w:rsidR="00A36623" w:rsidRPr="00A36623" w:rsidRDefault="00AD3752" w:rsidP="00A36623">
            <w:pPr>
              <w:pStyle w:val="Heading9"/>
              <w:suppressAutoHyphens w:val="0"/>
              <w:spacing w:before="120" w:after="0" w:line="240" w:lineRule="auto"/>
              <w:rPr>
                <w:rFonts w:ascii="Arial" w:hAnsi="Arial" w:cs="Arial"/>
              </w:rPr>
            </w:pPr>
            <w:r w:rsidRPr="00A36623">
              <w:rPr>
                <w:rFonts w:ascii="Arial" w:hAnsi="Arial" w:cs="Arial"/>
                <w:caps/>
                <w:spacing w:val="0"/>
                <w:sz w:val="24"/>
              </w:rPr>
              <w:t xml:space="preserve">Plant </w:t>
            </w:r>
            <w:r w:rsidR="008108C5">
              <w:rPr>
                <w:rFonts w:ascii="Arial" w:hAnsi="Arial" w:cs="Arial"/>
                <w:caps/>
                <w:spacing w:val="0"/>
                <w:sz w:val="24"/>
              </w:rPr>
              <w:t xml:space="preserve">&amp; EQUIPMENT </w:t>
            </w:r>
            <w:r w:rsidRPr="00A36623">
              <w:rPr>
                <w:rFonts w:ascii="Arial" w:hAnsi="Arial" w:cs="Arial"/>
                <w:caps/>
                <w:spacing w:val="0"/>
                <w:sz w:val="24"/>
              </w:rPr>
              <w:t>Risk Assessment</w:t>
            </w:r>
          </w:p>
          <w:p w14:paraId="56CBFD59" w14:textId="77777777" w:rsidR="00A36623" w:rsidRPr="00F00E0D" w:rsidRDefault="00B60796" w:rsidP="00A36623">
            <w:pPr>
              <w:jc w:val="center"/>
              <w:rPr>
                <w:color w:val="000080"/>
                <w:lang w:val="en-AU"/>
              </w:rPr>
            </w:pPr>
            <w:r w:rsidRPr="00B60796">
              <w:rPr>
                <w:bCs/>
                <w:color w:val="000080"/>
              </w:rPr>
              <w:t>This form supports the</w:t>
            </w:r>
            <w:r>
              <w:rPr>
                <w:b/>
                <w:color w:val="000080"/>
              </w:rPr>
              <w:t xml:space="preserve"> </w:t>
            </w:r>
            <w:r w:rsidR="00D83AFE" w:rsidRPr="00F00E0D">
              <w:rPr>
                <w:b/>
                <w:color w:val="000080"/>
              </w:rPr>
              <w:t>Managing Workplace Health and Safety Risks</w:t>
            </w:r>
            <w:r w:rsidR="00D83AFE" w:rsidRPr="00F00E0D">
              <w:rPr>
                <w:color w:val="000080"/>
              </w:rPr>
              <w:t xml:space="preserve"> procedure</w:t>
            </w:r>
          </w:p>
        </w:tc>
        <w:tc>
          <w:tcPr>
            <w:tcW w:w="1264" w:type="dxa"/>
            <w:vAlign w:val="center"/>
          </w:tcPr>
          <w:p w14:paraId="6AC31400" w14:textId="77777777" w:rsidR="00AD3752" w:rsidRDefault="00AD3752" w:rsidP="00C83B95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</w:pPr>
          </w:p>
        </w:tc>
      </w:tr>
      <w:tr w:rsidR="00150A28" w:rsidRPr="00DA05EB" w14:paraId="149872E3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10631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7241F8" w14:textId="77777777" w:rsidR="00150A28" w:rsidRPr="00150A28" w:rsidRDefault="001F23DF" w:rsidP="001D5923">
            <w:pPr>
              <w:spacing w:before="40" w:after="40"/>
              <w:rPr>
                <w:b/>
                <w:color w:val="000080"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F9B6CEE" wp14:editId="28AEB836">
                      <wp:simplePos x="0" y="0"/>
                      <wp:positionH relativeFrom="column">
                        <wp:posOffset>4642485</wp:posOffset>
                      </wp:positionH>
                      <wp:positionV relativeFrom="paragraph">
                        <wp:posOffset>58420</wp:posOffset>
                      </wp:positionV>
                      <wp:extent cx="1943735" cy="523875"/>
                      <wp:effectExtent l="13335" t="10795" r="5080" b="825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735" cy="523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2ED58D" w14:textId="4A4FA284" w:rsidR="000552D3" w:rsidRPr="00F00E0D" w:rsidRDefault="000552D3" w:rsidP="00150A28">
                                  <w:pPr>
                                    <w:jc w:val="center"/>
                                    <w:rPr>
                                      <w:color w:val="000080"/>
                                      <w:sz w:val="18"/>
                                    </w:rPr>
                                  </w:pPr>
                                  <w:r w:rsidRPr="00F00E0D">
                                    <w:rPr>
                                      <w:color w:val="000080"/>
                                      <w:sz w:val="18"/>
                                    </w:rPr>
                                    <w:t>This form can be expanded electronically or extra information (</w:t>
                                  </w:r>
                                  <w:proofErr w:type="gramStart"/>
                                  <w:r w:rsidR="00CC0FDB" w:rsidRPr="00F00E0D">
                                    <w:rPr>
                                      <w:color w:val="000080"/>
                                      <w:sz w:val="18"/>
                                    </w:rPr>
                                    <w:t>e.g.</w:t>
                                  </w:r>
                                  <w:proofErr w:type="gramEnd"/>
                                  <w:r w:rsidRPr="00F00E0D">
                                    <w:rPr>
                                      <w:color w:val="000080"/>
                                      <w:sz w:val="18"/>
                                    </w:rPr>
                                    <w:t xml:space="preserve"> photos) attached.</w:t>
                                  </w:r>
                                </w:p>
                                <w:p w14:paraId="5BC38040" w14:textId="77777777" w:rsidR="000552D3" w:rsidRDefault="000552D3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9B6CE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365.55pt;margin-top:4.6pt;width:153.05pt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" strokecolor="white [3212]">
                      <v:textbox>
                        <w:txbxContent>
                          <w:p w14:paraId="6C2ED58D" w14:textId="4A4FA284" w:rsidR="000552D3" w:rsidRPr="00F00E0D" w:rsidRDefault="000552D3" w:rsidP="00150A28">
                            <w:pPr>
                              <w:jc w:val="center"/>
                              <w:rPr>
                                <w:color w:val="000080"/>
                                <w:sz w:val="18"/>
                              </w:rPr>
                            </w:pPr>
                            <w:r w:rsidRPr="00F00E0D">
                              <w:rPr>
                                <w:color w:val="000080"/>
                                <w:sz w:val="18"/>
                              </w:rPr>
                              <w:t>This form can be expanded electronically or extra information (</w:t>
                            </w:r>
                            <w:proofErr w:type="gramStart"/>
                            <w:r w:rsidR="00CC0FDB" w:rsidRPr="00F00E0D">
                              <w:rPr>
                                <w:color w:val="000080"/>
                                <w:sz w:val="18"/>
                              </w:rPr>
                              <w:t>e.g.</w:t>
                            </w:r>
                            <w:proofErr w:type="gramEnd"/>
                            <w:r w:rsidRPr="00F00E0D">
                              <w:rPr>
                                <w:color w:val="000080"/>
                                <w:sz w:val="18"/>
                              </w:rPr>
                              <w:t xml:space="preserve"> photos) attached.</w:t>
                            </w:r>
                          </w:p>
                          <w:p w14:paraId="5BC38040" w14:textId="77777777" w:rsidR="000552D3" w:rsidRDefault="000552D3"/>
                        </w:txbxContent>
                      </v:textbox>
                    </v:shape>
                  </w:pict>
                </mc:Fallback>
              </mc:AlternateContent>
            </w:r>
            <w:r w:rsidR="00150A28" w:rsidRPr="00150A28">
              <w:rPr>
                <w:b/>
                <w:color w:val="000080"/>
              </w:rPr>
              <w:t>Useful electronic links:</w:t>
            </w:r>
          </w:p>
          <w:p w14:paraId="43597B78" w14:textId="77777777" w:rsidR="00150A28" w:rsidRPr="00150A28" w:rsidRDefault="00D87280" w:rsidP="00733446">
            <w:pPr>
              <w:pStyle w:val="ListParagraph"/>
              <w:numPr>
                <w:ilvl w:val="0"/>
                <w:numId w:val="4"/>
              </w:numPr>
              <w:jc w:val="both"/>
              <w:rPr>
                <w:rStyle w:val="Hyperlink"/>
                <w:color w:val="auto"/>
              </w:rPr>
            </w:pPr>
            <w:hyperlink r:id="rId8" w:history="1">
              <w:r w:rsidR="00733446" w:rsidRPr="00733446">
                <w:rPr>
                  <w:rStyle w:val="Hyperlink"/>
                  <w:rFonts w:cs="Times New Roman"/>
                </w:rPr>
                <w:t>UniSA Safety &amp; Wellbeing website</w:t>
              </w:r>
            </w:hyperlink>
          </w:p>
          <w:p w14:paraId="5AE28328" w14:textId="77777777" w:rsidR="00150A28" w:rsidRPr="00150A28" w:rsidRDefault="00D87280" w:rsidP="00150A28">
            <w:pPr>
              <w:pStyle w:val="ListParagraph"/>
              <w:numPr>
                <w:ilvl w:val="0"/>
                <w:numId w:val="4"/>
              </w:numPr>
              <w:jc w:val="both"/>
              <w:rPr>
                <w:rStyle w:val="Hyperlink"/>
                <w:color w:val="auto"/>
              </w:rPr>
            </w:pPr>
            <w:hyperlink r:id="rId9" w:history="1">
              <w:r w:rsidR="00733446">
                <w:rPr>
                  <w:rStyle w:val="Hyperlink"/>
                </w:rPr>
                <w:t>SafeWork SA Resources</w:t>
              </w:r>
            </w:hyperlink>
            <w:r w:rsidR="00150A28" w:rsidRPr="00150A28">
              <w:rPr>
                <w:rStyle w:val="Hyperlink"/>
                <w:color w:val="auto"/>
              </w:rPr>
              <w:t xml:space="preserve"> (Legislation and codes of practice) </w:t>
            </w:r>
          </w:p>
          <w:p w14:paraId="3ECE8A32" w14:textId="77777777" w:rsidR="00150A28" w:rsidRPr="00150A28" w:rsidRDefault="00D87280" w:rsidP="00150A28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="Arial"/>
              </w:rPr>
            </w:pPr>
            <w:hyperlink r:id="rId10" w:history="1">
              <w:hyperlink r:id="rId11" w:history="1">
                <w:r w:rsidR="00733446" w:rsidRPr="00DC0907">
                  <w:rPr>
                    <w:rStyle w:val="Hyperlink"/>
                  </w:rPr>
                  <w:t>Australian Standards online</w:t>
                </w:r>
              </w:hyperlink>
              <w:r w:rsidR="00150A28" w:rsidRPr="00150A28">
                <w:rPr>
                  <w:rStyle w:val="Hyperlink"/>
                  <w:color w:val="auto"/>
                </w:rPr>
                <w:t xml:space="preserve"> (UniSA subscription)</w:t>
              </w:r>
            </w:hyperlink>
            <w:r w:rsidR="00150A28" w:rsidRPr="00150A28">
              <w:rPr>
                <w:rStyle w:val="Hyperlink"/>
                <w:color w:val="auto"/>
              </w:rPr>
              <w:t xml:space="preserve">   </w:t>
            </w:r>
          </w:p>
        </w:tc>
      </w:tr>
      <w:tr w:rsidR="00150A28" w:rsidRPr="00DA05EB" w14:paraId="333CC90C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10631" w:type="dxa"/>
            <w:gridSpan w:val="6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77C3652" w14:textId="77777777" w:rsidR="00150A28" w:rsidRPr="00953745" w:rsidRDefault="00150A28" w:rsidP="001D5923">
            <w:pPr>
              <w:spacing w:before="40" w:after="40"/>
              <w:rPr>
                <w:b/>
                <w:color w:val="000080"/>
              </w:rPr>
            </w:pPr>
          </w:p>
        </w:tc>
      </w:tr>
      <w:tr w:rsidR="00D83AFE" w:rsidRPr="00DA05EB" w14:paraId="37D8CFD2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1063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F9A25B" w14:textId="77777777" w:rsidR="00D83AFE" w:rsidRPr="00953745" w:rsidRDefault="00D83AFE" w:rsidP="001D5923">
            <w:pPr>
              <w:spacing w:before="40" w:after="40"/>
              <w:rPr>
                <w:b/>
                <w:color w:val="000080"/>
              </w:rPr>
            </w:pPr>
            <w:r w:rsidRPr="00953745">
              <w:rPr>
                <w:b/>
                <w:color w:val="000080"/>
              </w:rPr>
              <w:t>Workplace (</w:t>
            </w:r>
            <w:r w:rsidR="00DA6DFF">
              <w:rPr>
                <w:b/>
                <w:color w:val="000080"/>
              </w:rPr>
              <w:t>Unit</w:t>
            </w:r>
            <w:r w:rsidRPr="00953745">
              <w:rPr>
                <w:b/>
                <w:color w:val="000080"/>
              </w:rPr>
              <w:t>/Institute):</w:t>
            </w:r>
          </w:p>
          <w:p w14:paraId="2CD66476" w14:textId="77777777" w:rsidR="00D83AFE" w:rsidRPr="00344628" w:rsidRDefault="00D83AFE" w:rsidP="001D5923">
            <w:pPr>
              <w:spacing w:before="40" w:after="40"/>
              <w:rPr>
                <w:b/>
              </w:rPr>
            </w:pPr>
          </w:p>
        </w:tc>
      </w:tr>
      <w:tr w:rsidR="00D83AFE" w:rsidRPr="00DA05EB" w14:paraId="268640AA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428"/>
        </w:trPr>
        <w:tc>
          <w:tcPr>
            <w:tcW w:w="3471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3A973AC" w14:textId="77777777" w:rsidR="00D83AFE" w:rsidRPr="003F7591" w:rsidRDefault="00D83AFE" w:rsidP="001D5923">
            <w:pPr>
              <w:spacing w:before="40" w:after="40"/>
            </w:pPr>
            <w:r>
              <w:t>Assessment No</w:t>
            </w:r>
            <w:r w:rsidRPr="003F7591">
              <w:t>:</w:t>
            </w:r>
          </w:p>
        </w:tc>
        <w:tc>
          <w:tcPr>
            <w:tcW w:w="35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C752CA" w14:textId="77777777" w:rsidR="00D83AFE" w:rsidRPr="003F7591" w:rsidRDefault="00D83AFE" w:rsidP="001D5923">
            <w:pPr>
              <w:spacing w:before="40" w:after="40"/>
            </w:pPr>
            <w:r>
              <w:t xml:space="preserve">Assessment Date:  </w:t>
            </w:r>
            <w:r w:rsidRPr="003F7591">
              <w:t xml:space="preserve">     </w:t>
            </w:r>
            <w:r>
              <w:t xml:space="preserve"> </w:t>
            </w:r>
            <w:r w:rsidRPr="003F7591">
              <w:t xml:space="preserve">  /         /</w:t>
            </w:r>
          </w:p>
        </w:tc>
        <w:tc>
          <w:tcPr>
            <w:tcW w:w="3580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C01043" w14:textId="77777777" w:rsidR="00D83AFE" w:rsidRDefault="00D83AFE" w:rsidP="001D5923">
            <w:pPr>
              <w:spacing w:before="40" w:after="40"/>
            </w:pPr>
            <w:r>
              <w:t xml:space="preserve">Review Date:       </w:t>
            </w:r>
            <w:r w:rsidRPr="003F7591">
              <w:t xml:space="preserve">     /          /</w:t>
            </w:r>
          </w:p>
          <w:p w14:paraId="6E3C9DFF" w14:textId="77777777" w:rsidR="00D83AFE" w:rsidRPr="00F00E0D" w:rsidRDefault="00D83AFE" w:rsidP="001D5923">
            <w:pPr>
              <w:spacing w:before="40" w:after="40"/>
              <w:rPr>
                <w:color w:val="000080"/>
              </w:rPr>
            </w:pPr>
            <w:r w:rsidRPr="00F00E0D">
              <w:rPr>
                <w:color w:val="000080"/>
              </w:rPr>
              <w:t>(3 years maximum)</w:t>
            </w:r>
          </w:p>
        </w:tc>
      </w:tr>
      <w:tr w:rsidR="00D83AFE" w:rsidRPr="00DA05EB" w14:paraId="59E35F64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865"/>
        </w:trPr>
        <w:tc>
          <w:tcPr>
            <w:tcW w:w="1063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76B8B82" w14:textId="77777777" w:rsidR="000865B5" w:rsidRPr="00F00E0D" w:rsidRDefault="00D83AFE" w:rsidP="001D5923">
            <w:pPr>
              <w:spacing w:before="40" w:after="40"/>
              <w:rPr>
                <w:b/>
                <w:color w:val="000080"/>
              </w:rPr>
            </w:pPr>
            <w:r w:rsidRPr="00F00E0D">
              <w:rPr>
                <w:b/>
                <w:color w:val="000080"/>
              </w:rPr>
              <w:t>Description of item of plant</w:t>
            </w:r>
            <w:r w:rsidR="008108C5">
              <w:rPr>
                <w:b/>
                <w:color w:val="000080"/>
              </w:rPr>
              <w:t xml:space="preserve"> or equipment</w:t>
            </w:r>
            <w:r w:rsidRPr="00F00E0D">
              <w:rPr>
                <w:b/>
                <w:color w:val="000080"/>
              </w:rPr>
              <w:t>:</w:t>
            </w:r>
          </w:p>
          <w:p w14:paraId="43D3B439" w14:textId="77777777" w:rsidR="00D83AFE" w:rsidRPr="00344628" w:rsidRDefault="00D83AFE" w:rsidP="001D5923">
            <w:pPr>
              <w:spacing w:before="40" w:after="40"/>
              <w:rPr>
                <w:i/>
              </w:rPr>
            </w:pPr>
            <w:r w:rsidRPr="00344628">
              <w:rPr>
                <w:i/>
              </w:rPr>
              <w:t xml:space="preserve"> ________________________________________________________________________________________</w:t>
            </w:r>
            <w:r w:rsidR="000865B5">
              <w:rPr>
                <w:i/>
              </w:rPr>
              <w:t>____</w:t>
            </w:r>
            <w:r w:rsidRPr="00344628">
              <w:rPr>
                <w:i/>
              </w:rPr>
              <w:t>_</w:t>
            </w:r>
          </w:p>
          <w:p w14:paraId="2BB5B8D0" w14:textId="77777777" w:rsidR="000865B5" w:rsidRDefault="000865B5" w:rsidP="001D5923">
            <w:pPr>
              <w:spacing w:before="40" w:after="40"/>
              <w:rPr>
                <w:i/>
              </w:rPr>
            </w:pPr>
          </w:p>
          <w:p w14:paraId="757FCFB0" w14:textId="77777777" w:rsidR="000865B5" w:rsidRPr="00693BBA" w:rsidRDefault="000865B5" w:rsidP="000865B5">
            <w:pPr>
              <w:spacing w:before="40" w:after="40"/>
            </w:pPr>
            <w:r w:rsidRPr="00693BBA">
              <w:t>Location: Campus _________________________________Room no _______________________________</w:t>
            </w:r>
            <w:r w:rsidR="00325AFC" w:rsidRPr="00693BBA">
              <w:t>_____</w:t>
            </w:r>
            <w:r w:rsidRPr="00693BBA">
              <w:t>_</w:t>
            </w:r>
          </w:p>
          <w:p w14:paraId="434F81C2" w14:textId="77777777" w:rsidR="000865B5" w:rsidRPr="00693BBA" w:rsidRDefault="000865B5" w:rsidP="001D5923">
            <w:pPr>
              <w:spacing w:before="40" w:after="40"/>
            </w:pPr>
          </w:p>
          <w:p w14:paraId="5C31BBD4" w14:textId="77777777" w:rsidR="00654E0A" w:rsidRPr="00693BBA" w:rsidRDefault="00654E0A" w:rsidP="001D5923">
            <w:pPr>
              <w:spacing w:before="40" w:after="40"/>
            </w:pPr>
            <w:r w:rsidRPr="00693BBA">
              <w:t>Person in charge of the plant</w:t>
            </w:r>
            <w:r w:rsidR="000F7DA3">
              <w:t xml:space="preserve"> or equipment</w:t>
            </w:r>
            <w:r w:rsidRPr="00693BBA">
              <w:t>: _____________</w:t>
            </w:r>
            <w:r w:rsidR="00325AFC" w:rsidRPr="00693BBA">
              <w:t>_______________________________</w:t>
            </w:r>
            <w:r w:rsidRPr="00693BBA">
              <w:t>______________</w:t>
            </w:r>
          </w:p>
          <w:p w14:paraId="7AFF915F" w14:textId="77777777" w:rsidR="00654E0A" w:rsidRPr="00693BBA" w:rsidRDefault="00654E0A" w:rsidP="001D5923">
            <w:pPr>
              <w:spacing w:before="40" w:after="40"/>
            </w:pPr>
          </w:p>
          <w:p w14:paraId="3978F627" w14:textId="77777777" w:rsidR="00D83AFE" w:rsidRPr="00693BBA" w:rsidRDefault="00D83AFE" w:rsidP="001D5923">
            <w:pPr>
              <w:spacing w:before="40" w:after="40"/>
            </w:pPr>
            <w:r w:rsidRPr="00693BBA">
              <w:t>Manufacturer/MakeModel_________________________________________________________________________</w:t>
            </w:r>
          </w:p>
          <w:p w14:paraId="70880DC2" w14:textId="77777777" w:rsidR="000865B5" w:rsidRPr="00693BBA" w:rsidRDefault="000865B5" w:rsidP="001D5923">
            <w:pPr>
              <w:spacing w:before="40" w:after="40"/>
            </w:pPr>
          </w:p>
          <w:p w14:paraId="2E84B248" w14:textId="77777777" w:rsidR="00D83AFE" w:rsidRPr="00693BBA" w:rsidRDefault="00D83AFE" w:rsidP="001D5923">
            <w:pPr>
              <w:spacing w:before="40" w:after="40"/>
            </w:pPr>
            <w:r w:rsidRPr="00693BBA">
              <w:t xml:space="preserve">Serial no </w:t>
            </w:r>
            <w:r w:rsidR="00693BBA" w:rsidRPr="00693BBA">
              <w:t>and/</w:t>
            </w:r>
            <w:r w:rsidRPr="00693BBA">
              <w:t>or UniSA Asset No:___________________________________________________________________</w:t>
            </w:r>
          </w:p>
          <w:p w14:paraId="33B82FBA" w14:textId="77777777" w:rsidR="000865B5" w:rsidRPr="00693BBA" w:rsidRDefault="000865B5" w:rsidP="001D5923">
            <w:pPr>
              <w:spacing w:before="40" w:after="40"/>
            </w:pPr>
          </w:p>
          <w:p w14:paraId="3C0BB58F" w14:textId="77777777" w:rsidR="000865B5" w:rsidRPr="00693BBA" w:rsidRDefault="000865B5" w:rsidP="000865B5">
            <w:pPr>
              <w:spacing w:before="40" w:after="40"/>
            </w:pPr>
            <w:r w:rsidRPr="00693BBA">
              <w:t>When purchased:_______________________________________________________________________________</w:t>
            </w:r>
          </w:p>
          <w:p w14:paraId="2840F143" w14:textId="77777777" w:rsidR="000865B5" w:rsidRPr="00693BBA" w:rsidRDefault="000865B5" w:rsidP="000865B5">
            <w:pPr>
              <w:spacing w:before="40" w:after="40"/>
            </w:pPr>
          </w:p>
          <w:p w14:paraId="5E7467A9" w14:textId="77777777" w:rsidR="000865B5" w:rsidRPr="00693BBA" w:rsidRDefault="000865B5" w:rsidP="000865B5">
            <w:pPr>
              <w:spacing w:before="40" w:after="40"/>
            </w:pPr>
            <w:r w:rsidRPr="00693BBA">
              <w:t xml:space="preserve">Installing company (if applicable) </w:t>
            </w:r>
            <w:r w:rsidRPr="00693BBA">
              <w:softHyphen/>
            </w:r>
            <w:r w:rsidRPr="00693BBA">
              <w:softHyphen/>
            </w:r>
            <w:r w:rsidRPr="00693BBA">
              <w:softHyphen/>
            </w:r>
            <w:r w:rsidRPr="00693BBA">
              <w:softHyphen/>
            </w:r>
            <w:r w:rsidRPr="00693BBA">
              <w:softHyphen/>
            </w:r>
            <w:r w:rsidRPr="00693BBA">
              <w:softHyphen/>
            </w:r>
            <w:r w:rsidRPr="00693BBA">
              <w:softHyphen/>
            </w:r>
            <w:r w:rsidRPr="00693BBA">
              <w:softHyphen/>
              <w:t>___________________________________________________________________</w:t>
            </w:r>
          </w:p>
          <w:p w14:paraId="32B9B3CF" w14:textId="77777777" w:rsidR="002400EF" w:rsidRPr="00693BBA" w:rsidRDefault="002400EF" w:rsidP="000865B5">
            <w:pPr>
              <w:spacing w:before="40" w:after="40"/>
            </w:pPr>
          </w:p>
          <w:p w14:paraId="1933D7E1" w14:textId="77777777" w:rsidR="002400EF" w:rsidRPr="00693BBA" w:rsidRDefault="002400EF" w:rsidP="000865B5">
            <w:pPr>
              <w:spacing w:before="40" w:after="40"/>
            </w:pPr>
            <w:r w:rsidRPr="00693BBA">
              <w:t>Company performing any servicing or calibration: ______________________________________________________</w:t>
            </w:r>
          </w:p>
          <w:p w14:paraId="74ED97BF" w14:textId="77777777" w:rsidR="00D83AFE" w:rsidRPr="00344628" w:rsidRDefault="00CA79A3" w:rsidP="000865B5">
            <w:pPr>
              <w:spacing w:before="40" w:after="40"/>
              <w:rPr>
                <w:i/>
              </w:rPr>
            </w:pPr>
            <w:r w:rsidRPr="00693BBA">
              <w:t>(if applicable)</w:t>
            </w:r>
          </w:p>
        </w:tc>
      </w:tr>
      <w:tr w:rsidR="00D35332" w:rsidRPr="00DA05EB" w14:paraId="031C355D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865"/>
        </w:trPr>
        <w:tc>
          <w:tcPr>
            <w:tcW w:w="1063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2CF537A" w14:textId="77777777" w:rsidR="00D35332" w:rsidRPr="00F00E0D" w:rsidRDefault="00D35332" w:rsidP="00D35332">
            <w:pPr>
              <w:spacing w:before="40" w:after="40"/>
              <w:rPr>
                <w:b/>
                <w:color w:val="000080"/>
              </w:rPr>
            </w:pPr>
            <w:r w:rsidRPr="00F00E0D">
              <w:rPr>
                <w:b/>
                <w:color w:val="000080"/>
              </w:rPr>
              <w:t>Any relevant regulation, code, standa</w:t>
            </w:r>
            <w:r w:rsidR="00BA07A6" w:rsidRPr="00F00E0D">
              <w:rPr>
                <w:b/>
                <w:color w:val="000080"/>
              </w:rPr>
              <w:t xml:space="preserve">rd, </w:t>
            </w:r>
            <w:r w:rsidRPr="00F00E0D">
              <w:rPr>
                <w:b/>
                <w:color w:val="000080"/>
              </w:rPr>
              <w:t>guideline</w:t>
            </w:r>
            <w:r w:rsidR="00BA07A6" w:rsidRPr="00F00E0D">
              <w:rPr>
                <w:b/>
                <w:color w:val="000080"/>
              </w:rPr>
              <w:t xml:space="preserve"> or manufacturer handbook</w:t>
            </w:r>
            <w:r w:rsidRPr="00F00E0D">
              <w:rPr>
                <w:b/>
                <w:color w:val="000080"/>
              </w:rPr>
              <w:t xml:space="preserve"> (list)</w:t>
            </w:r>
            <w:r w:rsidR="00325AFC" w:rsidRPr="00F00E0D">
              <w:rPr>
                <w:rStyle w:val="FootnoteReference"/>
                <w:b/>
                <w:color w:val="000080"/>
              </w:rPr>
              <w:footnoteReference w:id="1"/>
            </w:r>
            <w:r w:rsidRPr="00F00E0D">
              <w:rPr>
                <w:b/>
                <w:color w:val="000080"/>
              </w:rPr>
              <w:t>:</w:t>
            </w:r>
          </w:p>
          <w:p w14:paraId="66C2221F" w14:textId="77777777" w:rsidR="00BB494E" w:rsidRDefault="00BB494E" w:rsidP="00D35332">
            <w:pPr>
              <w:spacing w:before="40" w:after="40"/>
            </w:pPr>
            <w:r>
              <w:t>Work Health and Safety Regulations 2012, Regs 203 to 226. General duties for management or control of plant.</w:t>
            </w:r>
            <w:r>
              <w:rPr>
                <w:rStyle w:val="FootnoteReference"/>
              </w:rPr>
              <w:footnoteReference w:id="2"/>
            </w:r>
          </w:p>
          <w:p w14:paraId="40A3DEF3" w14:textId="77777777" w:rsidR="00101641" w:rsidRDefault="00101641" w:rsidP="00D35332">
            <w:pPr>
              <w:spacing w:before="40" w:after="40"/>
            </w:pPr>
            <w:r>
              <w:t xml:space="preserve">Approved Code of Practice: </w:t>
            </w:r>
            <w:r w:rsidRPr="00395042">
              <w:rPr>
                <w:i/>
              </w:rPr>
              <w:t>Managing Risks of Plant in the Workplace</w:t>
            </w:r>
            <w:r>
              <w:t xml:space="preserve"> (Safe Work Australia)</w:t>
            </w:r>
          </w:p>
          <w:p w14:paraId="69ACD908" w14:textId="77777777" w:rsidR="00D35332" w:rsidRDefault="00D35332" w:rsidP="00D35332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  <w:p w14:paraId="270EF00F" w14:textId="77777777" w:rsidR="00BA07A6" w:rsidRPr="000865B5" w:rsidRDefault="00BA07A6" w:rsidP="00D35332">
            <w:pPr>
              <w:spacing w:before="40" w:after="40"/>
            </w:pPr>
          </w:p>
        </w:tc>
      </w:tr>
      <w:tr w:rsidR="00D35332" w:rsidRPr="00DA05EB" w14:paraId="3380C205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865"/>
        </w:trPr>
        <w:tc>
          <w:tcPr>
            <w:tcW w:w="1063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37CFF4" w14:textId="77777777" w:rsidR="00D35332" w:rsidRPr="00F00E0D" w:rsidRDefault="007042D9" w:rsidP="00EE3134">
            <w:pPr>
              <w:spacing w:before="40" w:after="40"/>
              <w:rPr>
                <w:b/>
                <w:color w:val="000080"/>
              </w:rPr>
            </w:pPr>
            <w:r w:rsidRPr="00F00E0D">
              <w:rPr>
                <w:b/>
                <w:color w:val="000080"/>
              </w:rPr>
              <w:t>Plant register and SafeWork SA</w:t>
            </w:r>
            <w:r w:rsidR="00D35332" w:rsidRPr="00F00E0D">
              <w:rPr>
                <w:b/>
                <w:color w:val="000080"/>
              </w:rPr>
              <w:t xml:space="preserve"> registration:</w:t>
            </w:r>
          </w:p>
          <w:p w14:paraId="3431B310" w14:textId="77777777" w:rsidR="00EE3134" w:rsidRDefault="00EE3134" w:rsidP="00EE3134">
            <w:pPr>
              <w:spacing w:before="40" w:after="40"/>
            </w:pPr>
            <w:r>
              <w:t>Is the plant recorded on your local workplace plant register</w:t>
            </w:r>
            <w:r w:rsidR="007042D9">
              <w:t xml:space="preserve"> (WHS40 or similar)</w:t>
            </w:r>
            <w:r>
              <w:t>?  Yes/No</w:t>
            </w:r>
          </w:p>
          <w:p w14:paraId="71AF3B1C" w14:textId="77777777" w:rsidR="00EE3134" w:rsidRDefault="00EE3134" w:rsidP="00EE3134">
            <w:pPr>
              <w:spacing w:before="40" w:after="40"/>
            </w:pPr>
            <w:r>
              <w:t>Does the plant require registration with SafeWork SA</w:t>
            </w:r>
            <w:r w:rsidR="007042D9">
              <w:t xml:space="preserve"> (Refer WHS Regs, Schedule 5 Part 2)</w:t>
            </w:r>
            <w:r w:rsidR="006251E7">
              <w:rPr>
                <w:rStyle w:val="FootnoteReference"/>
              </w:rPr>
              <w:footnoteReference w:id="3"/>
            </w:r>
            <w:r>
              <w:t>?  Yes/No</w:t>
            </w:r>
          </w:p>
          <w:p w14:paraId="6A7B9A41" w14:textId="77777777" w:rsidR="006251E7" w:rsidRDefault="006251E7" w:rsidP="006251E7">
            <w:pPr>
              <w:pStyle w:val="ListParagraph"/>
              <w:numPr>
                <w:ilvl w:val="0"/>
                <w:numId w:val="2"/>
              </w:numPr>
              <w:spacing w:before="40" w:after="40"/>
            </w:pPr>
            <w:r>
              <w:t xml:space="preserve">Is the plant registered with SafeWork SA? Yes/No    SWSA Cert/Reg No. </w:t>
            </w:r>
            <w:r w:rsidRPr="006251E7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51E7">
              <w:rPr>
                <w:b/>
              </w:rPr>
              <w:instrText xml:space="preserve"> FORMTEXT </w:instrText>
            </w:r>
            <w:r w:rsidRPr="006251E7">
              <w:rPr>
                <w:b/>
              </w:rPr>
            </w:r>
            <w:r w:rsidRPr="006251E7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6251E7">
              <w:rPr>
                <w:b/>
              </w:rPr>
              <w:fldChar w:fldCharType="end"/>
            </w:r>
          </w:p>
          <w:p w14:paraId="22D99DD6" w14:textId="77777777" w:rsidR="006251E7" w:rsidRDefault="006251E7" w:rsidP="00EE3134">
            <w:pPr>
              <w:pStyle w:val="ListParagraph"/>
              <w:numPr>
                <w:ilvl w:val="0"/>
                <w:numId w:val="2"/>
              </w:numPr>
              <w:spacing w:before="40" w:after="40"/>
            </w:pPr>
            <w:r>
              <w:t>Is the registration of the plant recorded locally on WHS31 or similar?  Yes/No</w:t>
            </w:r>
            <w:r w:rsidR="00733BE3">
              <w:t>.</w:t>
            </w:r>
          </w:p>
          <w:p w14:paraId="1188D5A4" w14:textId="77777777" w:rsidR="00733BE3" w:rsidRDefault="00733BE3" w:rsidP="00733BE3">
            <w:pPr>
              <w:spacing w:before="40" w:after="40"/>
            </w:pPr>
            <w:r>
              <w:t xml:space="preserve">For sources of </w:t>
            </w:r>
            <w:proofErr w:type="spellStart"/>
            <w:r>
              <w:t>ionising</w:t>
            </w:r>
            <w:proofErr w:type="spellEnd"/>
            <w:r>
              <w:t xml:space="preserve"> radiation please contact your Departmental Radiation Safety Officer or the University RSO.</w:t>
            </w:r>
          </w:p>
          <w:p w14:paraId="49789F36" w14:textId="77777777" w:rsidR="00BA07A6" w:rsidRDefault="00BA07A6" w:rsidP="00733BE3">
            <w:pPr>
              <w:spacing w:before="40" w:after="40"/>
            </w:pPr>
          </w:p>
        </w:tc>
      </w:tr>
      <w:tr w:rsidR="00EE3134" w:rsidRPr="00DA05EB" w14:paraId="3E92DBC1" w14:textId="77777777" w:rsidTr="002D1E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865"/>
        </w:trPr>
        <w:tc>
          <w:tcPr>
            <w:tcW w:w="1063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DA006C4" w14:textId="77777777" w:rsidR="006251E7" w:rsidRPr="00F00E0D" w:rsidRDefault="006251E7" w:rsidP="00D35332">
            <w:pPr>
              <w:spacing w:before="40" w:after="40"/>
              <w:rPr>
                <w:b/>
                <w:color w:val="000080"/>
              </w:rPr>
            </w:pPr>
            <w:r w:rsidRPr="00F00E0D">
              <w:rPr>
                <w:b/>
                <w:color w:val="000080"/>
              </w:rPr>
              <w:t>Licensing</w:t>
            </w:r>
          </w:p>
          <w:p w14:paraId="2F307BF3" w14:textId="77777777" w:rsidR="00EE3134" w:rsidRDefault="006251E7" w:rsidP="00D35332">
            <w:pPr>
              <w:spacing w:before="40" w:after="40"/>
            </w:pPr>
            <w:r>
              <w:t>Are there any licensing requirements associated with ownership or operation of the plant</w:t>
            </w:r>
            <w:r w:rsidR="00733BE3">
              <w:t>? Yes/No</w:t>
            </w:r>
          </w:p>
          <w:p w14:paraId="720FDEBC" w14:textId="5A15BA4B" w:rsidR="00733BE3" w:rsidRDefault="00CC0FDB" w:rsidP="00733BE3">
            <w:pPr>
              <w:spacing w:before="40" w:after="40"/>
            </w:pPr>
            <w:r>
              <w:t>E.g.</w:t>
            </w:r>
            <w:r w:rsidR="00A309C1">
              <w:t>:</w:t>
            </w:r>
            <w:r w:rsidR="00733BE3">
              <w:t xml:space="preserve"> </w:t>
            </w:r>
            <w:r w:rsidR="00A309C1">
              <w:t>o</w:t>
            </w:r>
            <w:r w:rsidR="00733BE3">
              <w:t xml:space="preserve">peration of the plant constitutes ‘high risk work’; plant producing </w:t>
            </w:r>
            <w:proofErr w:type="spellStart"/>
            <w:r w:rsidR="00733BE3">
              <w:t>ionising</w:t>
            </w:r>
            <w:proofErr w:type="spellEnd"/>
            <w:r w:rsidR="00733BE3">
              <w:t xml:space="preserve"> radiation.</w:t>
            </w:r>
          </w:p>
          <w:p w14:paraId="65E0BABF" w14:textId="77777777" w:rsidR="00733BE3" w:rsidRDefault="00733BE3" w:rsidP="00733BE3">
            <w:pPr>
              <w:pStyle w:val="ListParagraph"/>
              <w:numPr>
                <w:ilvl w:val="0"/>
                <w:numId w:val="3"/>
              </w:numPr>
              <w:spacing w:before="40" w:after="40"/>
            </w:pPr>
            <w:r>
              <w:t>Are the licences obtained and recorded in the workplace licence register (WHS30 or similar)?  Yes/No</w:t>
            </w:r>
            <w:r w:rsidR="00970E8F">
              <w:t>.</w:t>
            </w:r>
          </w:p>
          <w:p w14:paraId="79691351" w14:textId="77777777" w:rsidR="00970E8F" w:rsidRDefault="00970E8F" w:rsidP="00970E8F">
            <w:pPr>
              <w:spacing w:before="40" w:after="40"/>
            </w:pPr>
            <w:r>
              <w:t xml:space="preserve">For sources of </w:t>
            </w:r>
            <w:proofErr w:type="spellStart"/>
            <w:r>
              <w:t>ionising</w:t>
            </w:r>
            <w:proofErr w:type="spellEnd"/>
            <w:r>
              <w:t xml:space="preserve"> radiation please contact your Departmental Radiation Safety Officer or the University RSO.</w:t>
            </w:r>
          </w:p>
          <w:p w14:paraId="4F16F3C6" w14:textId="77777777" w:rsidR="00BA07A6" w:rsidRDefault="00BA07A6" w:rsidP="00970E8F">
            <w:pPr>
              <w:spacing w:before="40" w:after="40"/>
            </w:pPr>
          </w:p>
        </w:tc>
      </w:tr>
    </w:tbl>
    <w:p w14:paraId="23055960" w14:textId="77777777" w:rsidR="002D1E6B" w:rsidRDefault="002D1E6B">
      <w:r>
        <w:br w:type="page"/>
      </w:r>
    </w:p>
    <w:p w14:paraId="1F427EAF" w14:textId="77777777" w:rsidR="002D1E6B" w:rsidRDefault="002D1E6B"/>
    <w:tbl>
      <w:tblPr>
        <w:tblW w:w="108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3"/>
        <w:gridCol w:w="419"/>
        <w:gridCol w:w="2676"/>
        <w:gridCol w:w="584"/>
        <w:gridCol w:w="3723"/>
        <w:gridCol w:w="513"/>
        <w:gridCol w:w="69"/>
      </w:tblGrid>
      <w:tr w:rsidR="00D83AFE" w:rsidRPr="003F7591" w14:paraId="67590054" w14:textId="77777777" w:rsidTr="002D1E6B">
        <w:trPr>
          <w:gridAfter w:val="1"/>
          <w:wAfter w:w="69" w:type="dxa"/>
        </w:trPr>
        <w:tc>
          <w:tcPr>
            <w:tcW w:w="10738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DBDB"/>
          </w:tcPr>
          <w:p w14:paraId="5502CC00" w14:textId="77777777" w:rsidR="00D83AFE" w:rsidRPr="00610DE6" w:rsidRDefault="00BA07A6" w:rsidP="00DF1B44">
            <w:pPr>
              <w:spacing w:before="40" w:after="40"/>
            </w:pPr>
            <w:r>
              <w:br w:type="page"/>
            </w:r>
            <w:r w:rsidR="00D83AFE" w:rsidRPr="00464803">
              <w:rPr>
                <w:b/>
              </w:rPr>
              <w:t>Step 1</w:t>
            </w:r>
            <w:r w:rsidR="00D83AFE">
              <w:t xml:space="preserve"> - </w:t>
            </w:r>
            <w:r w:rsidR="00D83AFE" w:rsidRPr="00FC2099">
              <w:rPr>
                <w:b/>
              </w:rPr>
              <w:t>F</w:t>
            </w:r>
            <w:r w:rsidR="00D83AFE">
              <w:rPr>
                <w:b/>
              </w:rPr>
              <w:t>orm a team of assessors. Decide who else should be consulted.</w:t>
            </w:r>
          </w:p>
        </w:tc>
      </w:tr>
      <w:tr w:rsidR="00D83AFE" w:rsidRPr="00DA05EB" w14:paraId="674DCFDD" w14:textId="77777777" w:rsidTr="002D1E6B">
        <w:trPr>
          <w:gridAfter w:val="1"/>
          <w:wAfter w:w="69" w:type="dxa"/>
          <w:trHeight w:val="865"/>
        </w:trPr>
        <w:tc>
          <w:tcPr>
            <w:tcW w:w="10738" w:type="dxa"/>
            <w:gridSpan w:val="6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5183661" w14:textId="281E34DA" w:rsidR="000865B5" w:rsidRDefault="000865B5" w:rsidP="00DF1B44">
            <w:pPr>
              <w:spacing w:before="40" w:after="40"/>
            </w:pPr>
            <w:r>
              <w:t>Risk a</w:t>
            </w:r>
            <w:r w:rsidR="00D83AFE" w:rsidRPr="003F7591">
              <w:t>ssessor(s):</w:t>
            </w:r>
          </w:p>
          <w:p w14:paraId="29DE4E49" w14:textId="77777777" w:rsidR="00D87280" w:rsidRDefault="00D87280" w:rsidP="00DF1B44">
            <w:pPr>
              <w:spacing w:before="40" w:after="40"/>
            </w:pPr>
          </w:p>
          <w:p w14:paraId="39344BE3" w14:textId="57A0DA3A" w:rsidR="000865B5" w:rsidRDefault="00D83AFE" w:rsidP="00DF1B44">
            <w:pPr>
              <w:spacing w:before="40" w:after="40"/>
            </w:pPr>
            <w:r>
              <w:t xml:space="preserve">Others consulted: </w:t>
            </w:r>
            <w:r w:rsidRPr="00F00E0D">
              <w:rPr>
                <w:color w:val="000080"/>
              </w:rPr>
              <w:t>(</w:t>
            </w:r>
            <w:proofErr w:type="gramStart"/>
            <w:r w:rsidR="00CC0FDB" w:rsidRPr="00F00E0D">
              <w:rPr>
                <w:color w:val="000080"/>
              </w:rPr>
              <w:t>e.g.</w:t>
            </w:r>
            <w:proofErr w:type="gramEnd"/>
            <w:r w:rsidRPr="00F00E0D">
              <w:rPr>
                <w:color w:val="000080"/>
              </w:rPr>
              <w:t xml:space="preserve"> elected health and safety representative, </w:t>
            </w:r>
            <w:r w:rsidR="00352AE9" w:rsidRPr="00F00E0D">
              <w:rPr>
                <w:color w:val="000080"/>
              </w:rPr>
              <w:t xml:space="preserve">operator of the plant, </w:t>
            </w:r>
            <w:r w:rsidRPr="00F00E0D">
              <w:rPr>
                <w:color w:val="000080"/>
              </w:rPr>
              <w:t>other personnel exposed to risks)</w:t>
            </w:r>
          </w:p>
          <w:p w14:paraId="265007F4" w14:textId="77777777" w:rsidR="00D35332" w:rsidRPr="003F7591" w:rsidRDefault="00D35332" w:rsidP="00DF1B44">
            <w:pPr>
              <w:spacing w:before="40" w:after="40"/>
            </w:pPr>
          </w:p>
        </w:tc>
      </w:tr>
      <w:tr w:rsidR="002400EF" w:rsidRPr="00A36623" w14:paraId="4FF77456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07" w:type="dxa"/>
            <w:gridSpan w:val="7"/>
            <w:tcBorders>
              <w:top w:val="single" w:sz="12" w:space="0" w:color="auto"/>
              <w:bottom w:val="single" w:sz="4" w:space="0" w:color="auto"/>
            </w:tcBorders>
            <w:shd w:val="clear" w:color="auto" w:fill="F2DBDB" w:themeFill="accent2" w:themeFillTint="33"/>
          </w:tcPr>
          <w:p w14:paraId="2F2C4247" w14:textId="77777777" w:rsidR="002400EF" w:rsidRPr="00610DE6" w:rsidRDefault="002400EF" w:rsidP="00DF1B44">
            <w:pPr>
              <w:spacing w:before="40" w:after="40"/>
            </w:pPr>
            <w:r w:rsidRPr="00464803">
              <w:rPr>
                <w:b/>
              </w:rPr>
              <w:t xml:space="preserve">Step </w:t>
            </w:r>
            <w:r>
              <w:rPr>
                <w:b/>
              </w:rPr>
              <w:t>2</w:t>
            </w:r>
            <w:r w:rsidRPr="001A1EAE">
              <w:t xml:space="preserve"> </w:t>
            </w:r>
            <w:proofErr w:type="gramStart"/>
            <w:r w:rsidRPr="001A1EAE">
              <w:t xml:space="preserve">-  </w:t>
            </w:r>
            <w:r w:rsidRPr="00610DE6">
              <w:rPr>
                <w:b/>
              </w:rPr>
              <w:t>Identify</w:t>
            </w:r>
            <w:proofErr w:type="gramEnd"/>
            <w:r w:rsidRPr="00610DE6">
              <w:rPr>
                <w:b/>
              </w:rPr>
              <w:t xml:space="preserve"> the hazards</w:t>
            </w:r>
            <w:r>
              <w:t xml:space="preserve"> associated with the plant </w:t>
            </w:r>
            <w:r w:rsidR="00395042">
              <w:t xml:space="preserve">or equipment </w:t>
            </w:r>
            <w:r>
              <w:t>being assessed</w:t>
            </w:r>
          </w:p>
        </w:tc>
      </w:tr>
      <w:tr w:rsidR="002400EF" w:rsidRPr="00A36623" w14:paraId="4A37E1E1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807" w:type="dxa"/>
            <w:gridSpan w:val="7"/>
            <w:tcBorders>
              <w:top w:val="single" w:sz="4" w:space="0" w:color="auto"/>
            </w:tcBorders>
            <w:shd w:val="clear" w:color="auto" w:fill="E6E6E6"/>
          </w:tcPr>
          <w:p w14:paraId="6336D936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t>Hazards: Potent</w:t>
            </w:r>
            <w:r>
              <w:rPr>
                <w:b/>
              </w:rPr>
              <w:t>ial to cause harm to people, property or the environment. Tick the applicable hazards</w:t>
            </w:r>
            <w:r w:rsidR="00325AFC">
              <w:rPr>
                <w:rStyle w:val="FootnoteReference"/>
                <w:b/>
              </w:rPr>
              <w:footnoteReference w:id="4"/>
            </w:r>
          </w:p>
        </w:tc>
      </w:tr>
      <w:tr w:rsidR="002400EF" w:rsidRPr="00A36623" w14:paraId="6EAAC9DB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  <w:vAlign w:val="bottom"/>
          </w:tcPr>
          <w:p w14:paraId="5CE158D7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Mechanical hazards</w:t>
            </w:r>
          </w:p>
        </w:tc>
        <w:tc>
          <w:tcPr>
            <w:tcW w:w="419" w:type="dxa"/>
            <w:vAlign w:val="bottom"/>
          </w:tcPr>
          <w:p w14:paraId="4C1A23B8" w14:textId="77777777" w:rsidR="002400EF" w:rsidRPr="00A36623" w:rsidRDefault="002400EF" w:rsidP="00DF1B44">
            <w:pPr>
              <w:spacing w:before="40" w:after="40"/>
              <w:rPr>
                <w:b/>
              </w:rPr>
            </w:pPr>
          </w:p>
        </w:tc>
        <w:tc>
          <w:tcPr>
            <w:tcW w:w="2676" w:type="dxa"/>
            <w:vAlign w:val="bottom"/>
          </w:tcPr>
          <w:p w14:paraId="21D92E1A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Radiation</w:t>
            </w:r>
          </w:p>
        </w:tc>
        <w:tc>
          <w:tcPr>
            <w:tcW w:w="584" w:type="dxa"/>
            <w:vAlign w:val="bottom"/>
          </w:tcPr>
          <w:p w14:paraId="23CA5046" w14:textId="77777777" w:rsidR="002400EF" w:rsidRPr="00A36623" w:rsidRDefault="002400EF" w:rsidP="00DF1B44">
            <w:pPr>
              <w:spacing w:before="40" w:after="40"/>
              <w:rPr>
                <w:b/>
              </w:rPr>
            </w:pPr>
          </w:p>
        </w:tc>
        <w:tc>
          <w:tcPr>
            <w:tcW w:w="3723" w:type="dxa"/>
            <w:vAlign w:val="bottom"/>
          </w:tcPr>
          <w:p w14:paraId="23764315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Unexpected startup, unexpected overrun/overspeed</w:t>
            </w:r>
          </w:p>
        </w:tc>
        <w:tc>
          <w:tcPr>
            <w:tcW w:w="582" w:type="dxa"/>
            <w:gridSpan w:val="2"/>
            <w:vAlign w:val="bottom"/>
          </w:tcPr>
          <w:p w14:paraId="0AF83235" w14:textId="77777777" w:rsidR="002400EF" w:rsidRPr="00A36623" w:rsidRDefault="002400EF" w:rsidP="00DF1B44">
            <w:pPr>
              <w:spacing w:before="40" w:after="40"/>
              <w:rPr>
                <w:b/>
              </w:rPr>
            </w:pPr>
          </w:p>
        </w:tc>
      </w:tr>
      <w:tr w:rsidR="002400EF" w:rsidRPr="00A36623" w14:paraId="2DAA32A7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290ED60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 xml:space="preserve">Contact with moving </w:t>
            </w:r>
            <w:proofErr w:type="gramStart"/>
            <w:r w:rsidRPr="00A36623">
              <w:rPr>
                <w:sz w:val="16"/>
                <w:szCs w:val="16"/>
              </w:rPr>
              <w:t>parts;  mass</w:t>
            </w:r>
            <w:proofErr w:type="gramEnd"/>
            <w:r w:rsidRPr="00A36623">
              <w:rPr>
                <w:sz w:val="16"/>
                <w:szCs w:val="16"/>
              </w:rPr>
              <w:t xml:space="preserve"> and stability problems</w:t>
            </w:r>
          </w:p>
        </w:tc>
        <w:tc>
          <w:tcPr>
            <w:tcW w:w="419" w:type="dxa"/>
          </w:tcPr>
          <w:p w14:paraId="393509E1" w14:textId="77777777" w:rsidR="002400EF" w:rsidRPr="00A36623" w:rsidRDefault="00E14958" w:rsidP="00DF1B44">
            <w:pPr>
              <w:spacing w:before="40" w:after="4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75"/>
            <w:r>
              <w:rPr>
                <w:b/>
              </w:rPr>
              <w:instrText xml:space="preserve"> FORMCHECKBOX </w:instrText>
            </w:r>
            <w:r w:rsidR="00D87280">
              <w:rPr>
                <w:b/>
              </w:rPr>
            </w:r>
            <w:r w:rsidR="00D8728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0"/>
          </w:p>
        </w:tc>
        <w:tc>
          <w:tcPr>
            <w:tcW w:w="2676" w:type="dxa"/>
          </w:tcPr>
          <w:p w14:paraId="42C8DFF2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Low-frequency, radio frequency radiation; microwaves</w:t>
            </w:r>
          </w:p>
        </w:tc>
        <w:tc>
          <w:tcPr>
            <w:tcW w:w="584" w:type="dxa"/>
          </w:tcPr>
          <w:p w14:paraId="2F440D46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60BDFF68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Failure/Display of control system</w:t>
            </w:r>
          </w:p>
        </w:tc>
        <w:tc>
          <w:tcPr>
            <w:tcW w:w="582" w:type="dxa"/>
            <w:gridSpan w:val="2"/>
          </w:tcPr>
          <w:p w14:paraId="73FC35D5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6DEC09EB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7565F75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 xml:space="preserve">Accumulation of energy inside machinery </w:t>
            </w:r>
            <w:proofErr w:type="spellStart"/>
            <w:r w:rsidRPr="00A36623">
              <w:rPr>
                <w:sz w:val="16"/>
                <w:szCs w:val="16"/>
              </w:rPr>
              <w:t>eg</w:t>
            </w:r>
            <w:proofErr w:type="spellEnd"/>
            <w:r w:rsidRPr="00A36623">
              <w:rPr>
                <w:sz w:val="16"/>
                <w:szCs w:val="16"/>
              </w:rPr>
              <w:t xml:space="preserve"> elastic elements (springs), liquids or gases under pressure, the effect of vacuum</w:t>
            </w:r>
          </w:p>
        </w:tc>
        <w:tc>
          <w:tcPr>
            <w:tcW w:w="419" w:type="dxa"/>
          </w:tcPr>
          <w:p w14:paraId="63CE1001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7348E315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nfrared, visible and UV radiation</w:t>
            </w:r>
          </w:p>
        </w:tc>
        <w:tc>
          <w:tcPr>
            <w:tcW w:w="584" w:type="dxa"/>
          </w:tcPr>
          <w:p w14:paraId="4E3C8BF9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03D2A64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Restoration of energy supply after Interruption</w:t>
            </w:r>
          </w:p>
        </w:tc>
        <w:tc>
          <w:tcPr>
            <w:tcW w:w="582" w:type="dxa"/>
            <w:gridSpan w:val="2"/>
          </w:tcPr>
          <w:p w14:paraId="43429F74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316C2BC5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134561FA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Crushing hazard</w:t>
            </w:r>
          </w:p>
        </w:tc>
        <w:tc>
          <w:tcPr>
            <w:tcW w:w="419" w:type="dxa"/>
          </w:tcPr>
          <w:p w14:paraId="67CC72F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29640C1C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X-rays and gamma rays</w:t>
            </w:r>
          </w:p>
        </w:tc>
        <w:tc>
          <w:tcPr>
            <w:tcW w:w="584" w:type="dxa"/>
          </w:tcPr>
          <w:p w14:paraId="7E314A7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44037FB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xternal influences on electrical equipment</w:t>
            </w:r>
          </w:p>
        </w:tc>
        <w:tc>
          <w:tcPr>
            <w:tcW w:w="582" w:type="dxa"/>
            <w:gridSpan w:val="2"/>
          </w:tcPr>
          <w:p w14:paraId="5547754F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359CBECD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1DD7F6C4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Shearing hazard</w:t>
            </w:r>
          </w:p>
        </w:tc>
        <w:tc>
          <w:tcPr>
            <w:tcW w:w="419" w:type="dxa"/>
          </w:tcPr>
          <w:p w14:paraId="01227AA6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22C7E3AF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Lasers</w:t>
            </w:r>
          </w:p>
        </w:tc>
        <w:tc>
          <w:tcPr>
            <w:tcW w:w="584" w:type="dxa"/>
          </w:tcPr>
          <w:p w14:paraId="69767EF3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01F11579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Other external influences (gravity, wind etc.)</w:t>
            </w:r>
          </w:p>
        </w:tc>
        <w:tc>
          <w:tcPr>
            <w:tcW w:w="582" w:type="dxa"/>
            <w:gridSpan w:val="2"/>
          </w:tcPr>
          <w:p w14:paraId="18D16F05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114079AB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5950A0DA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Cutting or severing hazard</w:t>
            </w:r>
          </w:p>
        </w:tc>
        <w:tc>
          <w:tcPr>
            <w:tcW w:w="419" w:type="dxa"/>
          </w:tcPr>
          <w:p w14:paraId="0537B7FF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459A5B39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Alpha and beta rays, electron beams neutrons</w:t>
            </w:r>
          </w:p>
        </w:tc>
        <w:tc>
          <w:tcPr>
            <w:tcW w:w="584" w:type="dxa"/>
          </w:tcPr>
          <w:p w14:paraId="4DAA6C47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1E08C014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rrors in software</w:t>
            </w:r>
          </w:p>
        </w:tc>
        <w:tc>
          <w:tcPr>
            <w:tcW w:w="582" w:type="dxa"/>
            <w:gridSpan w:val="2"/>
          </w:tcPr>
          <w:p w14:paraId="50BD8267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5E86B108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71885D3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ntanglement hazards</w:t>
            </w:r>
          </w:p>
        </w:tc>
        <w:tc>
          <w:tcPr>
            <w:tcW w:w="419" w:type="dxa"/>
          </w:tcPr>
          <w:p w14:paraId="176C63B1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  <w:vAlign w:val="bottom"/>
          </w:tcPr>
          <w:p w14:paraId="34394203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Materials and substances</w:t>
            </w:r>
          </w:p>
        </w:tc>
        <w:tc>
          <w:tcPr>
            <w:tcW w:w="584" w:type="dxa"/>
          </w:tcPr>
          <w:p w14:paraId="13A63639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3723" w:type="dxa"/>
          </w:tcPr>
          <w:p w14:paraId="6A7AE6F8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rrors made by operator (human/machine mismatch)</w:t>
            </w:r>
          </w:p>
        </w:tc>
        <w:tc>
          <w:tcPr>
            <w:tcW w:w="582" w:type="dxa"/>
            <w:gridSpan w:val="2"/>
          </w:tcPr>
          <w:p w14:paraId="07FBB620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3DF04F1B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70425DB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Drawing in or trapping hazard</w:t>
            </w:r>
          </w:p>
        </w:tc>
        <w:tc>
          <w:tcPr>
            <w:tcW w:w="419" w:type="dxa"/>
          </w:tcPr>
          <w:p w14:paraId="3D121F34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7B43F31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Contact with or inhalation of harmful fluids, gases, mists, fumes and dusts</w:t>
            </w:r>
          </w:p>
        </w:tc>
        <w:tc>
          <w:tcPr>
            <w:tcW w:w="584" w:type="dxa"/>
          </w:tcPr>
          <w:p w14:paraId="78D2AEF2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  <w:vAlign w:val="bottom"/>
          </w:tcPr>
          <w:p w14:paraId="458E6D3B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 xml:space="preserve">Relating to </w:t>
            </w:r>
            <w:r w:rsidR="005F5F50" w:rsidRPr="00A36623">
              <w:rPr>
                <w:b/>
                <w:color w:val="000080"/>
                <w:sz w:val="16"/>
                <w:szCs w:val="16"/>
              </w:rPr>
              <w:t>traveling function</w:t>
            </w:r>
          </w:p>
        </w:tc>
        <w:tc>
          <w:tcPr>
            <w:tcW w:w="582" w:type="dxa"/>
            <w:gridSpan w:val="2"/>
          </w:tcPr>
          <w:p w14:paraId="040138E5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</w:tr>
      <w:tr w:rsidR="002400EF" w:rsidRPr="00A36623" w14:paraId="44F799A1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4717953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mpact hazard</w:t>
            </w:r>
          </w:p>
        </w:tc>
        <w:tc>
          <w:tcPr>
            <w:tcW w:w="419" w:type="dxa"/>
          </w:tcPr>
          <w:p w14:paraId="6EC3AFE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6440EE3D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Fire and explosion</w:t>
            </w:r>
          </w:p>
        </w:tc>
        <w:tc>
          <w:tcPr>
            <w:tcW w:w="584" w:type="dxa"/>
          </w:tcPr>
          <w:p w14:paraId="2A007D97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6FDEE51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 xml:space="preserve">Movement when starting </w:t>
            </w:r>
            <w:r w:rsidR="00325AFC">
              <w:rPr>
                <w:sz w:val="16"/>
                <w:szCs w:val="16"/>
              </w:rPr>
              <w:t>e</w:t>
            </w:r>
            <w:r w:rsidRPr="00A36623">
              <w:rPr>
                <w:sz w:val="16"/>
                <w:szCs w:val="16"/>
              </w:rPr>
              <w:t>ngine</w:t>
            </w:r>
          </w:p>
        </w:tc>
        <w:tc>
          <w:tcPr>
            <w:tcW w:w="582" w:type="dxa"/>
            <w:gridSpan w:val="2"/>
          </w:tcPr>
          <w:p w14:paraId="550892E1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37F4564F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69CD91CC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Stabbing puncture</w:t>
            </w:r>
          </w:p>
        </w:tc>
        <w:tc>
          <w:tcPr>
            <w:tcW w:w="419" w:type="dxa"/>
          </w:tcPr>
          <w:p w14:paraId="0E5F36E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75CAC03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Biological or microbiological hazards</w:t>
            </w:r>
          </w:p>
        </w:tc>
        <w:tc>
          <w:tcPr>
            <w:tcW w:w="584" w:type="dxa"/>
          </w:tcPr>
          <w:p w14:paraId="7E3CFEEE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050CE188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Movement without driver at driving position</w:t>
            </w:r>
          </w:p>
        </w:tc>
        <w:tc>
          <w:tcPr>
            <w:tcW w:w="582" w:type="dxa"/>
            <w:gridSpan w:val="2"/>
          </w:tcPr>
          <w:p w14:paraId="5A34D5A1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52105573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339FDFDA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Friction or abrasion hazard</w:t>
            </w:r>
          </w:p>
        </w:tc>
        <w:tc>
          <w:tcPr>
            <w:tcW w:w="419" w:type="dxa"/>
          </w:tcPr>
          <w:p w14:paraId="175B8F28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2E8FA6A8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Ergonomics</w:t>
            </w:r>
          </w:p>
        </w:tc>
        <w:tc>
          <w:tcPr>
            <w:tcW w:w="584" w:type="dxa"/>
          </w:tcPr>
          <w:p w14:paraId="57F94C8D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3723" w:type="dxa"/>
          </w:tcPr>
          <w:p w14:paraId="11FAAF0B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Movement without all parts in a safe position</w:t>
            </w:r>
          </w:p>
        </w:tc>
        <w:tc>
          <w:tcPr>
            <w:tcW w:w="582" w:type="dxa"/>
            <w:gridSpan w:val="2"/>
          </w:tcPr>
          <w:p w14:paraId="5919E919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6B9B2F9E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57AAEFCC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High pressure</w:t>
            </w:r>
          </w:p>
        </w:tc>
        <w:tc>
          <w:tcPr>
            <w:tcW w:w="419" w:type="dxa"/>
          </w:tcPr>
          <w:p w14:paraId="53BE48D7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45FD30E1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Unhealthy postures or excessive effort</w:t>
            </w:r>
          </w:p>
        </w:tc>
        <w:tc>
          <w:tcPr>
            <w:tcW w:w="584" w:type="dxa"/>
          </w:tcPr>
          <w:p w14:paraId="1D48FA3D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13B4A91D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xcessive speed of pedestrian-controlled machinery</w:t>
            </w:r>
          </w:p>
        </w:tc>
        <w:tc>
          <w:tcPr>
            <w:tcW w:w="582" w:type="dxa"/>
            <w:gridSpan w:val="2"/>
          </w:tcPr>
          <w:p w14:paraId="14C884C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1CFBE69C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  <w:vAlign w:val="bottom"/>
          </w:tcPr>
          <w:p w14:paraId="3B7EB25D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Electrical hazards</w:t>
            </w:r>
          </w:p>
        </w:tc>
        <w:tc>
          <w:tcPr>
            <w:tcW w:w="419" w:type="dxa"/>
          </w:tcPr>
          <w:p w14:paraId="068D7E45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2676" w:type="dxa"/>
          </w:tcPr>
          <w:p w14:paraId="7D31C06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nadequate consideration of hand-arm or foot-leg anatomy</w:t>
            </w:r>
          </w:p>
        </w:tc>
        <w:tc>
          <w:tcPr>
            <w:tcW w:w="584" w:type="dxa"/>
          </w:tcPr>
          <w:p w14:paraId="78B031F8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1A79FA98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xcessive oscillations when moving</w:t>
            </w:r>
          </w:p>
        </w:tc>
        <w:tc>
          <w:tcPr>
            <w:tcW w:w="582" w:type="dxa"/>
            <w:gridSpan w:val="2"/>
          </w:tcPr>
          <w:p w14:paraId="548F6AAA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4DE93F80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06CAA2E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Contact of persons with live parts (direct contact)</w:t>
            </w:r>
          </w:p>
        </w:tc>
        <w:tc>
          <w:tcPr>
            <w:tcW w:w="419" w:type="dxa"/>
          </w:tcPr>
          <w:p w14:paraId="26D81C2F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4BBE0D9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Neglected use of PPE</w:t>
            </w:r>
          </w:p>
        </w:tc>
        <w:tc>
          <w:tcPr>
            <w:tcW w:w="584" w:type="dxa"/>
          </w:tcPr>
          <w:p w14:paraId="551D385E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5D086369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 xml:space="preserve">Insufficient ability of machinery to be slowed down, stopped and </w:t>
            </w:r>
            <w:r w:rsidR="005F5F50" w:rsidRPr="00A36623">
              <w:rPr>
                <w:sz w:val="16"/>
                <w:szCs w:val="16"/>
              </w:rPr>
              <w:t>immobilized</w:t>
            </w:r>
          </w:p>
        </w:tc>
        <w:tc>
          <w:tcPr>
            <w:tcW w:w="582" w:type="dxa"/>
            <w:gridSpan w:val="2"/>
          </w:tcPr>
          <w:p w14:paraId="25DA9740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34CAC8F4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0835F5C2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Contact of persons with parts which have become live under faulty conditions (indirect contact)</w:t>
            </w:r>
          </w:p>
        </w:tc>
        <w:tc>
          <w:tcPr>
            <w:tcW w:w="419" w:type="dxa"/>
          </w:tcPr>
          <w:p w14:paraId="1921C84E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400E0DFC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nadequate lighting</w:t>
            </w:r>
          </w:p>
        </w:tc>
        <w:tc>
          <w:tcPr>
            <w:tcW w:w="584" w:type="dxa"/>
          </w:tcPr>
          <w:p w14:paraId="763B587B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5DBE6204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From handling of the machine (lack of stability)</w:t>
            </w:r>
          </w:p>
        </w:tc>
        <w:tc>
          <w:tcPr>
            <w:tcW w:w="582" w:type="dxa"/>
            <w:gridSpan w:val="2"/>
          </w:tcPr>
          <w:p w14:paraId="6BC30CB1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2E42BA85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628C0CC9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Approach to live parts under high voltage</w:t>
            </w:r>
          </w:p>
        </w:tc>
        <w:tc>
          <w:tcPr>
            <w:tcW w:w="419" w:type="dxa"/>
          </w:tcPr>
          <w:p w14:paraId="31D3542F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13516EC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Mental overload and underload, stress</w:t>
            </w:r>
          </w:p>
        </w:tc>
        <w:tc>
          <w:tcPr>
            <w:tcW w:w="584" w:type="dxa"/>
          </w:tcPr>
          <w:p w14:paraId="3612E098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  <w:vAlign w:val="bottom"/>
          </w:tcPr>
          <w:p w14:paraId="0D3EF213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Mechanical hazard and hazardous events</w:t>
            </w:r>
          </w:p>
        </w:tc>
        <w:tc>
          <w:tcPr>
            <w:tcW w:w="582" w:type="dxa"/>
            <w:gridSpan w:val="2"/>
          </w:tcPr>
          <w:p w14:paraId="42D987FD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</w:tr>
      <w:tr w:rsidR="002400EF" w:rsidRPr="00A36623" w14:paraId="38B00D6C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50FA505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Electrostatic phenomena</w:t>
            </w:r>
          </w:p>
        </w:tc>
        <w:tc>
          <w:tcPr>
            <w:tcW w:w="419" w:type="dxa"/>
          </w:tcPr>
          <w:p w14:paraId="2DE8F325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5CC4AE9A" w14:textId="5AA79233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 xml:space="preserve">Human error, human </w:t>
            </w:r>
            <w:r w:rsidR="00CC0FDB" w:rsidRPr="00A36623">
              <w:rPr>
                <w:sz w:val="16"/>
                <w:szCs w:val="16"/>
              </w:rPr>
              <w:t>behavior</w:t>
            </w:r>
          </w:p>
        </w:tc>
        <w:tc>
          <w:tcPr>
            <w:tcW w:w="584" w:type="dxa"/>
          </w:tcPr>
          <w:p w14:paraId="006B33D3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2BAFCC04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From load falls, collisions, machine tipping (lack of stability)</w:t>
            </w:r>
          </w:p>
        </w:tc>
        <w:tc>
          <w:tcPr>
            <w:tcW w:w="582" w:type="dxa"/>
            <w:gridSpan w:val="2"/>
          </w:tcPr>
          <w:p w14:paraId="12328F4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5836CBF2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54FFA9E8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Thermal radiation or other phenomena such as projection of molten particles and chemical effects from short circuits, overloads</w:t>
            </w:r>
          </w:p>
        </w:tc>
        <w:tc>
          <w:tcPr>
            <w:tcW w:w="419" w:type="dxa"/>
          </w:tcPr>
          <w:p w14:paraId="6F261E51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2465FEF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nadequate design, location or identification of manual controls</w:t>
            </w:r>
          </w:p>
        </w:tc>
        <w:tc>
          <w:tcPr>
            <w:tcW w:w="584" w:type="dxa"/>
          </w:tcPr>
          <w:p w14:paraId="77F40999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68211CAE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Uncontrolled loading-overloading-overturning moments exceeded</w:t>
            </w:r>
          </w:p>
        </w:tc>
        <w:tc>
          <w:tcPr>
            <w:tcW w:w="582" w:type="dxa"/>
            <w:gridSpan w:val="2"/>
          </w:tcPr>
          <w:p w14:paraId="595620D7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73E228C6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  <w:vAlign w:val="bottom"/>
          </w:tcPr>
          <w:p w14:paraId="493AD5B6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Thermal hazards</w:t>
            </w:r>
          </w:p>
        </w:tc>
        <w:tc>
          <w:tcPr>
            <w:tcW w:w="419" w:type="dxa"/>
          </w:tcPr>
          <w:p w14:paraId="712575F0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2676" w:type="dxa"/>
          </w:tcPr>
          <w:p w14:paraId="452A7BB0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nadequate design or location of visual display units</w:t>
            </w:r>
          </w:p>
        </w:tc>
        <w:tc>
          <w:tcPr>
            <w:tcW w:w="584" w:type="dxa"/>
          </w:tcPr>
          <w:p w14:paraId="09D7E063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39C7FA7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Unexpected/unintended movement of loads</w:t>
            </w:r>
          </w:p>
        </w:tc>
        <w:tc>
          <w:tcPr>
            <w:tcW w:w="582" w:type="dxa"/>
            <w:gridSpan w:val="2"/>
          </w:tcPr>
          <w:p w14:paraId="47DFE85E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713DFBAC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464330D6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Burns, scalds and other injuries by possible contact with objects or materials (hot or cold)</w:t>
            </w:r>
          </w:p>
        </w:tc>
        <w:tc>
          <w:tcPr>
            <w:tcW w:w="419" w:type="dxa"/>
          </w:tcPr>
          <w:p w14:paraId="1AB553CB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  <w:vAlign w:val="bottom"/>
          </w:tcPr>
          <w:p w14:paraId="395C4240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Vibration</w:t>
            </w:r>
          </w:p>
        </w:tc>
        <w:tc>
          <w:tcPr>
            <w:tcW w:w="584" w:type="dxa"/>
          </w:tcPr>
          <w:p w14:paraId="2366713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3723" w:type="dxa"/>
            <w:vAlign w:val="bottom"/>
          </w:tcPr>
          <w:p w14:paraId="2C12D86D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Due to power source and to the transmission of power</w:t>
            </w:r>
          </w:p>
        </w:tc>
        <w:tc>
          <w:tcPr>
            <w:tcW w:w="582" w:type="dxa"/>
            <w:gridSpan w:val="2"/>
          </w:tcPr>
          <w:p w14:paraId="6A0587F7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</w:tr>
      <w:tr w:rsidR="002400EF" w:rsidRPr="00A36623" w14:paraId="7D6DA90C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71ECF9BB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Damage to health by hot or cold working environment</w:t>
            </w:r>
          </w:p>
        </w:tc>
        <w:tc>
          <w:tcPr>
            <w:tcW w:w="419" w:type="dxa"/>
          </w:tcPr>
          <w:p w14:paraId="2B356BB4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3B719A1A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Use of hand held machines</w:t>
            </w:r>
          </w:p>
        </w:tc>
        <w:tc>
          <w:tcPr>
            <w:tcW w:w="584" w:type="dxa"/>
          </w:tcPr>
          <w:p w14:paraId="1031BCC0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5F22DB6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Hazards from engine and the batteries</w:t>
            </w:r>
          </w:p>
        </w:tc>
        <w:tc>
          <w:tcPr>
            <w:tcW w:w="582" w:type="dxa"/>
            <w:gridSpan w:val="2"/>
          </w:tcPr>
          <w:p w14:paraId="5747ED76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6F8329DE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  <w:vAlign w:val="bottom"/>
          </w:tcPr>
          <w:p w14:paraId="72FB21C0" w14:textId="77777777" w:rsidR="002400EF" w:rsidRPr="00A36623" w:rsidRDefault="002400EF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 w:rsidRPr="00A36623">
              <w:rPr>
                <w:b/>
                <w:color w:val="000080"/>
                <w:sz w:val="16"/>
                <w:szCs w:val="16"/>
              </w:rPr>
              <w:t>Noise</w:t>
            </w:r>
          </w:p>
        </w:tc>
        <w:tc>
          <w:tcPr>
            <w:tcW w:w="419" w:type="dxa"/>
          </w:tcPr>
          <w:p w14:paraId="274AAE46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2676" w:type="dxa"/>
          </w:tcPr>
          <w:p w14:paraId="770C8014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Whole body vibration</w:t>
            </w:r>
          </w:p>
        </w:tc>
        <w:tc>
          <w:tcPr>
            <w:tcW w:w="584" w:type="dxa"/>
          </w:tcPr>
          <w:p w14:paraId="359A7880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020D9C72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Hazards from transmission of power between machines</w:t>
            </w:r>
          </w:p>
        </w:tc>
        <w:tc>
          <w:tcPr>
            <w:tcW w:w="582" w:type="dxa"/>
            <w:gridSpan w:val="2"/>
          </w:tcPr>
          <w:p w14:paraId="5F378200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2400EF" w:rsidRPr="00A36623" w14:paraId="639970C2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15EA21C3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Hearing Loss or other physiological disorders</w:t>
            </w:r>
          </w:p>
        </w:tc>
        <w:tc>
          <w:tcPr>
            <w:tcW w:w="419" w:type="dxa"/>
          </w:tcPr>
          <w:p w14:paraId="521DEFE9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  <w:vAlign w:val="bottom"/>
          </w:tcPr>
          <w:p w14:paraId="61898EB7" w14:textId="77777777" w:rsidR="002400EF" w:rsidRPr="00A36623" w:rsidRDefault="008A0932" w:rsidP="00DF1B44">
            <w:pPr>
              <w:spacing w:before="40" w:after="40"/>
              <w:rPr>
                <w:b/>
                <w:color w:val="000080"/>
                <w:sz w:val="16"/>
                <w:szCs w:val="16"/>
              </w:rPr>
            </w:pPr>
            <w:r>
              <w:rPr>
                <w:b/>
                <w:color w:val="000080"/>
                <w:sz w:val="16"/>
                <w:szCs w:val="16"/>
              </w:rPr>
              <w:t>OTHER</w:t>
            </w:r>
          </w:p>
        </w:tc>
        <w:tc>
          <w:tcPr>
            <w:tcW w:w="584" w:type="dxa"/>
          </w:tcPr>
          <w:p w14:paraId="7534F0D9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3723" w:type="dxa"/>
          </w:tcPr>
          <w:p w14:paraId="0B08A407" w14:textId="77777777" w:rsidR="002400EF" w:rsidRPr="00A36623" w:rsidRDefault="002400EF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Hazards from coupling and towing</w:t>
            </w:r>
          </w:p>
        </w:tc>
        <w:tc>
          <w:tcPr>
            <w:tcW w:w="582" w:type="dxa"/>
            <w:gridSpan w:val="2"/>
          </w:tcPr>
          <w:p w14:paraId="6589694C" w14:textId="77777777" w:rsidR="002400EF" w:rsidRPr="00A36623" w:rsidRDefault="002400EF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</w:tr>
      <w:tr w:rsidR="008A0932" w:rsidRPr="00A36623" w14:paraId="0018C228" w14:textId="77777777" w:rsidTr="002D1E6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823" w:type="dxa"/>
          </w:tcPr>
          <w:p w14:paraId="1087AEC0" w14:textId="77777777" w:rsidR="008A0932" w:rsidRPr="00A36623" w:rsidRDefault="008A0932" w:rsidP="00DF1B44">
            <w:pPr>
              <w:spacing w:before="40" w:after="40"/>
              <w:rPr>
                <w:sz w:val="16"/>
                <w:szCs w:val="16"/>
              </w:rPr>
            </w:pPr>
            <w:r w:rsidRPr="00A36623">
              <w:rPr>
                <w:sz w:val="16"/>
                <w:szCs w:val="16"/>
              </w:rPr>
              <w:t>Interference with speech, acoustic signals</w:t>
            </w:r>
          </w:p>
        </w:tc>
        <w:tc>
          <w:tcPr>
            <w:tcW w:w="419" w:type="dxa"/>
          </w:tcPr>
          <w:p w14:paraId="4047C149" w14:textId="77777777" w:rsidR="008A0932" w:rsidRPr="00A36623" w:rsidRDefault="008A0932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2676" w:type="dxa"/>
          </w:tcPr>
          <w:p w14:paraId="1BCED694" w14:textId="77777777" w:rsidR="008A0932" w:rsidRPr="00A36623" w:rsidRDefault="008A0932" w:rsidP="00DF1B44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584" w:type="dxa"/>
          </w:tcPr>
          <w:p w14:paraId="690AA30F" w14:textId="77777777" w:rsidR="008A0932" w:rsidRPr="00A36623" w:rsidRDefault="008A0932" w:rsidP="00DF1B44">
            <w:pPr>
              <w:spacing w:before="40" w:after="40"/>
              <w:jc w:val="center"/>
              <w:rPr>
                <w:b/>
              </w:rPr>
            </w:pPr>
            <w:r w:rsidRPr="00A36623">
              <w:rPr>
                <w:b/>
              </w:rPr>
              <w:sym w:font="Webdings" w:char="F063"/>
            </w:r>
          </w:p>
        </w:tc>
        <w:tc>
          <w:tcPr>
            <w:tcW w:w="3723" w:type="dxa"/>
          </w:tcPr>
          <w:p w14:paraId="581E7899" w14:textId="77777777" w:rsidR="008A0932" w:rsidRPr="00A36623" w:rsidRDefault="008A0932" w:rsidP="00DF1B44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582" w:type="dxa"/>
            <w:gridSpan w:val="2"/>
          </w:tcPr>
          <w:p w14:paraId="240572FB" w14:textId="77777777" w:rsidR="008A0932" w:rsidRPr="00A36623" w:rsidRDefault="008A0932" w:rsidP="00DF1B44">
            <w:pPr>
              <w:spacing w:before="40" w:after="40"/>
              <w:jc w:val="center"/>
              <w:rPr>
                <w:b/>
              </w:rPr>
            </w:pPr>
          </w:p>
        </w:tc>
      </w:tr>
    </w:tbl>
    <w:p w14:paraId="50DD2A22" w14:textId="77777777" w:rsidR="002D1E6B" w:rsidRDefault="002D1E6B">
      <w:r>
        <w:br w:type="page"/>
      </w:r>
    </w:p>
    <w:tbl>
      <w:tblPr>
        <w:tblW w:w="109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6"/>
        <w:gridCol w:w="1056"/>
        <w:gridCol w:w="1274"/>
        <w:gridCol w:w="8"/>
        <w:gridCol w:w="1440"/>
        <w:gridCol w:w="358"/>
        <w:gridCol w:w="720"/>
        <w:gridCol w:w="182"/>
        <w:gridCol w:w="358"/>
        <w:gridCol w:w="542"/>
        <w:gridCol w:w="900"/>
        <w:gridCol w:w="1980"/>
        <w:gridCol w:w="180"/>
        <w:gridCol w:w="720"/>
        <w:gridCol w:w="720"/>
        <w:gridCol w:w="83"/>
      </w:tblGrid>
      <w:tr w:rsidR="002400EF" w:rsidRPr="0099189E" w14:paraId="37974AD1" w14:textId="77777777" w:rsidTr="002D1E6B">
        <w:trPr>
          <w:gridAfter w:val="1"/>
          <w:wAfter w:w="83" w:type="dxa"/>
        </w:trPr>
        <w:tc>
          <w:tcPr>
            <w:tcW w:w="10904" w:type="dxa"/>
            <w:gridSpan w:val="1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</w:tcPr>
          <w:p w14:paraId="4FA63DA2" w14:textId="77777777" w:rsidR="002400EF" w:rsidRPr="0099189E" w:rsidRDefault="00C753A4" w:rsidP="00DF1B44">
            <w:pPr>
              <w:spacing w:before="40" w:after="40"/>
              <w:rPr>
                <w:b/>
              </w:rPr>
            </w:pPr>
            <w:r>
              <w:lastRenderedPageBreak/>
              <w:br w:type="page"/>
            </w:r>
            <w:r w:rsidR="002400EF">
              <w:rPr>
                <w:b/>
              </w:rPr>
              <w:t>List the hazards identified from above</w:t>
            </w:r>
          </w:p>
        </w:tc>
      </w:tr>
      <w:tr w:rsidR="002400EF" w:rsidRPr="0099189E" w14:paraId="33D51577" w14:textId="77777777" w:rsidTr="002D1E6B">
        <w:trPr>
          <w:gridAfter w:val="1"/>
          <w:wAfter w:w="83" w:type="dxa"/>
        </w:trPr>
        <w:tc>
          <w:tcPr>
            <w:tcW w:w="46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21DFB08" w14:textId="77777777" w:rsidR="002400EF" w:rsidRPr="008E2CFA" w:rsidRDefault="002400EF" w:rsidP="00DF1B44">
            <w:pPr>
              <w:spacing w:before="40" w:after="40"/>
              <w:jc w:val="center"/>
            </w:pPr>
            <w:r w:rsidRPr="008E2CFA">
              <w:t>1.</w:t>
            </w:r>
          </w:p>
        </w:tc>
        <w:tc>
          <w:tcPr>
            <w:tcW w:w="48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44A36" w14:textId="77777777" w:rsidR="002400EF" w:rsidRPr="0099189E" w:rsidRDefault="00E14958" w:rsidP="00DF1B44">
            <w:pPr>
              <w:spacing w:before="40" w:after="4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" w:name="Text4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"/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A719" w14:textId="77777777" w:rsidR="002400EF" w:rsidRPr="000E3297" w:rsidRDefault="002400EF" w:rsidP="00DF1B44">
            <w:pPr>
              <w:spacing w:before="40" w:after="40"/>
              <w:jc w:val="center"/>
            </w:pPr>
            <w:r>
              <w:t>6.</w:t>
            </w:r>
          </w:p>
        </w:tc>
        <w:tc>
          <w:tcPr>
            <w:tcW w:w="50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B8A4DBC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2"/>
          </w:p>
        </w:tc>
      </w:tr>
      <w:tr w:rsidR="002400EF" w:rsidRPr="0099189E" w14:paraId="5F5E960B" w14:textId="77777777" w:rsidTr="002D1E6B">
        <w:trPr>
          <w:gridAfter w:val="1"/>
          <w:wAfter w:w="83" w:type="dxa"/>
        </w:trPr>
        <w:tc>
          <w:tcPr>
            <w:tcW w:w="46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0A54CED" w14:textId="77777777" w:rsidR="002400EF" w:rsidRPr="008E2CFA" w:rsidRDefault="002400EF" w:rsidP="00DF1B44">
            <w:pPr>
              <w:spacing w:before="40" w:after="40"/>
              <w:jc w:val="center"/>
            </w:pPr>
            <w:r w:rsidRPr="008E2CFA">
              <w:t>2.</w:t>
            </w:r>
          </w:p>
        </w:tc>
        <w:tc>
          <w:tcPr>
            <w:tcW w:w="48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D9A5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"/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5599" w14:textId="77777777" w:rsidR="002400EF" w:rsidRPr="000E3297" w:rsidRDefault="002400EF" w:rsidP="00DF1B44">
            <w:pPr>
              <w:spacing w:before="40" w:after="40"/>
              <w:jc w:val="center"/>
            </w:pPr>
            <w:r>
              <w:t>7.</w:t>
            </w:r>
          </w:p>
        </w:tc>
        <w:tc>
          <w:tcPr>
            <w:tcW w:w="50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C46B370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4"/>
          </w:p>
        </w:tc>
      </w:tr>
      <w:tr w:rsidR="002400EF" w:rsidRPr="0099189E" w14:paraId="25641750" w14:textId="77777777" w:rsidTr="002D1E6B">
        <w:trPr>
          <w:gridAfter w:val="1"/>
          <w:wAfter w:w="83" w:type="dxa"/>
        </w:trPr>
        <w:tc>
          <w:tcPr>
            <w:tcW w:w="46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AAF1357" w14:textId="77777777" w:rsidR="002400EF" w:rsidRPr="008E2CFA" w:rsidRDefault="002400EF" w:rsidP="00DF1B44">
            <w:pPr>
              <w:spacing w:before="40" w:after="40"/>
              <w:jc w:val="center"/>
            </w:pPr>
            <w:r w:rsidRPr="008E2CFA">
              <w:t>3.</w:t>
            </w:r>
          </w:p>
        </w:tc>
        <w:tc>
          <w:tcPr>
            <w:tcW w:w="48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5C74C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5"/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B8E84" w14:textId="77777777" w:rsidR="002400EF" w:rsidRPr="000E3297" w:rsidRDefault="002400EF" w:rsidP="00DF1B44">
            <w:pPr>
              <w:spacing w:before="40" w:after="40"/>
              <w:jc w:val="center"/>
            </w:pPr>
            <w:r>
              <w:t>8.</w:t>
            </w:r>
          </w:p>
        </w:tc>
        <w:tc>
          <w:tcPr>
            <w:tcW w:w="50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3D74AF9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6"/>
          </w:p>
        </w:tc>
      </w:tr>
      <w:tr w:rsidR="002400EF" w:rsidRPr="0099189E" w14:paraId="3BA54159" w14:textId="77777777" w:rsidTr="002D1E6B">
        <w:trPr>
          <w:gridAfter w:val="1"/>
          <w:wAfter w:w="83" w:type="dxa"/>
        </w:trPr>
        <w:tc>
          <w:tcPr>
            <w:tcW w:w="466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</w:tcPr>
          <w:p w14:paraId="0BDF1E6C" w14:textId="77777777" w:rsidR="002400EF" w:rsidRPr="008E2CFA" w:rsidRDefault="002400EF" w:rsidP="00DF1B44">
            <w:pPr>
              <w:spacing w:before="40" w:after="40"/>
              <w:jc w:val="center"/>
            </w:pPr>
            <w:r>
              <w:t>4.</w:t>
            </w:r>
          </w:p>
        </w:tc>
        <w:tc>
          <w:tcPr>
            <w:tcW w:w="48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DE38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FBAAD" w14:textId="77777777" w:rsidR="002400EF" w:rsidRPr="000E3297" w:rsidRDefault="002400EF" w:rsidP="00DF1B44">
            <w:pPr>
              <w:spacing w:before="40" w:after="40"/>
              <w:jc w:val="center"/>
            </w:pPr>
            <w:r>
              <w:t>9.</w:t>
            </w:r>
          </w:p>
        </w:tc>
        <w:tc>
          <w:tcPr>
            <w:tcW w:w="5042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14:paraId="0C693865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</w:tr>
      <w:tr w:rsidR="002400EF" w:rsidRPr="0099189E" w14:paraId="15AC2EDD" w14:textId="77777777" w:rsidTr="002D1E6B">
        <w:trPr>
          <w:gridAfter w:val="1"/>
          <w:wAfter w:w="83" w:type="dxa"/>
        </w:trPr>
        <w:tc>
          <w:tcPr>
            <w:tcW w:w="466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</w:tcPr>
          <w:p w14:paraId="4DC8D82F" w14:textId="77777777" w:rsidR="002400EF" w:rsidRPr="008E2CFA" w:rsidRDefault="002400EF" w:rsidP="00DF1B44">
            <w:pPr>
              <w:spacing w:before="40" w:after="40"/>
              <w:jc w:val="center"/>
            </w:pPr>
            <w:r>
              <w:t>5.</w:t>
            </w:r>
          </w:p>
        </w:tc>
        <w:tc>
          <w:tcPr>
            <w:tcW w:w="48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A6FA6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9EE59" w14:textId="77777777" w:rsidR="002400EF" w:rsidRPr="000E3297" w:rsidRDefault="002400EF" w:rsidP="00DF1B44">
            <w:pPr>
              <w:spacing w:before="40" w:after="40"/>
              <w:jc w:val="center"/>
            </w:pPr>
            <w:r>
              <w:t>10.</w:t>
            </w:r>
          </w:p>
        </w:tc>
        <w:tc>
          <w:tcPr>
            <w:tcW w:w="5042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14:paraId="4B79AB44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</w:tr>
      <w:tr w:rsidR="002400EF" w:rsidRPr="0099189E" w14:paraId="6EB9E1B5" w14:textId="77777777" w:rsidTr="002D1E6B">
        <w:trPr>
          <w:gridAfter w:val="1"/>
          <w:wAfter w:w="83" w:type="dxa"/>
        </w:trPr>
        <w:tc>
          <w:tcPr>
            <w:tcW w:w="10904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98EA1FD" w14:textId="77777777" w:rsidR="002400EF" w:rsidRPr="00823F76" w:rsidRDefault="002400EF" w:rsidP="00DF1B44">
            <w:pPr>
              <w:spacing w:before="40" w:after="40"/>
            </w:pPr>
            <w:r w:rsidRPr="00823F76">
              <w:t>Any specific circumstances (describe):</w:t>
            </w:r>
            <w:r w:rsidR="00E14958"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7" w:name="Text50"/>
            <w:r w:rsidR="00E14958">
              <w:instrText xml:space="preserve"> FORMTEXT </w:instrText>
            </w:r>
            <w:r w:rsidR="00E14958">
              <w:fldChar w:fldCharType="separate"/>
            </w:r>
            <w:r w:rsidR="00E14958">
              <w:rPr>
                <w:noProof/>
              </w:rPr>
              <w:t> </w:t>
            </w:r>
            <w:r w:rsidR="00E14958">
              <w:rPr>
                <w:noProof/>
              </w:rPr>
              <w:t> </w:t>
            </w:r>
            <w:r w:rsidR="00E14958">
              <w:rPr>
                <w:noProof/>
              </w:rPr>
              <w:t> </w:t>
            </w:r>
            <w:r w:rsidR="00E14958">
              <w:rPr>
                <w:noProof/>
              </w:rPr>
              <w:t> </w:t>
            </w:r>
            <w:r w:rsidR="00E14958">
              <w:rPr>
                <w:noProof/>
              </w:rPr>
              <w:t> </w:t>
            </w:r>
            <w:r w:rsidR="00E14958">
              <w:fldChar w:fldCharType="end"/>
            </w:r>
            <w:bookmarkEnd w:id="7"/>
          </w:p>
          <w:p w14:paraId="3FE9283F" w14:textId="77777777" w:rsidR="002400EF" w:rsidRPr="0099189E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8"/>
          </w:p>
        </w:tc>
      </w:tr>
      <w:tr w:rsidR="002400EF" w:rsidRPr="0099189E" w14:paraId="4F56D2A8" w14:textId="77777777" w:rsidTr="002D1E6B">
        <w:trPr>
          <w:gridAfter w:val="1"/>
          <w:wAfter w:w="83" w:type="dxa"/>
        </w:trPr>
        <w:tc>
          <w:tcPr>
            <w:tcW w:w="10904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C14E160" w14:textId="77777777" w:rsidR="002400EF" w:rsidRPr="00823F76" w:rsidRDefault="002400EF" w:rsidP="00DF1B44">
            <w:pPr>
              <w:spacing w:before="40" w:after="40"/>
            </w:pPr>
            <w:r>
              <w:t>Persons at r</w:t>
            </w:r>
            <w:r w:rsidRPr="00823F76">
              <w:t>isk (list)</w:t>
            </w:r>
            <w:r>
              <w:t>:</w:t>
            </w:r>
          </w:p>
          <w:p w14:paraId="78170D31" w14:textId="77777777" w:rsidR="002400EF" w:rsidRDefault="002400EF" w:rsidP="00DF1B44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9"/>
          </w:p>
          <w:p w14:paraId="2762119B" w14:textId="77777777" w:rsidR="00D9336C" w:rsidRPr="00D9336C" w:rsidRDefault="00D9336C" w:rsidP="00DF1B44">
            <w:pPr>
              <w:spacing w:before="40" w:after="40"/>
            </w:pPr>
            <w:r w:rsidRPr="00D9336C">
              <w:t>Are any undergraduate students operating the plant</w:t>
            </w:r>
            <w:r w:rsidR="00FE2E30">
              <w:t xml:space="preserve"> or equipment</w:t>
            </w:r>
            <w:r w:rsidRPr="00D9336C">
              <w:t>?</w:t>
            </w:r>
            <w:r>
              <w:t xml:space="preserve">  Yes/No</w:t>
            </w:r>
          </w:p>
          <w:p w14:paraId="784A2413" w14:textId="77777777" w:rsidR="00D9336C" w:rsidRPr="0099189E" w:rsidRDefault="00D9336C" w:rsidP="00DF1B44">
            <w:pPr>
              <w:spacing w:before="40" w:after="40"/>
              <w:rPr>
                <w:b/>
              </w:rPr>
            </w:pPr>
            <w:r w:rsidRPr="00D9336C">
              <w:t>Are any postgraduate students operating the plant</w:t>
            </w:r>
            <w:r w:rsidR="00FE2E30">
              <w:t xml:space="preserve"> or equipment</w:t>
            </w:r>
            <w:r w:rsidRPr="00D9336C">
              <w:t>?</w:t>
            </w:r>
            <w:r>
              <w:t xml:space="preserve">  Yes/No</w:t>
            </w:r>
          </w:p>
        </w:tc>
      </w:tr>
      <w:tr w:rsidR="002400EF" w:rsidRPr="0099189E" w14:paraId="628EB7C3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  <w:trHeight w:val="70"/>
        </w:trPr>
        <w:tc>
          <w:tcPr>
            <w:tcW w:w="2796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F2DBDB"/>
          </w:tcPr>
          <w:p w14:paraId="50DC4448" w14:textId="77777777" w:rsidR="002400EF" w:rsidRDefault="002400EF" w:rsidP="00DF1B44">
            <w:pPr>
              <w:rPr>
                <w:b/>
              </w:rPr>
            </w:pPr>
            <w:r>
              <w:rPr>
                <w:b/>
              </w:rPr>
              <w:t>Step 3</w:t>
            </w:r>
            <w:r w:rsidR="00500EB0">
              <w:rPr>
                <w:b/>
              </w:rPr>
              <w:t xml:space="preserve"> – Risk a</w:t>
            </w:r>
            <w:r w:rsidRPr="0099189E">
              <w:rPr>
                <w:b/>
              </w:rPr>
              <w:t>ssessment</w:t>
            </w:r>
          </w:p>
          <w:p w14:paraId="2D346269" w14:textId="77777777" w:rsidR="002400EF" w:rsidRDefault="002400EF" w:rsidP="00DF1B44">
            <w:r w:rsidRPr="006E4497">
              <w:rPr>
                <w:b/>
              </w:rPr>
              <w:t xml:space="preserve">Step 4 </w:t>
            </w:r>
            <w:r w:rsidRPr="0099189E">
              <w:rPr>
                <w:b/>
              </w:rPr>
              <w:t>–</w:t>
            </w:r>
            <w:r w:rsidRPr="006E4497">
              <w:rPr>
                <w:b/>
              </w:rPr>
              <w:t xml:space="preserve"> Risk controls</w:t>
            </w:r>
            <w:r>
              <w:t xml:space="preserve">         </w:t>
            </w:r>
          </w:p>
        </w:tc>
        <w:tc>
          <w:tcPr>
            <w:tcW w:w="8108" w:type="dxa"/>
            <w:gridSpan w:val="12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F2DBDB"/>
          </w:tcPr>
          <w:p w14:paraId="4DB03155" w14:textId="0A7E5751" w:rsidR="002400EF" w:rsidRDefault="002400EF" w:rsidP="00DF1B44">
            <w:r>
              <w:t>For each</w:t>
            </w:r>
            <w:r w:rsidRPr="00C34688">
              <w:t xml:space="preserve"> identified hazard </w:t>
            </w:r>
            <w:proofErr w:type="gramStart"/>
            <w:r w:rsidR="00D87280">
              <w:t>rate</w:t>
            </w:r>
            <w:proofErr w:type="gramEnd"/>
            <w:r>
              <w:t xml:space="preserve"> the risk using the Risk Rating Matrix.</w:t>
            </w:r>
          </w:p>
          <w:p w14:paraId="7B6165E3" w14:textId="77777777" w:rsidR="002400EF" w:rsidRPr="0099189E" w:rsidRDefault="002400EF" w:rsidP="00DF1B44">
            <w:pPr>
              <w:rPr>
                <w:b/>
              </w:rPr>
            </w:pPr>
            <w:r>
              <w:t>D</w:t>
            </w:r>
            <w:r w:rsidRPr="00C34688">
              <w:t xml:space="preserve">etail </w:t>
            </w:r>
            <w:r>
              <w:t xml:space="preserve">controls </w:t>
            </w:r>
            <w:r w:rsidRPr="00C34688">
              <w:t xml:space="preserve">measures </w:t>
            </w:r>
            <w:r>
              <w:t>required</w:t>
            </w:r>
            <w:r w:rsidRPr="00C34688">
              <w:t xml:space="preserve"> to address the </w:t>
            </w:r>
            <w:r>
              <w:t>risks applying the Hierarchy of Controls</w:t>
            </w:r>
          </w:p>
        </w:tc>
      </w:tr>
      <w:tr w:rsidR="002400EF" w:rsidRPr="0099189E" w14:paraId="054BE3F3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10904" w:type="dxa"/>
            <w:gridSpan w:val="15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182CAF40" w14:textId="77777777" w:rsidR="002400EF" w:rsidRPr="0099189E" w:rsidRDefault="002400EF" w:rsidP="00DF1B44">
            <w:pPr>
              <w:rPr>
                <w:b/>
              </w:rPr>
            </w:pPr>
            <w:r w:rsidRPr="00CA42A9">
              <w:t xml:space="preserve">Controls to be considered </w:t>
            </w:r>
            <w:r>
              <w:t>from the following hierarchy of control</w:t>
            </w:r>
          </w:p>
        </w:tc>
      </w:tr>
      <w:tr w:rsidR="002400EF" w:rsidRPr="0099189E" w14:paraId="479EA79F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5504" w:type="dxa"/>
            <w:gridSpan w:val="8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B748F82" w14:textId="77777777" w:rsidR="002400EF" w:rsidRDefault="002400EF" w:rsidP="00DF1B44">
            <w:pPr>
              <w:numPr>
                <w:ilvl w:val="0"/>
                <w:numId w:val="1"/>
              </w:numPr>
              <w:tabs>
                <w:tab w:val="clear" w:pos="720"/>
              </w:tabs>
              <w:ind w:left="714" w:hanging="357"/>
            </w:pPr>
            <w:r>
              <w:t>Elimination (is it necessary?)</w:t>
            </w:r>
          </w:p>
          <w:p w14:paraId="51B24AD6" w14:textId="77777777" w:rsidR="002400EF" w:rsidRDefault="002400EF" w:rsidP="00DF1B44">
            <w:pPr>
              <w:numPr>
                <w:ilvl w:val="0"/>
                <w:numId w:val="1"/>
              </w:numPr>
              <w:tabs>
                <w:tab w:val="clear" w:pos="720"/>
              </w:tabs>
              <w:ind w:left="714" w:hanging="357"/>
            </w:pPr>
            <w:r>
              <w:t xml:space="preserve">Substitution </w:t>
            </w:r>
          </w:p>
          <w:p w14:paraId="3FEDE110" w14:textId="77777777" w:rsidR="002400EF" w:rsidRDefault="002400EF" w:rsidP="00DF1B44">
            <w:pPr>
              <w:numPr>
                <w:ilvl w:val="0"/>
                <w:numId w:val="1"/>
              </w:numPr>
              <w:tabs>
                <w:tab w:val="clear" w:pos="720"/>
              </w:tabs>
              <w:ind w:left="714" w:hanging="357"/>
            </w:pPr>
            <w:r>
              <w:t>Isolation (restrict access)</w:t>
            </w:r>
          </w:p>
          <w:p w14:paraId="23DFFD2E" w14:textId="77777777" w:rsidR="002400EF" w:rsidRPr="00C321B8" w:rsidRDefault="002400EF" w:rsidP="00DF1B44">
            <w:pPr>
              <w:numPr>
                <w:ilvl w:val="0"/>
                <w:numId w:val="1"/>
              </w:numPr>
              <w:tabs>
                <w:tab w:val="clear" w:pos="720"/>
              </w:tabs>
              <w:ind w:left="714" w:hanging="357"/>
            </w:pPr>
            <w:r>
              <w:t>Engineering (guarding, redesign)</w:t>
            </w:r>
          </w:p>
        </w:tc>
        <w:tc>
          <w:tcPr>
            <w:tcW w:w="5400" w:type="dxa"/>
            <w:gridSpan w:val="7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300836F" w14:textId="77777777" w:rsidR="002400EF" w:rsidRDefault="002400EF" w:rsidP="00DF1B44">
            <w:pPr>
              <w:numPr>
                <w:ilvl w:val="0"/>
                <w:numId w:val="1"/>
              </w:numPr>
              <w:tabs>
                <w:tab w:val="clear" w:pos="720"/>
              </w:tabs>
              <w:ind w:left="357" w:hanging="357"/>
            </w:pPr>
            <w:r>
              <w:t>Administration (training. SOPs,)</w:t>
            </w:r>
          </w:p>
          <w:p w14:paraId="25BF1C3B" w14:textId="343C6C99" w:rsidR="002400EF" w:rsidRDefault="002400EF" w:rsidP="00DF1B44">
            <w:pPr>
              <w:numPr>
                <w:ilvl w:val="0"/>
                <w:numId w:val="1"/>
              </w:numPr>
              <w:tabs>
                <w:tab w:val="clear" w:pos="720"/>
              </w:tabs>
              <w:ind w:left="357" w:hanging="357"/>
            </w:pPr>
            <w:r>
              <w:t>Personal Protective Equipment (PPE) (</w:t>
            </w:r>
            <w:r w:rsidR="00D87280">
              <w:t>e.g.</w:t>
            </w:r>
            <w:r>
              <w:t xml:space="preserve">  gloves, leather apron, coveralls, respirator)</w:t>
            </w:r>
          </w:p>
          <w:p w14:paraId="2FAAD448" w14:textId="77777777" w:rsidR="002400EF" w:rsidRPr="0099189E" w:rsidRDefault="002400EF" w:rsidP="00DF1B44">
            <w:pPr>
              <w:ind w:left="360"/>
              <w:rPr>
                <w:b/>
              </w:rPr>
            </w:pPr>
          </w:p>
        </w:tc>
      </w:tr>
      <w:tr w:rsidR="002400EF" w:rsidRPr="0099189E" w14:paraId="0EFD45B6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8" w:space="0" w:color="auto"/>
            </w:tcBorders>
          </w:tcPr>
          <w:p w14:paraId="2C9153F5" w14:textId="77777777" w:rsidR="002400EF" w:rsidRPr="0099189E" w:rsidRDefault="002400EF" w:rsidP="00DF1B44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 w:rsidRPr="0099189E">
              <w:rPr>
                <w:b/>
                <w:sz w:val="18"/>
                <w:szCs w:val="18"/>
              </w:rPr>
              <w:t>Identified Hazards</w:t>
            </w:r>
          </w:p>
          <w:p w14:paraId="5E4EA5A2" w14:textId="77777777" w:rsidR="002400EF" w:rsidRPr="0099189E" w:rsidRDefault="002400EF" w:rsidP="00DF1B44">
            <w:pPr>
              <w:jc w:val="center"/>
              <w:rPr>
                <w:b/>
              </w:rPr>
            </w:pPr>
            <w:r w:rsidRPr="0099189E">
              <w:rPr>
                <w:b/>
                <w:sz w:val="18"/>
                <w:szCs w:val="18"/>
              </w:rPr>
              <w:t>Exposure</w:t>
            </w:r>
          </w:p>
        </w:tc>
        <w:tc>
          <w:tcPr>
            <w:tcW w:w="2700" w:type="dxa"/>
            <w:gridSpan w:val="4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352A92" w14:textId="77777777" w:rsidR="002400EF" w:rsidRPr="0099189E" w:rsidRDefault="002400EF" w:rsidP="00DF1B44">
            <w:pPr>
              <w:jc w:val="center"/>
              <w:rPr>
                <w:b/>
              </w:rPr>
            </w:pPr>
            <w:r w:rsidRPr="0099189E">
              <w:rPr>
                <w:b/>
                <w:sz w:val="18"/>
                <w:szCs w:val="18"/>
              </w:rPr>
              <w:t>Risk assessment</w:t>
            </w:r>
          </w:p>
        </w:tc>
        <w:tc>
          <w:tcPr>
            <w:tcW w:w="900" w:type="dxa"/>
            <w:gridSpan w:val="2"/>
            <w:vMerge w:val="restart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34AEDA0A" w14:textId="77777777" w:rsidR="002400EF" w:rsidRPr="0099189E" w:rsidRDefault="002400EF" w:rsidP="00DF1B44">
            <w:pPr>
              <w:jc w:val="center"/>
              <w:rPr>
                <w:b/>
              </w:rPr>
            </w:pPr>
            <w:r w:rsidRPr="0099189E">
              <w:rPr>
                <w:b/>
                <w:sz w:val="18"/>
                <w:szCs w:val="18"/>
              </w:rPr>
              <w:t>Risk Rating</w:t>
            </w:r>
          </w:p>
        </w:tc>
        <w:tc>
          <w:tcPr>
            <w:tcW w:w="2880" w:type="dxa"/>
            <w:gridSpan w:val="2"/>
            <w:vMerge w:val="restart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32EF718C" w14:textId="77777777" w:rsidR="002400EF" w:rsidRPr="0099189E" w:rsidRDefault="002400EF" w:rsidP="00DF1B44">
            <w:pPr>
              <w:jc w:val="center"/>
              <w:rPr>
                <w:b/>
              </w:rPr>
            </w:pPr>
            <w:r w:rsidRPr="0099189E">
              <w:rPr>
                <w:b/>
                <w:sz w:val="18"/>
                <w:szCs w:val="18"/>
              </w:rPr>
              <w:t>Required Controls</w:t>
            </w:r>
          </w:p>
        </w:tc>
        <w:tc>
          <w:tcPr>
            <w:tcW w:w="1620" w:type="dxa"/>
            <w:gridSpan w:val="3"/>
            <w:vMerge w:val="restart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12" w:space="0" w:color="auto"/>
            </w:tcBorders>
          </w:tcPr>
          <w:p w14:paraId="26E3DF61" w14:textId="77777777" w:rsidR="002400EF" w:rsidRPr="0099189E" w:rsidRDefault="002400EF" w:rsidP="00DF1B44">
            <w:pPr>
              <w:jc w:val="center"/>
              <w:rPr>
                <w:b/>
                <w:sz w:val="14"/>
                <w:szCs w:val="14"/>
              </w:rPr>
            </w:pPr>
            <w:r w:rsidRPr="0099189E">
              <w:rPr>
                <w:b/>
                <w:sz w:val="14"/>
                <w:szCs w:val="14"/>
              </w:rPr>
              <w:t>Controls Implemented</w:t>
            </w:r>
          </w:p>
        </w:tc>
      </w:tr>
      <w:tr w:rsidR="002400EF" w:rsidRPr="0099189E" w14:paraId="5AC5EA44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56816CF" w14:textId="77777777" w:rsidR="002400EF" w:rsidRPr="0099189E" w:rsidRDefault="002400EF" w:rsidP="00DF1B44">
            <w:pPr>
              <w:rPr>
                <w:b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253FC5D0" w14:textId="77777777" w:rsidR="002400EF" w:rsidRPr="0099189E" w:rsidRDefault="002400EF" w:rsidP="00DF1B44">
            <w:pPr>
              <w:jc w:val="center"/>
              <w:rPr>
                <w:b/>
                <w:sz w:val="16"/>
                <w:szCs w:val="16"/>
              </w:rPr>
            </w:pPr>
            <w:r w:rsidRPr="0099189E">
              <w:rPr>
                <w:b/>
                <w:sz w:val="16"/>
                <w:szCs w:val="16"/>
              </w:rPr>
              <w:t>Consequences</w:t>
            </w:r>
          </w:p>
        </w:tc>
        <w:tc>
          <w:tcPr>
            <w:tcW w:w="1260" w:type="dxa"/>
            <w:gridSpan w:val="3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A948266" w14:textId="77777777" w:rsidR="002400EF" w:rsidRPr="0099189E" w:rsidRDefault="002400EF" w:rsidP="00DF1B44">
            <w:pPr>
              <w:jc w:val="center"/>
              <w:rPr>
                <w:b/>
                <w:sz w:val="16"/>
                <w:szCs w:val="16"/>
              </w:rPr>
            </w:pPr>
            <w:r w:rsidRPr="0099189E">
              <w:rPr>
                <w:b/>
                <w:sz w:val="16"/>
                <w:szCs w:val="16"/>
              </w:rPr>
              <w:t>Likelihood</w:t>
            </w:r>
          </w:p>
        </w:tc>
        <w:tc>
          <w:tcPr>
            <w:tcW w:w="900" w:type="dxa"/>
            <w:gridSpan w:val="2"/>
            <w:vMerge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E5B419F" w14:textId="77777777" w:rsidR="002400EF" w:rsidRPr="0099189E" w:rsidRDefault="002400EF" w:rsidP="00DF1B44">
            <w:pPr>
              <w:rPr>
                <w:b/>
              </w:rPr>
            </w:pPr>
          </w:p>
        </w:tc>
        <w:tc>
          <w:tcPr>
            <w:tcW w:w="2880" w:type="dxa"/>
            <w:gridSpan w:val="2"/>
            <w:vMerge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DF13DF1" w14:textId="77777777" w:rsidR="002400EF" w:rsidRPr="0099189E" w:rsidRDefault="002400EF" w:rsidP="00DF1B44">
            <w:pPr>
              <w:rPr>
                <w:b/>
              </w:rPr>
            </w:pPr>
          </w:p>
        </w:tc>
        <w:tc>
          <w:tcPr>
            <w:tcW w:w="1620" w:type="dxa"/>
            <w:gridSpan w:val="3"/>
            <w:vMerge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4AE1FD79" w14:textId="77777777" w:rsidR="002400EF" w:rsidRPr="0099189E" w:rsidRDefault="002400EF" w:rsidP="00DF1B44">
            <w:pPr>
              <w:rPr>
                <w:b/>
              </w:rPr>
            </w:pPr>
          </w:p>
        </w:tc>
      </w:tr>
      <w:tr w:rsidR="002400EF" w:rsidRPr="0099189E" w14:paraId="3FC1D5C7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5B90E56" w14:textId="77777777" w:rsidR="002400EF" w:rsidRPr="0099189E" w:rsidRDefault="002400EF" w:rsidP="00DF1B44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10"/>
          </w:p>
        </w:tc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7FF10" w14:textId="12660188" w:rsidR="002400EF" w:rsidRPr="0099189E" w:rsidRDefault="00D87280" w:rsidP="00DF1B44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735985126"/>
                <w:lock w:val="sdtLocked"/>
                <w:placeholder>
                  <w:docPart w:val="4EDFAF11F26C41D8B715EC83CB45D7C4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120E9E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142023098"/>
            <w:placeholder>
              <w:docPart w:val="09625BE046374C9C85178E35478026C4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12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4BB0F289" w14:textId="64C3097F" w:rsidR="002400EF" w:rsidRPr="0099189E" w:rsidRDefault="00423A69" w:rsidP="00DF1B44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1249265361"/>
            <w:lock w:val="sdtLocked"/>
            <w:placeholder>
              <w:docPart w:val="F4C1C72674F74EC89AE88871AE32AA58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12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5E5556EC" w14:textId="2E64A76C" w:rsidR="002400EF" w:rsidRPr="00423A69" w:rsidRDefault="00423A69" w:rsidP="00DF1B44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F47DD2" w14:textId="77777777" w:rsidR="002400EF" w:rsidRPr="0099189E" w:rsidRDefault="002400EF" w:rsidP="00DF1B44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11"/>
          </w:p>
        </w:tc>
        <w:tc>
          <w:tcPr>
            <w:tcW w:w="900" w:type="dxa"/>
            <w:gridSpan w:val="2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08B8BD9" w14:textId="77777777" w:rsidR="002400EF" w:rsidRPr="00C372FC" w:rsidRDefault="002400EF" w:rsidP="00DF1B44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65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720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14:paraId="6480E443" w14:textId="77777777" w:rsidR="002400EF" w:rsidRPr="0099189E" w:rsidRDefault="002400EF" w:rsidP="00DF1B44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70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13"/>
          </w:p>
        </w:tc>
      </w:tr>
      <w:tr w:rsidR="00423A69" w:rsidRPr="0099189E" w14:paraId="32339BE7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A32FB4D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14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DF81CD" w14:textId="5FD37334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2077890461"/>
                <w:placeholder>
                  <w:docPart w:val="AC282DE53BDD4F819A264559B974612C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42680831"/>
            <w:placeholder>
              <w:docPart w:val="D8708EE3405F4D7BAF708FD9BF4262C1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79838497" w14:textId="6CE0E399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1329798028"/>
            <w:placeholder>
              <w:docPart w:val="129AE4F85EA7413BA56F1999B5CEC937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45827D01" w14:textId="1B8999B6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027BC9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15"/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53A17E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66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F671F95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71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17"/>
          </w:p>
        </w:tc>
      </w:tr>
      <w:tr w:rsidR="00423A69" w:rsidRPr="0099189E" w14:paraId="5CBA0C65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0F0C1AB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8" w:name="Text13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18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425AF2" w14:textId="089979D5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75697676"/>
                <w:placeholder>
                  <w:docPart w:val="E620FDD360EA40798EC54A1E9E78357F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532652562"/>
            <w:placeholder>
              <w:docPart w:val="023A3B38F0E243B9A7B45EB3F8C4A15C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1FA7B4A2" w14:textId="7A09BC0F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1431809092"/>
            <w:placeholder>
              <w:docPart w:val="C120EA792BBB4927A405236CF4387F90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7FC96B19" w14:textId="2380008C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1EA823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9" w:name="Text18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19"/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25274C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67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8616DB1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72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21"/>
          </w:p>
        </w:tc>
      </w:tr>
      <w:tr w:rsidR="00423A69" w:rsidRPr="0099189E" w14:paraId="180345DA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87A6A83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550C0A" w14:textId="306D147A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137764263"/>
                <w:placeholder>
                  <w:docPart w:val="2F7833F4241D43A192B9961F23078230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176466474"/>
            <w:placeholder>
              <w:docPart w:val="005BADA92DEC49FB8EB08F88FD1067CE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48BBBD6A" w14:textId="3DC7A501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1824652463"/>
            <w:placeholder>
              <w:docPart w:val="CB990D8AF1F34D3DAC249E087699ED5D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655E66EB" w14:textId="406BCD38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9F3649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F28476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9D052C0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0C9B8E66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09B7537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ECA195" w14:textId="53BD7BA9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884636209"/>
                <w:placeholder>
                  <w:docPart w:val="4644ADA72F13402EBA62E4E4FF2E975C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378242583"/>
            <w:placeholder>
              <w:docPart w:val="54A136D0C2174D948F1518079C9E4A38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6EFFD2D4" w14:textId="7706894B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1806735708"/>
            <w:placeholder>
              <w:docPart w:val="1C0508B6537C4708A6F0A7D24A97D907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6747F909" w14:textId="0863E588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9CF5F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054815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FAAF590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0E75E5A7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6B2A6E9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BA19E7" w14:textId="016C71A3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812601969"/>
                <w:placeholder>
                  <w:docPart w:val="E6AECD2D9C1E4B03A2AC05E2146CD4D0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526219642"/>
            <w:placeholder>
              <w:docPart w:val="6CEA2624C1A54860AE1A7ABE5416FBC0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548083EA" w14:textId="5662A5C4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120853478"/>
            <w:placeholder>
              <w:docPart w:val="4E649246D8B244E2B410BAA3CC2A0AC2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61518F68" w14:textId="0FE65587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F77C19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609378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1060189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43A4F75C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BF7E081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6C8E7A" w14:textId="0F6DEA27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486511587"/>
                <w:placeholder>
                  <w:docPart w:val="1662CEFDB529405D94ED9374DD5154D4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1409217635"/>
            <w:placeholder>
              <w:docPart w:val="3D24D89C88E04087BF7054C4F748B40D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12A2C174" w14:textId="1EC3C3BC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638646259"/>
            <w:placeholder>
              <w:docPart w:val="BFE94DCADD244EC2A1DF630B5D0FAD85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08E43E89" w14:textId="1B7E9BCD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3FB482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FCB58C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6CD78EC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0C06C243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AB2678E" w14:textId="77777777" w:rsidR="00423A69" w:rsidRPr="0099189E" w:rsidRDefault="00423A69" w:rsidP="00423A69">
            <w:pPr>
              <w:rPr>
                <w:b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1DDA99C" wp14:editId="3FC0B624">
                      <wp:simplePos x="0" y="0"/>
                      <wp:positionH relativeFrom="column">
                        <wp:posOffset>74930</wp:posOffset>
                      </wp:positionH>
                      <wp:positionV relativeFrom="paragraph">
                        <wp:posOffset>70485</wp:posOffset>
                      </wp:positionV>
                      <wp:extent cx="1487805" cy="742950"/>
                      <wp:effectExtent l="8255" t="13335" r="8890" b="571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87805" cy="742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FF2E5F" w14:textId="77777777" w:rsidR="00423A69" w:rsidRPr="00F00E0D" w:rsidRDefault="00423A69">
                                  <w:pPr>
                                    <w:rPr>
                                      <w:color w:val="000080"/>
                                      <w:sz w:val="18"/>
                                    </w:rPr>
                                  </w:pPr>
                                  <w:r w:rsidRPr="00F00E0D">
                                    <w:rPr>
                                      <w:color w:val="000080"/>
                                      <w:sz w:val="18"/>
                                    </w:rPr>
                                    <w:t>Note: Consider any cleaning, maintenance or testing activities and any foreseeable abnormal situation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DDA99C" id="Text Box 2" o:spid="_x0000_s1027" type="#_x0000_t202" style="position:absolute;margin-left:5.9pt;margin-top:5.55pt;width:117.15pt;height:58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">
                      <v:textbox>
                        <w:txbxContent>
                          <w:p w14:paraId="2BFF2E5F" w14:textId="77777777" w:rsidR="00423A69" w:rsidRPr="00F00E0D" w:rsidRDefault="00423A69">
                            <w:pPr>
                              <w:rPr>
                                <w:color w:val="000080"/>
                                <w:sz w:val="18"/>
                              </w:rPr>
                            </w:pPr>
                            <w:r w:rsidRPr="00F00E0D">
                              <w:rPr>
                                <w:color w:val="000080"/>
                                <w:sz w:val="18"/>
                              </w:rPr>
                              <w:t>Note: Consider any cleaning, maintenance or testing activities and any foreseeable abnormal situation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3B71FA" w14:textId="5EF686B1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566608741"/>
                <w:placeholder>
                  <w:docPart w:val="6BC199A5438840FFA65BCB4158E16E19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800963777"/>
            <w:placeholder>
              <w:docPart w:val="6FF06B9BEC4B47FDA88403902683BD1B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189050ED" w14:textId="63931F08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1141150674"/>
            <w:placeholder>
              <w:docPart w:val="5477BAC7486D463EAE7F300888FEB101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737D440D" w14:textId="74CCD253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A88A28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8D582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EB39FD0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3A0707D6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5733B1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6705B5" w14:textId="69FCCF9C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2016135167"/>
                <w:placeholder>
                  <w:docPart w:val="865C7A6D0FC744CCB8908A9045422E04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1647661787"/>
            <w:placeholder>
              <w:docPart w:val="7766F564D51F44D28747CB8F58BCFF9A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5152ED0F" w14:textId="5443D878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1491134306"/>
            <w:placeholder>
              <w:docPart w:val="52B8AAAED9F4486F8B0704B9998982D6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755D3F79" w14:textId="0B011B35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58FBCC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C077E3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FC3EA7A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0320CAA2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AC47B74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C0DB66" w14:textId="2E98B196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910029183"/>
                <w:placeholder>
                  <w:docPart w:val="6B882B5AEF974363A5CEE2EC7F9FB039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705103123"/>
            <w:placeholder>
              <w:docPart w:val="9B43342D0A6F4833995F58B864E677AB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67AD8BC1" w14:textId="601CD891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233249382"/>
            <w:placeholder>
              <w:docPart w:val="4236FD2F599943E0B50BCFD613456ECC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07D751B2" w14:textId="6E7A6F76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65C053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9025DD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10976D7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57431094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C0A68FE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A9E55" w14:textId="30D4739A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354772871"/>
                <w:placeholder>
                  <w:docPart w:val="8C77D9DB9F804298A9E21725A2FC70AF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2056926556"/>
            <w:placeholder>
              <w:docPart w:val="0412C54877954766A16489EF35348E7F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53490D5A" w14:textId="02A08D60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957179093"/>
            <w:placeholder>
              <w:docPart w:val="4659F6C7D8E647ADA18B6CCD1309635F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349213CE" w14:textId="600BD1C8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0EA511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DF7835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F136CD5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0F11CD47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2DFD881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81A56E" w14:textId="738D554D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829448476"/>
                <w:placeholder>
                  <w:docPart w:val="A854AB62C00D4EA082524940B639A02C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-677423527"/>
            <w:placeholder>
              <w:docPart w:val="14849DE0383C4DF69408E72C2E842E06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28B43B43" w14:textId="492203E6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-839470730"/>
            <w:placeholder>
              <w:docPart w:val="34090BC45BF247E6A459E59092CB9501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</w:tcPr>
              <w:p w14:paraId="25524C10" w14:textId="07C2FA83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3CC9AB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18660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F5D083C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</w:p>
        </w:tc>
      </w:tr>
      <w:tr w:rsidR="00423A69" w:rsidRPr="0099189E" w14:paraId="13E88159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3" w:type="dxa"/>
        </w:trPr>
        <w:tc>
          <w:tcPr>
            <w:tcW w:w="2804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38FCCA5A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22"/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4EBA2F4" w14:textId="6A94FBA3" w:rsidR="00423A69" w:rsidRPr="0099189E" w:rsidRDefault="00D87280" w:rsidP="00423A69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584226691"/>
                <w:placeholder>
                  <w:docPart w:val="843F8DE9D79E47FBBA99393F43D0D849"/>
                </w:placeholder>
                <w15:color w:val="00CCFF"/>
                <w:dropDownList>
                  <w:listItem w:displayText="Select" w:value="Select"/>
                  <w:listItem w:displayText="Life Threatening" w:value="Life Threatening"/>
                  <w:listItem w:displayText="Detrimental" w:value="Detrimental"/>
                  <w:listItem w:displayText="Harmful" w:value="Harmful"/>
                  <w:listItem w:displayText="Negligible" w:value="Negligible"/>
                </w:dropDownList>
              </w:sdtPr>
              <w:sdtEndPr>
                <w:rPr>
                  <w:rStyle w:val="DefaultParagraphFont"/>
                </w:rPr>
              </w:sdtEndPr>
              <w:sdtContent>
                <w:r w:rsidR="00423A69">
                  <w:rPr>
                    <w:rStyle w:val="Style1"/>
                  </w:rPr>
                  <w:t>Select</w:t>
                </w:r>
              </w:sdtContent>
            </w:sdt>
          </w:p>
        </w:tc>
        <w:sdt>
          <w:sdtPr>
            <w:id w:val="2051640354"/>
            <w:placeholder>
              <w:docPart w:val="A35DD7C7EF1E47399A3C875844D6BE46"/>
            </w:placeholder>
            <w:dropDownList>
              <w:listItem w:displayText="Select" w:value="Select"/>
              <w:listItem w:displayText="Very Likely" w:value="Very Likely"/>
              <w:listItem w:displayText="Likely" w:value="Likely"/>
              <w:listItem w:displayText="Unlikely" w:value="Unlikely"/>
              <w:listItem w:displayText="Highly Unlikely" w:value="Highly Unlikely"/>
            </w:dropDownList>
          </w:sdtPr>
          <w:sdtEndPr>
            <w:rPr>
              <w:b/>
            </w:rPr>
          </w:sdtEndPr>
          <w:sdtContent>
            <w:tc>
              <w:tcPr>
                <w:tcW w:w="1260" w:type="dxa"/>
                <w:gridSpan w:val="3"/>
                <w:tcBorders>
                  <w:top w:val="single" w:sz="4" w:space="0" w:color="auto"/>
                  <w:left w:val="single" w:sz="8" w:space="0" w:color="auto"/>
                  <w:bottom w:val="single" w:sz="12" w:space="0" w:color="auto"/>
                  <w:right w:val="single" w:sz="8" w:space="0" w:color="auto"/>
                </w:tcBorders>
              </w:tcPr>
              <w:p w14:paraId="6ED756AF" w14:textId="58C8EFE9" w:rsidR="00423A69" w:rsidRPr="0099189E" w:rsidRDefault="00423A69" w:rsidP="00423A69">
                <w:pPr>
                  <w:jc w:val="center"/>
                  <w:rPr>
                    <w:b/>
                  </w:rPr>
                </w:pPr>
                <w:r>
                  <w:t>Select</w:t>
                </w:r>
              </w:p>
            </w:tc>
          </w:sdtContent>
        </w:sdt>
        <w:sdt>
          <w:sdtPr>
            <w:rPr>
              <w:bCs/>
            </w:rPr>
            <w:id w:val="1994917330"/>
            <w:placeholder>
              <w:docPart w:val="071D70B77B594777A0F31FAAD397A341"/>
            </w:placeholder>
            <w:dropDownList>
              <w:listItem w:displayText="Select" w:value="Select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900" w:type="dxa"/>
                <w:gridSpan w:val="2"/>
                <w:tcBorders>
                  <w:top w:val="single" w:sz="4" w:space="0" w:color="auto"/>
                  <w:left w:val="single" w:sz="8" w:space="0" w:color="auto"/>
                  <w:bottom w:val="single" w:sz="12" w:space="0" w:color="auto"/>
                  <w:right w:val="single" w:sz="8" w:space="0" w:color="auto"/>
                </w:tcBorders>
              </w:tcPr>
              <w:p w14:paraId="562574EE" w14:textId="75364A48" w:rsidR="00423A69" w:rsidRPr="00423A69" w:rsidRDefault="00423A69" w:rsidP="00423A69">
                <w:pPr>
                  <w:jc w:val="center"/>
                  <w:rPr>
                    <w:bCs/>
                  </w:rPr>
                </w:pPr>
                <w:r w:rsidRPr="00423A69">
                  <w:rPr>
                    <w:bCs/>
                  </w:rPr>
                  <w:t>Select</w:t>
                </w:r>
              </w:p>
            </w:tc>
          </w:sdtContent>
        </w:sdt>
        <w:tc>
          <w:tcPr>
            <w:tcW w:w="2880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7603A3F3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3" w:name="Text20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23"/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4B5AB26" w14:textId="77777777" w:rsidR="00423A69" w:rsidRPr="00C372FC" w:rsidRDefault="00423A69" w:rsidP="00423A69">
            <w:r w:rsidRPr="0099189E">
              <w:rPr>
                <w:sz w:val="16"/>
                <w:szCs w:val="16"/>
              </w:rPr>
              <w:t xml:space="preserve">Yes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69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48738CAC" w14:textId="77777777" w:rsidR="00423A69" w:rsidRPr="0099189E" w:rsidRDefault="00423A69" w:rsidP="00423A69">
            <w:pPr>
              <w:rPr>
                <w:b/>
              </w:rPr>
            </w:pPr>
            <w:r w:rsidRPr="0099189E">
              <w:rPr>
                <w:sz w:val="16"/>
                <w:szCs w:val="16"/>
              </w:rPr>
              <w:t xml:space="preserve">No </w:t>
            </w:r>
            <w:r w:rsidRPr="0099189E">
              <w:rPr>
                <w:sz w:val="16"/>
                <w:szCs w:val="16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74"/>
            <w:r w:rsidRPr="0099189E">
              <w:rPr>
                <w:sz w:val="16"/>
                <w:szCs w:val="16"/>
              </w:rPr>
              <w:instrText xml:space="preserve"> FORMCHECKBOX </w:instrText>
            </w:r>
            <w:r w:rsidR="00D87280">
              <w:rPr>
                <w:sz w:val="16"/>
                <w:szCs w:val="16"/>
              </w:rPr>
            </w:r>
            <w:r w:rsidR="00D87280">
              <w:rPr>
                <w:sz w:val="16"/>
                <w:szCs w:val="16"/>
              </w:rPr>
              <w:fldChar w:fldCharType="separate"/>
            </w:r>
            <w:r w:rsidRPr="0099189E">
              <w:rPr>
                <w:sz w:val="16"/>
                <w:szCs w:val="16"/>
              </w:rPr>
              <w:fldChar w:fldCharType="end"/>
            </w:r>
            <w:bookmarkEnd w:id="25"/>
          </w:p>
        </w:tc>
      </w:tr>
      <w:tr w:rsidR="00423A69" w:rsidRPr="0099189E" w14:paraId="143A7ECF" w14:textId="77777777" w:rsidTr="002D1E6B">
        <w:trPr>
          <w:trHeight w:val="357"/>
        </w:trPr>
        <w:tc>
          <w:tcPr>
            <w:tcW w:w="152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9B6E528" w14:textId="77777777" w:rsidR="00423A69" w:rsidRPr="00823F76" w:rsidRDefault="00423A69" w:rsidP="00423A69">
            <w:pPr>
              <w:spacing w:before="40" w:after="40"/>
            </w:pPr>
            <w:r w:rsidRPr="0099189E">
              <w:rPr>
                <w:b/>
              </w:rPr>
              <w:t>Is the risk</w:t>
            </w:r>
            <w:r>
              <w:rPr>
                <w:b/>
              </w:rPr>
              <w:t>?</w:t>
            </w:r>
            <w:r w:rsidRPr="00823F76">
              <w:t xml:space="preserve"> </w:t>
            </w:r>
            <w:r w:rsidRPr="0099189E">
              <w:rPr>
                <w:sz w:val="16"/>
                <w:szCs w:val="16"/>
              </w:rPr>
              <w:t>(Tick one)</w:t>
            </w:r>
          </w:p>
        </w:tc>
        <w:bookmarkStart w:id="26" w:name="Check62"/>
        <w:tc>
          <w:tcPr>
            <w:tcW w:w="9465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8227B7" w14:textId="77777777" w:rsidR="00423A69" w:rsidRPr="0099189E" w:rsidRDefault="00423A69" w:rsidP="00423A69">
            <w:pPr>
              <w:spacing w:before="40" w:after="40"/>
              <w:rPr>
                <w:sz w:val="18"/>
                <w:szCs w:val="18"/>
              </w:rPr>
            </w:pPr>
            <w:r w:rsidRPr="0099189E">
              <w:rPr>
                <w:sz w:val="18"/>
                <w:szCs w:val="18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8"/>
                <w:szCs w:val="18"/>
              </w:rPr>
              <w:instrText xml:space="preserve"> FORMCHECKBOX </w:instrText>
            </w:r>
            <w:r w:rsidR="00D87280">
              <w:rPr>
                <w:sz w:val="18"/>
                <w:szCs w:val="18"/>
              </w:rPr>
            </w:r>
            <w:r w:rsidR="00D87280">
              <w:rPr>
                <w:sz w:val="18"/>
                <w:szCs w:val="18"/>
              </w:rPr>
              <w:fldChar w:fldCharType="separate"/>
            </w:r>
            <w:r w:rsidRPr="0099189E">
              <w:rPr>
                <w:sz w:val="18"/>
                <w:szCs w:val="18"/>
              </w:rPr>
              <w:fldChar w:fldCharType="end"/>
            </w:r>
            <w:bookmarkEnd w:id="26"/>
            <w:r w:rsidRPr="0099189E">
              <w:rPr>
                <w:sz w:val="18"/>
                <w:szCs w:val="18"/>
              </w:rPr>
              <w:t xml:space="preserve"> Adequately controlled. No further action required</w:t>
            </w:r>
            <w:r>
              <w:rPr>
                <w:sz w:val="18"/>
                <w:szCs w:val="18"/>
              </w:rPr>
              <w:t xml:space="preserve"> - Sign off form as completed.</w:t>
            </w:r>
          </w:p>
        </w:tc>
      </w:tr>
      <w:tr w:rsidR="00423A69" w:rsidRPr="0099189E" w14:paraId="7417E6B2" w14:textId="77777777" w:rsidTr="002D1E6B">
        <w:trPr>
          <w:trHeight w:val="357"/>
        </w:trPr>
        <w:tc>
          <w:tcPr>
            <w:tcW w:w="1522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31F912F" w14:textId="77777777" w:rsidR="00423A69" w:rsidRPr="00823F76" w:rsidRDefault="00423A69" w:rsidP="00423A69">
            <w:pPr>
              <w:spacing w:before="40" w:after="40"/>
            </w:pPr>
          </w:p>
        </w:tc>
        <w:bookmarkStart w:id="27" w:name="Check63"/>
        <w:tc>
          <w:tcPr>
            <w:tcW w:w="9465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118494" w14:textId="77777777" w:rsidR="00423A69" w:rsidRPr="0099189E" w:rsidRDefault="00423A69" w:rsidP="00423A69">
            <w:pPr>
              <w:spacing w:before="40" w:after="40"/>
              <w:rPr>
                <w:sz w:val="18"/>
                <w:szCs w:val="18"/>
              </w:rPr>
            </w:pPr>
            <w:r w:rsidRPr="0099189E">
              <w:rPr>
                <w:sz w:val="18"/>
                <w:szCs w:val="18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189E">
              <w:rPr>
                <w:sz w:val="18"/>
                <w:szCs w:val="18"/>
              </w:rPr>
              <w:instrText xml:space="preserve"> FORMCHECKBOX </w:instrText>
            </w:r>
            <w:r w:rsidR="00D87280">
              <w:rPr>
                <w:sz w:val="18"/>
                <w:szCs w:val="18"/>
              </w:rPr>
            </w:r>
            <w:r w:rsidR="00D87280">
              <w:rPr>
                <w:sz w:val="18"/>
                <w:szCs w:val="18"/>
              </w:rPr>
              <w:fldChar w:fldCharType="separate"/>
            </w:r>
            <w:r w:rsidRPr="0099189E">
              <w:rPr>
                <w:sz w:val="18"/>
                <w:szCs w:val="18"/>
              </w:rPr>
              <w:fldChar w:fldCharType="end"/>
            </w:r>
            <w:bookmarkEnd w:id="27"/>
            <w:r w:rsidRPr="0099189E">
              <w:rPr>
                <w:sz w:val="18"/>
                <w:szCs w:val="18"/>
              </w:rPr>
              <w:t xml:space="preserve"> Inadequately controlled. Further Action/Investigation </w:t>
            </w:r>
            <w:r>
              <w:rPr>
                <w:sz w:val="18"/>
                <w:szCs w:val="18"/>
              </w:rPr>
              <w:t>r</w:t>
            </w:r>
            <w:r w:rsidRPr="0099189E">
              <w:rPr>
                <w:sz w:val="18"/>
                <w:szCs w:val="18"/>
              </w:rPr>
              <w:t xml:space="preserve">equired. </w:t>
            </w:r>
            <w:r>
              <w:rPr>
                <w:sz w:val="18"/>
                <w:szCs w:val="18"/>
              </w:rPr>
              <w:t>Continue with Step 5.</w:t>
            </w:r>
          </w:p>
        </w:tc>
      </w:tr>
      <w:tr w:rsidR="00423A69" w:rsidRPr="0099189E" w14:paraId="42522127" w14:textId="77777777" w:rsidTr="00150A28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987" w:type="dxa"/>
            <w:gridSpan w:val="1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DBDB"/>
          </w:tcPr>
          <w:p w14:paraId="53FA3F10" w14:textId="77777777" w:rsidR="00423A69" w:rsidRPr="0099189E" w:rsidRDefault="00423A69" w:rsidP="00423A69">
            <w:pPr>
              <w:spacing w:before="40" w:after="40"/>
              <w:rPr>
                <w:b/>
                <w:sz w:val="16"/>
                <w:szCs w:val="16"/>
              </w:rPr>
            </w:pPr>
            <w:r>
              <w:rPr>
                <w:b/>
              </w:rPr>
              <w:t>Step</w:t>
            </w:r>
            <w:r w:rsidRPr="0099189E">
              <w:rPr>
                <w:b/>
              </w:rPr>
              <w:t xml:space="preserve"> </w:t>
            </w:r>
            <w:r>
              <w:rPr>
                <w:b/>
              </w:rPr>
              <w:t>5</w:t>
            </w:r>
            <w:r w:rsidRPr="0099189E">
              <w:rPr>
                <w:b/>
              </w:rPr>
              <w:t xml:space="preserve"> – Implementation Plan</w:t>
            </w:r>
            <w:r>
              <w:rPr>
                <w:b/>
              </w:rPr>
              <w:t xml:space="preserve"> (for controls not already in place)</w:t>
            </w:r>
          </w:p>
        </w:tc>
      </w:tr>
      <w:tr w:rsidR="00423A69" w:rsidRPr="0099189E" w14:paraId="615D738E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02" w:type="dxa"/>
            <w:gridSpan w:val="6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3CEB4ED" w14:textId="77777777" w:rsidR="00423A69" w:rsidRPr="0099189E" w:rsidRDefault="00423A69" w:rsidP="00423A69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99189E">
              <w:rPr>
                <w:b/>
                <w:sz w:val="16"/>
                <w:szCs w:val="16"/>
              </w:rPr>
              <w:t>Control Option</w:t>
            </w:r>
          </w:p>
        </w:tc>
        <w:tc>
          <w:tcPr>
            <w:tcW w:w="2702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FC72F" w14:textId="77777777" w:rsidR="00423A69" w:rsidRPr="0099189E" w:rsidRDefault="00423A69" w:rsidP="00423A69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99189E">
              <w:rPr>
                <w:b/>
                <w:sz w:val="16"/>
                <w:szCs w:val="16"/>
              </w:rPr>
              <w:t>Resources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891CCE" w14:textId="77777777" w:rsidR="00423A69" w:rsidRPr="0099189E" w:rsidRDefault="00423A69" w:rsidP="00423A69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erson(s) r</w:t>
            </w:r>
            <w:r w:rsidRPr="0099189E">
              <w:rPr>
                <w:b/>
                <w:sz w:val="16"/>
                <w:szCs w:val="16"/>
              </w:rPr>
              <w:t>esponsible</w:t>
            </w:r>
          </w:p>
        </w:tc>
        <w:tc>
          <w:tcPr>
            <w:tcW w:w="1523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D22F6A9" w14:textId="77777777" w:rsidR="00423A69" w:rsidRPr="0099189E" w:rsidRDefault="00423A69" w:rsidP="00423A69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99189E">
              <w:rPr>
                <w:b/>
                <w:sz w:val="16"/>
                <w:szCs w:val="16"/>
              </w:rPr>
              <w:t xml:space="preserve">Proposed </w:t>
            </w:r>
            <w:r>
              <w:rPr>
                <w:b/>
                <w:sz w:val="16"/>
                <w:szCs w:val="16"/>
              </w:rPr>
              <w:t>i</w:t>
            </w:r>
            <w:r w:rsidRPr="0099189E">
              <w:rPr>
                <w:b/>
                <w:sz w:val="16"/>
                <w:szCs w:val="16"/>
              </w:rPr>
              <w:t>mplementation date</w:t>
            </w:r>
          </w:p>
        </w:tc>
      </w:tr>
      <w:tr w:rsidR="00423A69" w:rsidRPr="0099189E" w14:paraId="33C3551E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0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926F756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8" w:name="Text21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28"/>
          </w:p>
        </w:tc>
        <w:tc>
          <w:tcPr>
            <w:tcW w:w="270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EB7589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9" w:name="Text25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29"/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8D3B2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0" w:name="Text29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0"/>
          </w:p>
        </w:tc>
        <w:tc>
          <w:tcPr>
            <w:tcW w:w="15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AE4615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1" w:name="Text33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1"/>
          </w:p>
        </w:tc>
      </w:tr>
      <w:tr w:rsidR="00423A69" w:rsidRPr="0099189E" w14:paraId="43697C81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0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7A5304B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2" w:name="Text22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2"/>
          </w:p>
        </w:tc>
        <w:tc>
          <w:tcPr>
            <w:tcW w:w="270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AA9A0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3" w:name="Text26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3"/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8A4D0C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4" w:name="Text30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4"/>
          </w:p>
        </w:tc>
        <w:tc>
          <w:tcPr>
            <w:tcW w:w="15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4BA8ABE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5" w:name="Text34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5"/>
          </w:p>
        </w:tc>
      </w:tr>
      <w:tr w:rsidR="00423A69" w:rsidRPr="0099189E" w14:paraId="1BC41A10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0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0DA46C4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6" w:name="Text23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6"/>
          </w:p>
        </w:tc>
        <w:tc>
          <w:tcPr>
            <w:tcW w:w="270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9A83F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7" w:name="Text27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7"/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8209A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8" w:name="Text31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8"/>
          </w:p>
        </w:tc>
        <w:tc>
          <w:tcPr>
            <w:tcW w:w="15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DA771C2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9" w:name="Text35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39"/>
          </w:p>
        </w:tc>
      </w:tr>
      <w:tr w:rsidR="00423A69" w:rsidRPr="0099189E" w14:paraId="197F771C" w14:textId="77777777" w:rsidTr="002D1E6B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02" w:type="dxa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D289195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0" w:name="Text24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40"/>
          </w:p>
        </w:tc>
        <w:tc>
          <w:tcPr>
            <w:tcW w:w="2702" w:type="dxa"/>
            <w:gridSpan w:val="5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865DCB1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1" w:name="Text28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41"/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6D04ACA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2" w:name="Text32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42"/>
          </w:p>
        </w:tc>
        <w:tc>
          <w:tcPr>
            <w:tcW w:w="1523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FD21514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3" w:name="Text36"/>
            <w:r w:rsidRPr="0099189E">
              <w:rPr>
                <w:b/>
              </w:rPr>
              <w:instrText xml:space="preserve"> FORMTEXT </w:instrText>
            </w:r>
            <w:r w:rsidRPr="0099189E">
              <w:rPr>
                <w:b/>
              </w:rPr>
            </w:r>
            <w:r w:rsidRPr="0099189E">
              <w:rPr>
                <w:b/>
              </w:rPr>
              <w:fldChar w:fldCharType="separate"/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  <w:noProof/>
              </w:rPr>
              <w:t> </w:t>
            </w:r>
            <w:r w:rsidRPr="0099189E">
              <w:rPr>
                <w:b/>
              </w:rPr>
              <w:fldChar w:fldCharType="end"/>
            </w:r>
            <w:bookmarkEnd w:id="43"/>
          </w:p>
        </w:tc>
      </w:tr>
      <w:tr w:rsidR="00423A69" w:rsidRPr="0099189E" w14:paraId="5E35CF72" w14:textId="77777777" w:rsidTr="00150A28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0987" w:type="dxa"/>
            <w:gridSpan w:val="1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DBDB"/>
          </w:tcPr>
          <w:p w14:paraId="4A0934A7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>
              <w:rPr>
                <w:b/>
              </w:rPr>
              <w:t>Step 6</w:t>
            </w:r>
            <w:r w:rsidRPr="0099189E">
              <w:rPr>
                <w:b/>
              </w:rPr>
              <w:t xml:space="preserve"> – Comments and </w:t>
            </w:r>
            <w:r>
              <w:rPr>
                <w:b/>
              </w:rPr>
              <w:t>e</w:t>
            </w:r>
            <w:r w:rsidRPr="0099189E">
              <w:rPr>
                <w:b/>
              </w:rPr>
              <w:t>ndorsements</w:t>
            </w:r>
          </w:p>
        </w:tc>
      </w:tr>
      <w:tr w:rsidR="00423A69" w:rsidRPr="0099189E" w14:paraId="7544DEB3" w14:textId="77777777" w:rsidTr="00150A28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0987" w:type="dxa"/>
            <w:gridSpan w:val="16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51642E04" w14:textId="77777777" w:rsidR="00423A69" w:rsidRPr="00823F76" w:rsidRDefault="00423A69" w:rsidP="00423A69">
            <w:pPr>
              <w:spacing w:before="40" w:after="40"/>
            </w:pP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4" w:name="Text4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4"/>
          </w:p>
          <w:p w14:paraId="0B4634FC" w14:textId="77777777" w:rsidR="00423A69" w:rsidRPr="00823F76" w:rsidRDefault="00423A69" w:rsidP="00423A69">
            <w:pPr>
              <w:spacing w:before="40" w:after="40"/>
            </w:pPr>
          </w:p>
          <w:p w14:paraId="1F6B5FBF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823F76">
              <w:t xml:space="preserve">Name: </w:t>
            </w:r>
            <w: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5" w:name="Text4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5"/>
            <w:r w:rsidRPr="00823F76">
              <w:t xml:space="preserve">                                                                  Signature: </w:t>
            </w:r>
            <w: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6" w:name="Text4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6"/>
            <w:r w:rsidRPr="00823F76">
              <w:t xml:space="preserve">                                                  Date:</w:t>
            </w:r>
            <w:r>
              <w:t xml:space="preserve"> </w:t>
            </w:r>
            <w: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7" w:name="Text4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7"/>
          </w:p>
        </w:tc>
      </w:tr>
      <w:tr w:rsidR="00423A69" w:rsidRPr="0099189E" w14:paraId="2D4187C7" w14:textId="77777777" w:rsidTr="00150A28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blBorders>
        </w:tblPrEx>
        <w:tc>
          <w:tcPr>
            <w:tcW w:w="10987" w:type="dxa"/>
            <w:gridSpan w:val="16"/>
            <w:tcBorders>
              <w:left w:val="single" w:sz="12" w:space="0" w:color="auto"/>
              <w:right w:val="single" w:sz="12" w:space="0" w:color="auto"/>
            </w:tcBorders>
          </w:tcPr>
          <w:p w14:paraId="6E2081B2" w14:textId="484CCB56" w:rsidR="00423A69" w:rsidRPr="0099189E" w:rsidRDefault="00423A69" w:rsidP="00423A69">
            <w:pPr>
              <w:spacing w:before="40" w:after="40"/>
              <w:rPr>
                <w:b/>
              </w:rPr>
            </w:pPr>
            <w:r w:rsidRPr="0099189E">
              <w:rPr>
                <w:b/>
              </w:rPr>
              <w:t>Assessment Approval:</w:t>
            </w:r>
            <w:r>
              <w:rPr>
                <w:b/>
              </w:rPr>
              <w:t xml:space="preserve"> </w:t>
            </w:r>
            <w:r w:rsidRPr="00F00E0D">
              <w:rPr>
                <w:color w:val="000080"/>
              </w:rPr>
              <w:t>(</w:t>
            </w:r>
            <w:proofErr w:type="gramStart"/>
            <w:r w:rsidR="00D87280" w:rsidRPr="00F00E0D">
              <w:rPr>
                <w:color w:val="000080"/>
              </w:rPr>
              <w:t>e.g.</w:t>
            </w:r>
            <w:proofErr w:type="gramEnd"/>
            <w:r w:rsidRPr="00F00E0D">
              <w:rPr>
                <w:b/>
                <w:color w:val="000080"/>
              </w:rPr>
              <w:t xml:space="preserve"> </w:t>
            </w:r>
            <w:r w:rsidRPr="00F00E0D">
              <w:rPr>
                <w:color w:val="000080"/>
              </w:rPr>
              <w:t xml:space="preserve">Principal researcher, Head of research group, </w:t>
            </w:r>
            <w:r>
              <w:rPr>
                <w:color w:val="000080"/>
              </w:rPr>
              <w:t>General Manager</w:t>
            </w:r>
            <w:r w:rsidRPr="00F00E0D">
              <w:rPr>
                <w:color w:val="000080"/>
              </w:rPr>
              <w:t>, Technical Services Manager)</w:t>
            </w:r>
            <w:r>
              <w:rPr>
                <w:b/>
              </w:rPr>
              <w:t xml:space="preserve"> </w:t>
            </w:r>
          </w:p>
          <w:p w14:paraId="701C6F7D" w14:textId="77777777" w:rsidR="00423A69" w:rsidRPr="00823F76" w:rsidRDefault="00423A69" w:rsidP="00423A69">
            <w:pPr>
              <w:spacing w:before="40" w:after="40"/>
            </w:pPr>
            <w:r w:rsidRPr="00823F76">
              <w:t>I am satisfied that the risks are not significant and/or adequately controlled and that resources required will be provided.</w:t>
            </w:r>
          </w:p>
          <w:p w14:paraId="0DEE08EC" w14:textId="77777777" w:rsidR="00423A69" w:rsidRPr="00823F76" w:rsidRDefault="00423A69" w:rsidP="00423A69">
            <w:pPr>
              <w:spacing w:before="40" w:after="40"/>
            </w:pPr>
          </w:p>
          <w:p w14:paraId="7FD8F89B" w14:textId="77777777" w:rsidR="00423A69" w:rsidRPr="00823F76" w:rsidRDefault="00423A69" w:rsidP="00423A69">
            <w:pPr>
              <w:spacing w:before="40" w:after="40"/>
            </w:pPr>
            <w:r w:rsidRPr="00823F76">
              <w:t>Name:</w:t>
            </w:r>
            <w:r>
              <w:t xml:space="preserve"> 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8" w:name="Text4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8"/>
            <w:r>
              <w:t xml:space="preserve">                                                                  </w:t>
            </w:r>
            <w:r w:rsidRPr="00823F76">
              <w:t xml:space="preserve">Signature: </w:t>
            </w:r>
            <w: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9" w:name="Text4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9"/>
            <w:r w:rsidRPr="00823F76">
              <w:t xml:space="preserve">                    </w:t>
            </w:r>
            <w:r>
              <w:t xml:space="preserve">                              D</w:t>
            </w:r>
            <w:r w:rsidRPr="00823F76">
              <w:t>ate:</w:t>
            </w:r>
            <w:r>
              <w:t xml:space="preserve"> </w:t>
            </w: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50" w:name="Text4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0"/>
          </w:p>
          <w:p w14:paraId="41C65F53" w14:textId="77777777" w:rsidR="00423A69" w:rsidRPr="0099189E" w:rsidRDefault="00423A69" w:rsidP="00423A69">
            <w:pPr>
              <w:spacing w:before="40" w:after="40"/>
              <w:rPr>
                <w:b/>
              </w:rPr>
            </w:pPr>
          </w:p>
          <w:p w14:paraId="7243C74B" w14:textId="77777777" w:rsidR="00423A69" w:rsidRPr="00823F76" w:rsidRDefault="00423A69" w:rsidP="00423A69">
            <w:pPr>
              <w:spacing w:before="40" w:after="40"/>
            </w:pPr>
            <w:r w:rsidRPr="00823F76">
              <w:t>Position Title</w:t>
            </w:r>
            <w:r>
              <w:t xml:space="preserve">: </w:t>
            </w:r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51" w:name="Text4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1"/>
          </w:p>
        </w:tc>
      </w:tr>
    </w:tbl>
    <w:p w14:paraId="460296C3" w14:textId="77777777" w:rsidR="00721CD5" w:rsidRDefault="00721CD5" w:rsidP="00721CD5">
      <w:pPr>
        <w:suppressAutoHyphens/>
        <w:spacing w:line="300" w:lineRule="atLeast"/>
        <w:ind w:left="709" w:hanging="709"/>
        <w:jc w:val="center"/>
        <w:rPr>
          <w:b/>
          <w:spacing w:val="-3"/>
          <w:sz w:val="24"/>
        </w:rPr>
      </w:pPr>
      <w:r>
        <w:rPr>
          <w:b/>
          <w:spacing w:val="-3"/>
          <w:sz w:val="24"/>
        </w:rPr>
        <w:br w:type="page"/>
      </w:r>
      <w:r>
        <w:rPr>
          <w:b/>
          <w:spacing w:val="-3"/>
          <w:sz w:val="24"/>
        </w:rPr>
        <w:lastRenderedPageBreak/>
        <w:t>Risk Assessment Matrix</w:t>
      </w:r>
    </w:p>
    <w:p w14:paraId="6C5E9CE4" w14:textId="77777777" w:rsidR="00721CD5" w:rsidRDefault="00721CD5" w:rsidP="00721CD5">
      <w:pPr>
        <w:suppressAutoHyphens/>
        <w:spacing w:line="300" w:lineRule="atLeast"/>
        <w:ind w:left="709" w:hanging="709"/>
        <w:jc w:val="center"/>
        <w:rPr>
          <w:b/>
          <w:spacing w:val="-3"/>
        </w:rPr>
      </w:pPr>
    </w:p>
    <w:p w14:paraId="04B5BFCE" w14:textId="77777777" w:rsidR="00721CD5" w:rsidRDefault="00721CD5" w:rsidP="00721CD5">
      <w:pPr>
        <w:suppressAutoHyphens/>
        <w:spacing w:line="300" w:lineRule="atLeast"/>
        <w:ind w:left="709" w:hanging="709"/>
        <w:rPr>
          <w:b/>
          <w:caps/>
        </w:rPr>
      </w:pPr>
      <w:r>
        <w:rPr>
          <w:b/>
          <w:caps/>
        </w:rPr>
        <w:t>Prioritising Hazards and Risks</w:t>
      </w:r>
    </w:p>
    <w:p w14:paraId="4B8C07BE" w14:textId="77777777" w:rsidR="00721CD5" w:rsidRDefault="00721CD5" w:rsidP="00721CD5">
      <w:pPr>
        <w:suppressAutoHyphens/>
        <w:ind w:left="709" w:hanging="709"/>
        <w:jc w:val="both"/>
        <w:rPr>
          <w:b/>
          <w:caps/>
          <w:spacing w:val="-3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2041"/>
        <w:gridCol w:w="1758"/>
        <w:gridCol w:w="1758"/>
        <w:gridCol w:w="1758"/>
        <w:gridCol w:w="1758"/>
      </w:tblGrid>
      <w:tr w:rsidR="00721CD5" w14:paraId="14032DFA" w14:textId="77777777" w:rsidTr="00867E89">
        <w:trPr>
          <w:cantSplit/>
        </w:trPr>
        <w:tc>
          <w:tcPr>
            <w:tcW w:w="1276" w:type="dxa"/>
            <w:vMerge w:val="restart"/>
            <w:shd w:val="pct10" w:color="000000" w:fill="FFFFFF"/>
          </w:tcPr>
          <w:p w14:paraId="5611EFEB" w14:textId="77777777" w:rsidR="00721CD5" w:rsidRDefault="00721CD5" w:rsidP="00867E89">
            <w:pPr>
              <w:jc w:val="center"/>
              <w:rPr>
                <w:b/>
              </w:rPr>
            </w:pPr>
          </w:p>
          <w:p w14:paraId="092DF9CB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  <w:p w14:paraId="43D4980B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o</w:t>
            </w:r>
          </w:p>
          <w:p w14:paraId="4DD9B9C8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n</w:t>
            </w:r>
          </w:p>
          <w:p w14:paraId="34B91B0D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</w:p>
          <w:p w14:paraId="3C4FA30E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  <w:p w14:paraId="562F280D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q</w:t>
            </w:r>
          </w:p>
          <w:p w14:paraId="6A205E00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u</w:t>
            </w:r>
          </w:p>
          <w:p w14:paraId="76C319B0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  <w:p w14:paraId="35BD6029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n</w:t>
            </w:r>
          </w:p>
          <w:p w14:paraId="3D1EDC09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  <w:p w14:paraId="63EC289F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072" w:type="dxa"/>
            <w:gridSpan w:val="5"/>
            <w:shd w:val="pct10" w:color="000000" w:fill="FFFFFF"/>
          </w:tcPr>
          <w:p w14:paraId="75DF566B" w14:textId="77777777" w:rsidR="00721CD5" w:rsidRDefault="00721CD5" w:rsidP="00867E89">
            <w:pPr>
              <w:pStyle w:val="Heading1"/>
              <w:rPr>
                <w:sz w:val="20"/>
              </w:rPr>
            </w:pPr>
            <w:r>
              <w:rPr>
                <w:sz w:val="20"/>
              </w:rPr>
              <w:t>Probability</w:t>
            </w:r>
          </w:p>
        </w:tc>
      </w:tr>
      <w:tr w:rsidR="00721CD5" w14:paraId="650E28CF" w14:textId="77777777" w:rsidTr="00867E89">
        <w:trPr>
          <w:cantSplit/>
          <w:trHeight w:val="711"/>
        </w:trPr>
        <w:tc>
          <w:tcPr>
            <w:tcW w:w="1276" w:type="dxa"/>
            <w:vMerge/>
            <w:shd w:val="pct10" w:color="000000" w:fill="FFFFFF"/>
          </w:tcPr>
          <w:p w14:paraId="590780E6" w14:textId="77777777" w:rsidR="00721CD5" w:rsidRDefault="00721CD5" w:rsidP="00867E89">
            <w:pPr>
              <w:jc w:val="center"/>
            </w:pPr>
          </w:p>
        </w:tc>
        <w:tc>
          <w:tcPr>
            <w:tcW w:w="2041" w:type="dxa"/>
          </w:tcPr>
          <w:p w14:paraId="0FE8D06C" w14:textId="77777777" w:rsidR="00721CD5" w:rsidRDefault="00721CD5" w:rsidP="00867E89">
            <w:pPr>
              <w:jc w:val="center"/>
            </w:pPr>
          </w:p>
        </w:tc>
        <w:tc>
          <w:tcPr>
            <w:tcW w:w="1758" w:type="dxa"/>
          </w:tcPr>
          <w:p w14:paraId="7190830B" w14:textId="77777777" w:rsidR="00721CD5" w:rsidRDefault="00721CD5" w:rsidP="00867E89">
            <w:pPr>
              <w:jc w:val="center"/>
            </w:pPr>
          </w:p>
          <w:p w14:paraId="50002598" w14:textId="77777777" w:rsidR="00721CD5" w:rsidRDefault="00721CD5" w:rsidP="00867E89">
            <w:pPr>
              <w:jc w:val="center"/>
            </w:pPr>
            <w:r>
              <w:t>Very Likely</w:t>
            </w:r>
          </w:p>
        </w:tc>
        <w:tc>
          <w:tcPr>
            <w:tcW w:w="1758" w:type="dxa"/>
          </w:tcPr>
          <w:p w14:paraId="30AF27F0" w14:textId="77777777" w:rsidR="00721CD5" w:rsidRDefault="00721CD5" w:rsidP="00867E89">
            <w:pPr>
              <w:jc w:val="center"/>
            </w:pPr>
          </w:p>
          <w:p w14:paraId="4A9BF55C" w14:textId="77777777" w:rsidR="00721CD5" w:rsidRDefault="00721CD5" w:rsidP="00867E89">
            <w:pPr>
              <w:jc w:val="center"/>
            </w:pPr>
            <w:r>
              <w:t>Likely</w:t>
            </w:r>
          </w:p>
        </w:tc>
        <w:tc>
          <w:tcPr>
            <w:tcW w:w="1758" w:type="dxa"/>
          </w:tcPr>
          <w:p w14:paraId="5C2095B9" w14:textId="77777777" w:rsidR="00721CD5" w:rsidRDefault="00721CD5" w:rsidP="00867E89">
            <w:pPr>
              <w:jc w:val="center"/>
            </w:pPr>
          </w:p>
          <w:p w14:paraId="691CC919" w14:textId="77777777" w:rsidR="00721CD5" w:rsidRDefault="00721CD5" w:rsidP="00867E89">
            <w:pPr>
              <w:jc w:val="center"/>
            </w:pPr>
            <w:r>
              <w:t>Unlikely</w:t>
            </w:r>
          </w:p>
        </w:tc>
        <w:tc>
          <w:tcPr>
            <w:tcW w:w="1758" w:type="dxa"/>
            <w:tcBorders>
              <w:bottom w:val="single" w:sz="4" w:space="0" w:color="auto"/>
            </w:tcBorders>
          </w:tcPr>
          <w:p w14:paraId="105BBDB2" w14:textId="77777777" w:rsidR="00721CD5" w:rsidRDefault="00721CD5" w:rsidP="00867E89">
            <w:pPr>
              <w:jc w:val="center"/>
            </w:pPr>
          </w:p>
          <w:p w14:paraId="2A890193" w14:textId="77777777" w:rsidR="00721CD5" w:rsidRDefault="00721CD5" w:rsidP="00867E89">
            <w:pPr>
              <w:jc w:val="center"/>
            </w:pPr>
            <w:r>
              <w:t>Highly Unlikely</w:t>
            </w:r>
          </w:p>
        </w:tc>
      </w:tr>
      <w:tr w:rsidR="00721CD5" w14:paraId="3D4E224B" w14:textId="77777777" w:rsidTr="00867E89">
        <w:trPr>
          <w:cantSplit/>
        </w:trPr>
        <w:tc>
          <w:tcPr>
            <w:tcW w:w="1276" w:type="dxa"/>
            <w:vMerge/>
            <w:shd w:val="pct10" w:color="000000" w:fill="FFFFFF"/>
          </w:tcPr>
          <w:p w14:paraId="6B40872E" w14:textId="77777777" w:rsidR="00721CD5" w:rsidRDefault="00721CD5" w:rsidP="00867E89">
            <w:pPr>
              <w:jc w:val="center"/>
            </w:pPr>
          </w:p>
        </w:tc>
        <w:tc>
          <w:tcPr>
            <w:tcW w:w="2041" w:type="dxa"/>
          </w:tcPr>
          <w:p w14:paraId="258EE4D3" w14:textId="77777777" w:rsidR="00721CD5" w:rsidRDefault="00721CD5" w:rsidP="00867E89">
            <w:pPr>
              <w:jc w:val="center"/>
            </w:pPr>
            <w:r>
              <w:t>Life Threatening</w:t>
            </w:r>
          </w:p>
          <w:p w14:paraId="75ED48E4" w14:textId="77777777" w:rsidR="00721CD5" w:rsidRDefault="00721CD5" w:rsidP="00867E89">
            <w:pPr>
              <w:jc w:val="center"/>
              <w:rPr>
                <w:sz w:val="16"/>
              </w:rPr>
            </w:pPr>
          </w:p>
        </w:tc>
        <w:tc>
          <w:tcPr>
            <w:tcW w:w="1758" w:type="dxa"/>
            <w:shd w:val="pct20" w:color="000000" w:fill="FFFFFF"/>
          </w:tcPr>
          <w:p w14:paraId="2B1255A8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High</w:t>
            </w:r>
          </w:p>
        </w:tc>
        <w:tc>
          <w:tcPr>
            <w:tcW w:w="1758" w:type="dxa"/>
            <w:shd w:val="pct20" w:color="000000" w:fill="FFFFFF"/>
          </w:tcPr>
          <w:p w14:paraId="796CC733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High</w:t>
            </w:r>
          </w:p>
        </w:tc>
        <w:tc>
          <w:tcPr>
            <w:tcW w:w="1758" w:type="dxa"/>
            <w:shd w:val="pct20" w:color="000000" w:fill="FFFFFF"/>
          </w:tcPr>
          <w:p w14:paraId="5D22E011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High</w:t>
            </w:r>
          </w:p>
        </w:tc>
        <w:tc>
          <w:tcPr>
            <w:tcW w:w="1758" w:type="dxa"/>
            <w:shd w:val="pct12" w:color="000000" w:fill="FFFFFF"/>
          </w:tcPr>
          <w:p w14:paraId="1DFAE5C9" w14:textId="77777777" w:rsidR="00721CD5" w:rsidRDefault="00721CD5" w:rsidP="00867E89">
            <w:pPr>
              <w:pStyle w:val="Heading1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>Medium</w:t>
            </w:r>
          </w:p>
        </w:tc>
      </w:tr>
      <w:tr w:rsidR="00721CD5" w14:paraId="045A0E35" w14:textId="77777777" w:rsidTr="00867E89">
        <w:trPr>
          <w:cantSplit/>
        </w:trPr>
        <w:tc>
          <w:tcPr>
            <w:tcW w:w="1276" w:type="dxa"/>
            <w:vMerge/>
            <w:shd w:val="pct10" w:color="000000" w:fill="FFFFFF"/>
          </w:tcPr>
          <w:p w14:paraId="79865BA7" w14:textId="77777777" w:rsidR="00721CD5" w:rsidRDefault="00721CD5" w:rsidP="00867E89">
            <w:pPr>
              <w:jc w:val="center"/>
            </w:pPr>
          </w:p>
        </w:tc>
        <w:tc>
          <w:tcPr>
            <w:tcW w:w="2041" w:type="dxa"/>
          </w:tcPr>
          <w:p w14:paraId="32770FA7" w14:textId="77777777" w:rsidR="00721CD5" w:rsidRDefault="00721CD5" w:rsidP="00867E89">
            <w:pPr>
              <w:jc w:val="center"/>
            </w:pPr>
            <w:r>
              <w:t>Detrimental</w:t>
            </w:r>
          </w:p>
          <w:p w14:paraId="1CA0486C" w14:textId="77777777" w:rsidR="00721CD5" w:rsidRDefault="00721CD5" w:rsidP="00867E89">
            <w:pPr>
              <w:jc w:val="center"/>
              <w:rPr>
                <w:sz w:val="16"/>
              </w:rPr>
            </w:pPr>
          </w:p>
        </w:tc>
        <w:tc>
          <w:tcPr>
            <w:tcW w:w="1758" w:type="dxa"/>
            <w:shd w:val="pct20" w:color="000000" w:fill="FFFFFF"/>
          </w:tcPr>
          <w:p w14:paraId="4C07070A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High</w:t>
            </w:r>
          </w:p>
        </w:tc>
        <w:tc>
          <w:tcPr>
            <w:tcW w:w="1758" w:type="dxa"/>
            <w:shd w:val="pct20" w:color="000000" w:fill="FFFFFF"/>
          </w:tcPr>
          <w:p w14:paraId="44A5E020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High</w:t>
            </w:r>
          </w:p>
        </w:tc>
        <w:tc>
          <w:tcPr>
            <w:tcW w:w="1758" w:type="dxa"/>
            <w:shd w:val="pct12" w:color="000000" w:fill="FFFFFF"/>
          </w:tcPr>
          <w:p w14:paraId="2A940F22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758" w:type="dxa"/>
            <w:shd w:val="pct12" w:color="000000" w:fill="FFFFFF"/>
          </w:tcPr>
          <w:p w14:paraId="0D154739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Medium</w:t>
            </w:r>
          </w:p>
        </w:tc>
      </w:tr>
      <w:tr w:rsidR="00721CD5" w14:paraId="6511576F" w14:textId="77777777" w:rsidTr="00867E89">
        <w:trPr>
          <w:cantSplit/>
        </w:trPr>
        <w:tc>
          <w:tcPr>
            <w:tcW w:w="1276" w:type="dxa"/>
            <w:vMerge/>
            <w:shd w:val="pct10" w:color="000000" w:fill="FFFFFF"/>
          </w:tcPr>
          <w:p w14:paraId="0DDFB916" w14:textId="77777777" w:rsidR="00721CD5" w:rsidRDefault="00721CD5" w:rsidP="00867E89">
            <w:pPr>
              <w:jc w:val="center"/>
            </w:pPr>
          </w:p>
        </w:tc>
        <w:tc>
          <w:tcPr>
            <w:tcW w:w="2041" w:type="dxa"/>
          </w:tcPr>
          <w:p w14:paraId="5ACC2C73" w14:textId="77777777" w:rsidR="00721CD5" w:rsidRDefault="00721CD5" w:rsidP="00867E89">
            <w:pPr>
              <w:jc w:val="center"/>
            </w:pPr>
            <w:r>
              <w:t>Harmful</w:t>
            </w:r>
          </w:p>
          <w:p w14:paraId="65D21F1A" w14:textId="77777777" w:rsidR="00721CD5" w:rsidRDefault="00721CD5" w:rsidP="00867E89">
            <w:pPr>
              <w:jc w:val="center"/>
              <w:rPr>
                <w:sz w:val="16"/>
              </w:rPr>
            </w:pPr>
          </w:p>
        </w:tc>
        <w:tc>
          <w:tcPr>
            <w:tcW w:w="1758" w:type="dxa"/>
            <w:shd w:val="pct20" w:color="000000" w:fill="FFFFFF"/>
          </w:tcPr>
          <w:p w14:paraId="490014CB" w14:textId="77777777" w:rsidR="00721CD5" w:rsidRDefault="00721CD5" w:rsidP="00867E89">
            <w:pPr>
              <w:pStyle w:val="Heading1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>High</w:t>
            </w:r>
          </w:p>
        </w:tc>
        <w:tc>
          <w:tcPr>
            <w:tcW w:w="1758" w:type="dxa"/>
            <w:shd w:val="pct12" w:color="000000" w:fill="FFFFFF"/>
          </w:tcPr>
          <w:p w14:paraId="232A7C40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758" w:type="dxa"/>
            <w:shd w:val="pct12" w:color="000000" w:fill="FFFFFF"/>
          </w:tcPr>
          <w:p w14:paraId="2FED682F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758" w:type="dxa"/>
            <w:shd w:val="pct5" w:color="000000" w:fill="FFFFFF"/>
          </w:tcPr>
          <w:p w14:paraId="41C2B11C" w14:textId="77777777" w:rsidR="00721CD5" w:rsidRDefault="00721CD5" w:rsidP="00867E89">
            <w:pPr>
              <w:pStyle w:val="Heading1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>Low</w:t>
            </w:r>
          </w:p>
        </w:tc>
      </w:tr>
      <w:tr w:rsidR="00721CD5" w14:paraId="53AAF894" w14:textId="77777777" w:rsidTr="00867E89">
        <w:trPr>
          <w:cantSplit/>
        </w:trPr>
        <w:tc>
          <w:tcPr>
            <w:tcW w:w="1276" w:type="dxa"/>
            <w:vMerge/>
            <w:shd w:val="pct10" w:color="000000" w:fill="FFFFFF"/>
          </w:tcPr>
          <w:p w14:paraId="65543C7A" w14:textId="77777777" w:rsidR="00721CD5" w:rsidRDefault="00721CD5" w:rsidP="00867E89">
            <w:pPr>
              <w:jc w:val="center"/>
            </w:pPr>
          </w:p>
        </w:tc>
        <w:tc>
          <w:tcPr>
            <w:tcW w:w="2041" w:type="dxa"/>
          </w:tcPr>
          <w:p w14:paraId="6BA0F786" w14:textId="77777777" w:rsidR="00721CD5" w:rsidRDefault="00721CD5" w:rsidP="00867E89">
            <w:pPr>
              <w:jc w:val="center"/>
            </w:pPr>
            <w:r>
              <w:t>Negligible</w:t>
            </w:r>
          </w:p>
          <w:p w14:paraId="1944BC67" w14:textId="77777777" w:rsidR="00721CD5" w:rsidRDefault="00721CD5" w:rsidP="00867E89">
            <w:pPr>
              <w:jc w:val="center"/>
              <w:rPr>
                <w:sz w:val="16"/>
              </w:rPr>
            </w:pPr>
          </w:p>
        </w:tc>
        <w:tc>
          <w:tcPr>
            <w:tcW w:w="1758" w:type="dxa"/>
            <w:shd w:val="pct12" w:color="000000" w:fill="FFFFFF"/>
          </w:tcPr>
          <w:p w14:paraId="7CFC8478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758" w:type="dxa"/>
            <w:shd w:val="pct12" w:color="000000" w:fill="FFFFFF"/>
          </w:tcPr>
          <w:p w14:paraId="7E72F39D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758" w:type="dxa"/>
            <w:shd w:val="pct5" w:color="000000" w:fill="FFFFFF"/>
          </w:tcPr>
          <w:p w14:paraId="1AF8D057" w14:textId="77777777" w:rsidR="00721CD5" w:rsidRDefault="00721CD5" w:rsidP="00867E89">
            <w:pPr>
              <w:pStyle w:val="Heading1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>Low</w:t>
            </w:r>
          </w:p>
        </w:tc>
        <w:tc>
          <w:tcPr>
            <w:tcW w:w="1758" w:type="dxa"/>
            <w:shd w:val="pct5" w:color="000000" w:fill="FFFFFF"/>
          </w:tcPr>
          <w:p w14:paraId="565D4849" w14:textId="77777777" w:rsidR="00721CD5" w:rsidRDefault="00721CD5" w:rsidP="00867E89">
            <w:pPr>
              <w:jc w:val="center"/>
              <w:rPr>
                <w:b/>
              </w:rPr>
            </w:pPr>
            <w:r>
              <w:rPr>
                <w:b/>
              </w:rPr>
              <w:t>Low</w:t>
            </w:r>
          </w:p>
        </w:tc>
      </w:tr>
    </w:tbl>
    <w:p w14:paraId="610F1A5C" w14:textId="77777777" w:rsidR="00721CD5" w:rsidRDefault="00721CD5" w:rsidP="00721CD5">
      <w:pPr>
        <w:suppressAutoHyphens/>
        <w:ind w:left="709" w:hanging="709"/>
        <w:jc w:val="both"/>
        <w:rPr>
          <w:spacing w:val="-3"/>
        </w:rPr>
      </w:pPr>
    </w:p>
    <w:p w14:paraId="1B731809" w14:textId="77777777" w:rsidR="00721CD5" w:rsidRDefault="00721CD5" w:rsidP="00721CD5">
      <w:pPr>
        <w:suppressAutoHyphens/>
        <w:ind w:left="709" w:hanging="709"/>
        <w:jc w:val="both"/>
        <w:rPr>
          <w:b/>
          <w:caps/>
          <w:spacing w:val="-2"/>
        </w:rPr>
      </w:pPr>
      <w:r>
        <w:rPr>
          <w:b/>
          <w:caps/>
          <w:spacing w:val="-3"/>
        </w:rPr>
        <w:t>Hazard Consequence Rating Table</w:t>
      </w:r>
    </w:p>
    <w:p w14:paraId="296DD83A" w14:textId="77777777" w:rsidR="00721CD5" w:rsidRDefault="00721CD5" w:rsidP="00721CD5">
      <w:pPr>
        <w:suppressAutoHyphens/>
        <w:ind w:left="709" w:hanging="709"/>
        <w:jc w:val="both"/>
        <w:rPr>
          <w:spacing w:val="-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39"/>
        <w:gridCol w:w="8275"/>
      </w:tblGrid>
      <w:tr w:rsidR="00721CD5" w:rsidRPr="002748FA" w14:paraId="5DF5C020" w14:textId="77777777" w:rsidTr="00867E89">
        <w:tc>
          <w:tcPr>
            <w:tcW w:w="2039" w:type="dxa"/>
            <w:shd w:val="clear" w:color="000000" w:fill="FFFFFF"/>
          </w:tcPr>
          <w:p w14:paraId="760D036E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Life Threatening</w:t>
            </w:r>
          </w:p>
        </w:tc>
        <w:tc>
          <w:tcPr>
            <w:tcW w:w="8275" w:type="dxa"/>
          </w:tcPr>
          <w:p w14:paraId="6C499569" w14:textId="2AB9F079" w:rsidR="00721CD5" w:rsidRPr="0023108A" w:rsidRDefault="00721CD5" w:rsidP="00867E89">
            <w:pPr>
              <w:pStyle w:val="Footer"/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>Hazard may cause death or total loss of one or more bodily functions (</w:t>
            </w:r>
            <w:proofErr w:type="gramStart"/>
            <w:r w:rsidR="00D87280" w:rsidRPr="0023108A">
              <w:rPr>
                <w:rFonts w:cs="Arial"/>
                <w:spacing w:val="-2"/>
              </w:rPr>
              <w:t>e.g.</w:t>
            </w:r>
            <w:proofErr w:type="gramEnd"/>
            <w:r w:rsidRPr="0023108A">
              <w:rPr>
                <w:rFonts w:cs="Arial"/>
                <w:spacing w:val="-2"/>
              </w:rPr>
              <w:t xml:space="preserve"> loss of</w:t>
            </w:r>
            <w:r w:rsidR="00D87280">
              <w:rPr>
                <w:rFonts w:cs="Arial"/>
                <w:spacing w:val="-2"/>
              </w:rPr>
              <w:t xml:space="preserve"> </w:t>
            </w:r>
            <w:r w:rsidRPr="0023108A">
              <w:rPr>
                <w:rFonts w:cs="Arial"/>
                <w:spacing w:val="-2"/>
              </w:rPr>
              <w:t xml:space="preserve">an arm, an eye, huge financial loss </w:t>
            </w:r>
            <w:proofErr w:type="spellStart"/>
            <w:r w:rsidRPr="0023108A">
              <w:rPr>
                <w:rFonts w:cs="Arial"/>
                <w:spacing w:val="-2"/>
              </w:rPr>
              <w:t>etc</w:t>
            </w:r>
            <w:proofErr w:type="spellEnd"/>
            <w:r w:rsidRPr="0023108A">
              <w:rPr>
                <w:rFonts w:cs="Arial"/>
                <w:spacing w:val="-2"/>
              </w:rPr>
              <w:t>).</w:t>
            </w:r>
          </w:p>
        </w:tc>
      </w:tr>
      <w:tr w:rsidR="00721CD5" w:rsidRPr="002748FA" w14:paraId="45475126" w14:textId="77777777" w:rsidTr="00867E89">
        <w:tc>
          <w:tcPr>
            <w:tcW w:w="2039" w:type="dxa"/>
            <w:shd w:val="clear" w:color="000000" w:fill="FFFFFF"/>
          </w:tcPr>
          <w:p w14:paraId="37D86384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Detrimental</w:t>
            </w:r>
          </w:p>
        </w:tc>
        <w:tc>
          <w:tcPr>
            <w:tcW w:w="8275" w:type="dxa"/>
          </w:tcPr>
          <w:p w14:paraId="036E9B45" w14:textId="77777777" w:rsidR="00721CD5" w:rsidRPr="0023108A" w:rsidRDefault="00721CD5" w:rsidP="00867E89">
            <w:pPr>
              <w:pStyle w:val="Footer"/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>Hazard may cause severe injury, illness or permanent partial loss of one or more bodily functions (</w:t>
            </w:r>
            <w:proofErr w:type="spellStart"/>
            <w:r w:rsidRPr="0023108A">
              <w:rPr>
                <w:rFonts w:cs="Arial"/>
                <w:spacing w:val="-2"/>
              </w:rPr>
              <w:t>eg.</w:t>
            </w:r>
            <w:proofErr w:type="spellEnd"/>
            <w:r w:rsidRPr="0023108A">
              <w:rPr>
                <w:rFonts w:cs="Arial"/>
                <w:spacing w:val="-2"/>
              </w:rPr>
              <w:t xml:space="preserve"> noise induced hearing loss), or serious property damage, loss of production capability.</w:t>
            </w:r>
          </w:p>
        </w:tc>
      </w:tr>
      <w:tr w:rsidR="00721CD5" w:rsidRPr="002748FA" w14:paraId="4EB47C9B" w14:textId="77777777" w:rsidTr="00867E89">
        <w:tc>
          <w:tcPr>
            <w:tcW w:w="2039" w:type="dxa"/>
            <w:shd w:val="clear" w:color="000000" w:fill="FFFFFF"/>
          </w:tcPr>
          <w:p w14:paraId="5C0109A7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Harmful</w:t>
            </w:r>
          </w:p>
        </w:tc>
        <w:tc>
          <w:tcPr>
            <w:tcW w:w="8275" w:type="dxa"/>
          </w:tcPr>
          <w:p w14:paraId="2EDC2642" w14:textId="2034B62A" w:rsidR="00721CD5" w:rsidRPr="0023108A" w:rsidRDefault="00721CD5" w:rsidP="00867E89">
            <w:pPr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>Hazard may cause a reportable incident</w:t>
            </w:r>
            <w:r w:rsidRPr="00DB55A0">
              <w:rPr>
                <w:rFonts w:cs="Arial"/>
                <w:spacing w:val="-2"/>
                <w:lang w:val="en-AU"/>
              </w:rPr>
              <w:t xml:space="preserve"> </w:t>
            </w:r>
            <w:proofErr w:type="gramStart"/>
            <w:r w:rsidR="00E52D23" w:rsidRPr="00DB55A0">
              <w:rPr>
                <w:rFonts w:cs="Arial"/>
                <w:spacing w:val="-2"/>
                <w:lang w:val="en-AU"/>
              </w:rPr>
              <w:t>i.e.</w:t>
            </w:r>
            <w:proofErr w:type="gramEnd"/>
            <w:r w:rsidRPr="0023108A">
              <w:rPr>
                <w:rFonts w:cs="Arial"/>
                <w:spacing w:val="-2"/>
              </w:rPr>
              <w:t xml:space="preserve"> an incident that results in the employee being unable to undertake their normal duties for 7 days or more, or significant property damage, high financial loss.</w:t>
            </w:r>
          </w:p>
        </w:tc>
      </w:tr>
      <w:tr w:rsidR="00721CD5" w:rsidRPr="002748FA" w14:paraId="58AEA5AB" w14:textId="77777777" w:rsidTr="00867E89">
        <w:tc>
          <w:tcPr>
            <w:tcW w:w="2039" w:type="dxa"/>
            <w:shd w:val="clear" w:color="000000" w:fill="FFFFFF"/>
          </w:tcPr>
          <w:p w14:paraId="7D1D1CD9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Negligible</w:t>
            </w:r>
          </w:p>
        </w:tc>
        <w:tc>
          <w:tcPr>
            <w:tcW w:w="8275" w:type="dxa"/>
          </w:tcPr>
          <w:p w14:paraId="60E8A92A" w14:textId="77777777" w:rsidR="00721CD5" w:rsidRPr="0023108A" w:rsidRDefault="00721CD5" w:rsidP="00867E89">
            <w:pPr>
              <w:pStyle w:val="Footer"/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>Hazard may cause minor injury, illness or property damage, first aid treatment only or no injury, low financial loss.</w:t>
            </w:r>
          </w:p>
        </w:tc>
      </w:tr>
    </w:tbl>
    <w:p w14:paraId="3F16832A" w14:textId="77777777" w:rsidR="00721CD5" w:rsidRPr="002748FA" w:rsidRDefault="00721CD5" w:rsidP="00721CD5">
      <w:pPr>
        <w:suppressAutoHyphens/>
        <w:ind w:left="709" w:hanging="709"/>
        <w:jc w:val="both"/>
        <w:rPr>
          <w:rFonts w:cs="Arial"/>
          <w:spacing w:val="-2"/>
        </w:rPr>
      </w:pPr>
    </w:p>
    <w:p w14:paraId="5DB2A744" w14:textId="77777777" w:rsidR="00721CD5" w:rsidRPr="002748FA" w:rsidRDefault="00721CD5" w:rsidP="00721CD5">
      <w:pPr>
        <w:suppressAutoHyphens/>
        <w:ind w:left="709" w:hanging="709"/>
        <w:jc w:val="both"/>
        <w:rPr>
          <w:rFonts w:cs="Arial"/>
          <w:b/>
          <w:caps/>
          <w:spacing w:val="-2"/>
        </w:rPr>
      </w:pPr>
      <w:r w:rsidRPr="002748FA">
        <w:rPr>
          <w:rFonts w:cs="Arial"/>
          <w:b/>
          <w:caps/>
          <w:spacing w:val="-3"/>
        </w:rPr>
        <w:t>Probability Rating Table</w:t>
      </w:r>
    </w:p>
    <w:p w14:paraId="29C7C0B5" w14:textId="77777777" w:rsidR="00721CD5" w:rsidRPr="002748FA" w:rsidRDefault="00721CD5" w:rsidP="00721CD5">
      <w:pPr>
        <w:suppressAutoHyphens/>
        <w:ind w:left="709" w:hanging="709"/>
        <w:jc w:val="both"/>
        <w:rPr>
          <w:rFonts w:cs="Arial"/>
          <w:spacing w:val="-2"/>
        </w:rPr>
      </w:pPr>
    </w:p>
    <w:tbl>
      <w:tblPr>
        <w:tblW w:w="102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8243"/>
      </w:tblGrid>
      <w:tr w:rsidR="00721CD5" w:rsidRPr="002748FA" w14:paraId="3DE40DAD" w14:textId="77777777" w:rsidTr="00867E89">
        <w:tc>
          <w:tcPr>
            <w:tcW w:w="1985" w:type="dxa"/>
            <w:shd w:val="clear" w:color="000000" w:fill="FFFFFF"/>
          </w:tcPr>
          <w:p w14:paraId="6F38B3E5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Very Likely</w:t>
            </w:r>
          </w:p>
        </w:tc>
        <w:tc>
          <w:tcPr>
            <w:tcW w:w="8243" w:type="dxa"/>
          </w:tcPr>
          <w:p w14:paraId="6D5A57B8" w14:textId="77777777" w:rsidR="00721CD5" w:rsidRPr="002748FA" w:rsidRDefault="00721CD5" w:rsidP="00867E89">
            <w:pPr>
              <w:suppressAutoHyphens/>
              <w:spacing w:before="60" w:after="60"/>
              <w:rPr>
                <w:rFonts w:cs="Arial"/>
                <w:spacing w:val="-2"/>
              </w:rPr>
            </w:pPr>
            <w:r w:rsidRPr="002748FA">
              <w:rPr>
                <w:rFonts w:cs="Arial"/>
                <w:spacing w:val="-2"/>
              </w:rPr>
              <w:t>Exposure to hazard likely to occur frequently.</w:t>
            </w:r>
          </w:p>
        </w:tc>
      </w:tr>
      <w:tr w:rsidR="00721CD5" w:rsidRPr="002748FA" w14:paraId="30FE9448" w14:textId="77777777" w:rsidTr="00867E89">
        <w:tc>
          <w:tcPr>
            <w:tcW w:w="1985" w:type="dxa"/>
            <w:shd w:val="clear" w:color="000000" w:fill="FFFFFF"/>
          </w:tcPr>
          <w:p w14:paraId="70ED8BF9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Likely</w:t>
            </w:r>
          </w:p>
        </w:tc>
        <w:tc>
          <w:tcPr>
            <w:tcW w:w="8243" w:type="dxa"/>
          </w:tcPr>
          <w:p w14:paraId="641FBF66" w14:textId="77777777" w:rsidR="00721CD5" w:rsidRPr="002748FA" w:rsidRDefault="00721CD5" w:rsidP="00867E89">
            <w:pPr>
              <w:suppressAutoHyphens/>
              <w:spacing w:before="60" w:after="60"/>
              <w:rPr>
                <w:rFonts w:cs="Arial"/>
                <w:spacing w:val="-2"/>
              </w:rPr>
            </w:pPr>
            <w:r w:rsidRPr="002748FA">
              <w:rPr>
                <w:rFonts w:cs="Arial"/>
                <w:spacing w:val="-2"/>
              </w:rPr>
              <w:t xml:space="preserve">Exposure to hazard likely to occur but </w:t>
            </w:r>
            <w:r w:rsidRPr="002748FA">
              <w:rPr>
                <w:rFonts w:cs="Arial"/>
                <w:b/>
                <w:spacing w:val="-2"/>
              </w:rPr>
              <w:t>not</w:t>
            </w:r>
            <w:r w:rsidRPr="002748FA">
              <w:rPr>
                <w:rFonts w:cs="Arial"/>
                <w:spacing w:val="-2"/>
              </w:rPr>
              <w:t xml:space="preserve"> frequently.</w:t>
            </w:r>
          </w:p>
        </w:tc>
      </w:tr>
      <w:tr w:rsidR="00721CD5" w:rsidRPr="002748FA" w14:paraId="34BBE801" w14:textId="77777777" w:rsidTr="00867E89">
        <w:tc>
          <w:tcPr>
            <w:tcW w:w="1985" w:type="dxa"/>
            <w:shd w:val="clear" w:color="000000" w:fill="FFFFFF"/>
          </w:tcPr>
          <w:p w14:paraId="318B5B09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Unlikely</w:t>
            </w:r>
          </w:p>
        </w:tc>
        <w:tc>
          <w:tcPr>
            <w:tcW w:w="8243" w:type="dxa"/>
          </w:tcPr>
          <w:p w14:paraId="4A3029AE" w14:textId="77777777" w:rsidR="00721CD5" w:rsidRPr="002748FA" w:rsidRDefault="00721CD5" w:rsidP="00867E89">
            <w:pPr>
              <w:suppressAutoHyphens/>
              <w:spacing w:before="60" w:after="60"/>
              <w:rPr>
                <w:rFonts w:cs="Arial"/>
                <w:spacing w:val="-2"/>
              </w:rPr>
            </w:pPr>
            <w:r w:rsidRPr="002748FA">
              <w:rPr>
                <w:rFonts w:cs="Arial"/>
                <w:spacing w:val="-2"/>
              </w:rPr>
              <w:t>Exposure to hazard unlikely to occur.</w:t>
            </w:r>
          </w:p>
        </w:tc>
      </w:tr>
      <w:tr w:rsidR="00721CD5" w:rsidRPr="002748FA" w14:paraId="1D014944" w14:textId="77777777" w:rsidTr="00867E89">
        <w:tc>
          <w:tcPr>
            <w:tcW w:w="1985" w:type="dxa"/>
            <w:shd w:val="clear" w:color="000000" w:fill="FFFFFF"/>
          </w:tcPr>
          <w:p w14:paraId="27C04881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both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Highly Unlikely</w:t>
            </w:r>
          </w:p>
        </w:tc>
        <w:tc>
          <w:tcPr>
            <w:tcW w:w="8243" w:type="dxa"/>
          </w:tcPr>
          <w:p w14:paraId="16AA440C" w14:textId="77777777" w:rsidR="00721CD5" w:rsidRPr="0023108A" w:rsidRDefault="00721CD5" w:rsidP="00867E89">
            <w:pPr>
              <w:pStyle w:val="Footer"/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>Exposure to hazard so unlikely that it can be assumed that it will not happen.</w:t>
            </w:r>
          </w:p>
        </w:tc>
      </w:tr>
    </w:tbl>
    <w:p w14:paraId="5564856D" w14:textId="77777777" w:rsidR="00721CD5" w:rsidRPr="002748FA" w:rsidRDefault="00721CD5" w:rsidP="00721CD5">
      <w:pPr>
        <w:suppressAutoHyphens/>
        <w:ind w:left="709" w:hanging="709"/>
        <w:jc w:val="both"/>
        <w:rPr>
          <w:rFonts w:cs="Arial"/>
        </w:rPr>
      </w:pPr>
    </w:p>
    <w:p w14:paraId="0C5F8AA1" w14:textId="77777777" w:rsidR="00721CD5" w:rsidRPr="002748FA" w:rsidRDefault="00721CD5" w:rsidP="00721CD5">
      <w:pPr>
        <w:pStyle w:val="Heading7"/>
        <w:keepNext w:val="0"/>
        <w:spacing w:line="240" w:lineRule="auto"/>
        <w:jc w:val="both"/>
        <w:rPr>
          <w:rFonts w:ascii="Arial" w:hAnsi="Arial" w:cs="Arial"/>
          <w:caps/>
          <w:spacing w:val="-2"/>
          <w:sz w:val="20"/>
        </w:rPr>
      </w:pPr>
      <w:r w:rsidRPr="002748FA">
        <w:rPr>
          <w:rFonts w:ascii="Arial" w:hAnsi="Arial" w:cs="Arial"/>
          <w:caps/>
          <w:sz w:val="20"/>
        </w:rPr>
        <w:t>Risk Priority Table</w:t>
      </w:r>
    </w:p>
    <w:p w14:paraId="485608C5" w14:textId="77777777" w:rsidR="00721CD5" w:rsidRPr="002748FA" w:rsidRDefault="00721CD5" w:rsidP="00721CD5">
      <w:pPr>
        <w:suppressAutoHyphens/>
        <w:ind w:left="709" w:hanging="709"/>
        <w:jc w:val="both"/>
        <w:rPr>
          <w:rFonts w:cs="Arial"/>
          <w:spacing w:val="-2"/>
        </w:rPr>
      </w:pPr>
    </w:p>
    <w:tbl>
      <w:tblPr>
        <w:tblW w:w="0" w:type="auto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088"/>
        <w:gridCol w:w="1842"/>
      </w:tblGrid>
      <w:tr w:rsidR="00721CD5" w:rsidRPr="002748FA" w14:paraId="268BA7F8" w14:textId="77777777" w:rsidTr="00867E89">
        <w:tc>
          <w:tcPr>
            <w:tcW w:w="1418" w:type="dxa"/>
            <w:tcBorders>
              <w:right w:val="nil"/>
            </w:tcBorders>
            <w:shd w:val="pct5" w:color="auto" w:fill="auto"/>
          </w:tcPr>
          <w:p w14:paraId="279B55F1" w14:textId="77777777" w:rsidR="00721CD5" w:rsidRPr="0023108A" w:rsidRDefault="00721CD5" w:rsidP="00867E89">
            <w:pPr>
              <w:pStyle w:val="TOC1"/>
              <w:suppressAutoHyphens/>
              <w:spacing w:before="40" w:after="40"/>
              <w:rPr>
                <w:rFonts w:cs="Arial"/>
                <w:caps w:val="0"/>
                <w:spacing w:val="-2"/>
              </w:rPr>
            </w:pPr>
            <w:r w:rsidRPr="0023108A">
              <w:rPr>
                <w:rFonts w:cs="Arial"/>
                <w:caps w:val="0"/>
              </w:rPr>
              <w:t>Risk Priority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5" w:color="auto" w:fill="auto"/>
          </w:tcPr>
          <w:p w14:paraId="0D3CD95E" w14:textId="72D7AA6D" w:rsidR="00721CD5" w:rsidRPr="002748FA" w:rsidRDefault="00721CD5" w:rsidP="00867E89">
            <w:pPr>
              <w:pStyle w:val="Heading3"/>
              <w:suppressAutoHyphens/>
              <w:spacing w:before="40" w:after="40"/>
              <w:jc w:val="center"/>
              <w:rPr>
                <w:spacing w:val="-2"/>
              </w:rPr>
            </w:pPr>
            <w:r w:rsidRPr="002748FA">
              <w:t xml:space="preserve">Definitions </w:t>
            </w:r>
            <w:r w:rsidR="00E52D23" w:rsidRPr="002748FA">
              <w:t>of</w:t>
            </w:r>
            <w:r w:rsidRPr="002748FA">
              <w:t xml:space="preserve"> Priorit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5" w:color="auto" w:fill="auto"/>
          </w:tcPr>
          <w:p w14:paraId="726BA451" w14:textId="77777777" w:rsidR="00721CD5" w:rsidRPr="002748FA" w:rsidRDefault="00721CD5" w:rsidP="00867E89">
            <w:pPr>
              <w:pStyle w:val="Heading3"/>
              <w:suppressAutoHyphens/>
              <w:spacing w:before="40" w:after="40"/>
              <w:jc w:val="center"/>
              <w:rPr>
                <w:spacing w:val="-2"/>
              </w:rPr>
            </w:pPr>
            <w:r w:rsidRPr="002748FA">
              <w:t>Suggested Time Frame</w:t>
            </w:r>
          </w:p>
        </w:tc>
      </w:tr>
      <w:tr w:rsidR="00721CD5" w:rsidRPr="002748FA" w14:paraId="49C24059" w14:textId="77777777" w:rsidTr="00867E89">
        <w:tc>
          <w:tcPr>
            <w:tcW w:w="1418" w:type="dxa"/>
            <w:tcBorders>
              <w:right w:val="nil"/>
            </w:tcBorders>
          </w:tcPr>
          <w:p w14:paraId="56B7A857" w14:textId="77777777" w:rsidR="00721CD5" w:rsidRPr="002748FA" w:rsidRDefault="00721CD5" w:rsidP="00867E89">
            <w:pPr>
              <w:pStyle w:val="Heading9"/>
              <w:spacing w:before="60" w:after="60" w:line="240" w:lineRule="auto"/>
              <w:jc w:val="left"/>
              <w:rPr>
                <w:rFonts w:ascii="Arial" w:hAnsi="Arial" w:cs="Arial"/>
              </w:rPr>
            </w:pPr>
            <w:r w:rsidRPr="002748FA">
              <w:rPr>
                <w:rFonts w:ascii="Arial" w:hAnsi="Arial" w:cs="Arial"/>
              </w:rPr>
              <w:t>High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C1E3E0" w14:textId="77777777" w:rsidR="00721CD5" w:rsidRPr="0023108A" w:rsidRDefault="00721CD5" w:rsidP="00867E89">
            <w:pPr>
              <w:pStyle w:val="Header"/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>Situation critical, stop work immediately or consider cessation of work process.</w:t>
            </w:r>
          </w:p>
          <w:p w14:paraId="4F4FF326" w14:textId="77777777" w:rsidR="00721CD5" w:rsidRPr="0023108A" w:rsidRDefault="00721CD5" w:rsidP="00867E89">
            <w:pPr>
              <w:pStyle w:val="Header"/>
              <w:suppressAutoHyphens/>
              <w:spacing w:before="60" w:after="60"/>
              <w:rPr>
                <w:rFonts w:cs="Arial"/>
                <w:spacing w:val="-2"/>
              </w:rPr>
            </w:pPr>
            <w:r w:rsidRPr="0023108A">
              <w:rPr>
                <w:rFonts w:cs="Arial"/>
                <w:spacing w:val="-2"/>
              </w:rPr>
              <w:t xml:space="preserve">Must be fixed today, consider short term and/or </w:t>
            </w:r>
            <w:proofErr w:type="gramStart"/>
            <w:r w:rsidRPr="0023108A">
              <w:rPr>
                <w:rFonts w:cs="Arial"/>
                <w:spacing w:val="-2"/>
              </w:rPr>
              <w:t>long term</w:t>
            </w:r>
            <w:proofErr w:type="gramEnd"/>
            <w:r w:rsidRPr="0023108A">
              <w:rPr>
                <w:rFonts w:cs="Arial"/>
                <w:spacing w:val="-2"/>
              </w:rPr>
              <w:t xml:space="preserve"> action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2FCC6D" w14:textId="77777777" w:rsidR="00721CD5" w:rsidRPr="002748FA" w:rsidRDefault="00721CD5" w:rsidP="00867E89">
            <w:pPr>
              <w:pStyle w:val="Heading9"/>
              <w:spacing w:before="60" w:after="60" w:line="240" w:lineRule="auto"/>
              <w:rPr>
                <w:rFonts w:ascii="Arial" w:hAnsi="Arial" w:cs="Arial"/>
              </w:rPr>
            </w:pPr>
            <w:r w:rsidRPr="002748FA">
              <w:rPr>
                <w:rFonts w:ascii="Arial" w:hAnsi="Arial" w:cs="Arial"/>
              </w:rPr>
              <w:t>Now</w:t>
            </w:r>
          </w:p>
        </w:tc>
      </w:tr>
      <w:tr w:rsidR="00721CD5" w:rsidRPr="002748FA" w14:paraId="55517286" w14:textId="77777777" w:rsidTr="00867E89">
        <w:tc>
          <w:tcPr>
            <w:tcW w:w="1418" w:type="dxa"/>
            <w:tcBorders>
              <w:right w:val="nil"/>
            </w:tcBorders>
          </w:tcPr>
          <w:p w14:paraId="3C2B6C80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Medium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8EE3FFE" w14:textId="77777777" w:rsidR="00721CD5" w:rsidRPr="002748FA" w:rsidRDefault="00721CD5" w:rsidP="00867E89">
            <w:pPr>
              <w:pStyle w:val="Footer"/>
              <w:suppressAutoHyphens/>
              <w:spacing w:before="60" w:after="60"/>
              <w:rPr>
                <w:rFonts w:cs="Arial"/>
                <w:spacing w:val="-2"/>
              </w:rPr>
            </w:pPr>
            <w:r w:rsidRPr="002748FA">
              <w:rPr>
                <w:rFonts w:cs="Arial"/>
                <w:spacing w:val="-2"/>
              </w:rPr>
              <w:t xml:space="preserve">Is very important, must be fixed this week, consider short term and/or </w:t>
            </w:r>
            <w:proofErr w:type="gramStart"/>
            <w:r w:rsidRPr="002748FA">
              <w:rPr>
                <w:rFonts w:cs="Arial"/>
                <w:spacing w:val="-2"/>
              </w:rPr>
              <w:t>long term</w:t>
            </w:r>
            <w:proofErr w:type="gramEnd"/>
            <w:r w:rsidRPr="002748FA">
              <w:rPr>
                <w:rFonts w:cs="Arial"/>
                <w:spacing w:val="-2"/>
              </w:rPr>
              <w:t xml:space="preserve"> action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19D6C8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center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This Week</w:t>
            </w:r>
          </w:p>
        </w:tc>
      </w:tr>
      <w:tr w:rsidR="00721CD5" w:rsidRPr="002748FA" w14:paraId="15857401" w14:textId="77777777" w:rsidTr="00867E89">
        <w:tc>
          <w:tcPr>
            <w:tcW w:w="1418" w:type="dxa"/>
            <w:tcBorders>
              <w:right w:val="nil"/>
            </w:tcBorders>
          </w:tcPr>
          <w:p w14:paraId="30A35D8A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Low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84F54" w14:textId="77777777" w:rsidR="00721CD5" w:rsidRPr="002748FA" w:rsidRDefault="00721CD5" w:rsidP="00867E89">
            <w:pPr>
              <w:suppressAutoHyphens/>
              <w:spacing w:before="60" w:after="60"/>
              <w:rPr>
                <w:rFonts w:cs="Arial"/>
                <w:spacing w:val="-2"/>
              </w:rPr>
            </w:pPr>
            <w:r w:rsidRPr="002748FA">
              <w:rPr>
                <w:rFonts w:cs="Arial"/>
                <w:spacing w:val="-2"/>
              </w:rPr>
              <w:t>Is still important but can be dealt with through scheduled maintenance or similar type programming. However, if solution is quick and easy then fix it today.</w:t>
            </w:r>
          </w:p>
          <w:p w14:paraId="1F17F4FA" w14:textId="77777777" w:rsidR="00721CD5" w:rsidRPr="002748FA" w:rsidRDefault="00721CD5" w:rsidP="00867E89">
            <w:pPr>
              <w:suppressAutoHyphens/>
              <w:spacing w:before="60" w:after="60"/>
              <w:rPr>
                <w:rFonts w:cs="Arial"/>
                <w:spacing w:val="-2"/>
              </w:rPr>
            </w:pPr>
            <w:r w:rsidRPr="002748FA">
              <w:rPr>
                <w:rFonts w:cs="Arial"/>
                <w:spacing w:val="-2"/>
              </w:rPr>
              <w:t>Review and/or manage by routine procedure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DDBC8" w14:textId="77777777" w:rsidR="00721CD5" w:rsidRPr="002748FA" w:rsidRDefault="00721CD5" w:rsidP="00867E89">
            <w:pPr>
              <w:suppressAutoHyphens/>
              <w:spacing w:before="60" w:after="60"/>
              <w:ind w:left="709" w:hanging="709"/>
              <w:jc w:val="center"/>
              <w:rPr>
                <w:rFonts w:cs="Arial"/>
                <w:b/>
                <w:spacing w:val="-2"/>
              </w:rPr>
            </w:pPr>
            <w:r w:rsidRPr="002748FA">
              <w:rPr>
                <w:rFonts w:cs="Arial"/>
                <w:b/>
                <w:spacing w:val="-2"/>
              </w:rPr>
              <w:t>1 - 3 Months</w:t>
            </w:r>
          </w:p>
        </w:tc>
      </w:tr>
    </w:tbl>
    <w:p w14:paraId="3BC01704" w14:textId="77777777" w:rsidR="004F5A65" w:rsidRPr="00CF291F" w:rsidRDefault="004F5A65">
      <w:pPr>
        <w:rPr>
          <w:b/>
        </w:rPr>
      </w:pPr>
    </w:p>
    <w:sectPr w:rsidR="004F5A65" w:rsidRPr="00CF291F" w:rsidSect="00963EFE">
      <w:footerReference w:type="default" r:id="rId12"/>
      <w:footerReference w:type="first" r:id="rId13"/>
      <w:pgSz w:w="11907" w:h="16840" w:code="9"/>
      <w:pgMar w:top="426" w:right="747" w:bottom="567" w:left="567" w:header="709" w:footer="1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17EE4" w14:textId="77777777" w:rsidR="0066465C" w:rsidRDefault="0066465C">
      <w:r>
        <w:separator/>
      </w:r>
    </w:p>
  </w:endnote>
  <w:endnote w:type="continuationSeparator" w:id="0">
    <w:p w14:paraId="6CBAB2E4" w14:textId="77777777" w:rsidR="0066465C" w:rsidRDefault="00664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4A11C" w14:textId="3D4B0E1F" w:rsidR="000552D3" w:rsidRPr="00B36817" w:rsidRDefault="000552D3" w:rsidP="00B36817">
    <w:pPr>
      <w:pStyle w:val="Heading9"/>
      <w:suppressAutoHyphens w:val="0"/>
      <w:spacing w:before="120" w:after="0" w:line="240" w:lineRule="auto"/>
      <w:jc w:val="both"/>
    </w:pPr>
    <w:r w:rsidRPr="00A36623">
      <w:rPr>
        <w:rFonts w:ascii="Arial" w:hAnsi="Arial" w:cs="Arial"/>
        <w:b w:val="0"/>
        <w:noProof/>
        <w:sz w:val="16"/>
        <w:szCs w:val="16"/>
      </w:rPr>
      <w:t>W</w:t>
    </w:r>
    <w:r>
      <w:rPr>
        <w:rFonts w:ascii="Arial" w:hAnsi="Arial" w:cs="Arial"/>
        <w:b w:val="0"/>
        <w:noProof/>
        <w:sz w:val="16"/>
        <w:szCs w:val="16"/>
      </w:rPr>
      <w:t>HS41 -</w:t>
    </w:r>
    <w:r w:rsidRPr="00A36623">
      <w:rPr>
        <w:rFonts w:ascii="Arial" w:hAnsi="Arial" w:cs="Arial"/>
        <w:b w:val="0"/>
        <w:noProof/>
        <w:sz w:val="16"/>
        <w:szCs w:val="16"/>
      </w:rPr>
      <w:t xml:space="preserve"> </w:t>
    </w:r>
    <w:r w:rsidRPr="00A36623">
      <w:rPr>
        <w:rFonts w:ascii="Arial" w:hAnsi="Arial" w:cs="Arial"/>
        <w:b w:val="0"/>
        <w:spacing w:val="0"/>
        <w:sz w:val="16"/>
        <w:szCs w:val="16"/>
      </w:rPr>
      <w:t>Plant</w:t>
    </w:r>
    <w:r>
      <w:rPr>
        <w:rFonts w:ascii="Arial" w:hAnsi="Arial" w:cs="Arial"/>
        <w:b w:val="0"/>
        <w:spacing w:val="0"/>
        <w:sz w:val="16"/>
        <w:szCs w:val="16"/>
      </w:rPr>
      <w:t xml:space="preserve"> &amp; Equipment </w:t>
    </w:r>
    <w:r w:rsidRPr="00A36623">
      <w:rPr>
        <w:rFonts w:ascii="Arial" w:hAnsi="Arial" w:cs="Arial"/>
        <w:b w:val="0"/>
        <w:spacing w:val="0"/>
        <w:sz w:val="16"/>
        <w:szCs w:val="16"/>
      </w:rPr>
      <w:t>Risk Assessment</w:t>
    </w:r>
    <w:r>
      <w:rPr>
        <w:rFonts w:ascii="Arial" w:hAnsi="Arial" w:cs="Arial"/>
        <w:b w:val="0"/>
        <w:spacing w:val="0"/>
        <w:sz w:val="16"/>
        <w:szCs w:val="16"/>
      </w:rPr>
      <w:t xml:space="preserve">          </w:t>
    </w:r>
    <w:r w:rsidRPr="00A36623">
      <w:rPr>
        <w:rFonts w:ascii="Arial" w:hAnsi="Arial" w:cs="Arial"/>
        <w:b w:val="0"/>
        <w:spacing w:val="0"/>
        <w:sz w:val="16"/>
        <w:szCs w:val="16"/>
      </w:rPr>
      <w:t xml:space="preserve"> </w:t>
    </w:r>
    <w:r>
      <w:rPr>
        <w:rFonts w:ascii="Arial" w:hAnsi="Arial" w:cs="Arial"/>
        <w:b w:val="0"/>
        <w:spacing w:val="0"/>
        <w:sz w:val="16"/>
        <w:szCs w:val="16"/>
      </w:rPr>
      <w:t>Safety and Wellbeing</w:t>
    </w:r>
    <w:r>
      <w:rPr>
        <w:rFonts w:ascii="Arial" w:hAnsi="Arial" w:cs="Arial"/>
        <w:b w:val="0"/>
        <w:sz w:val="16"/>
        <w:szCs w:val="16"/>
      </w:rPr>
      <w:t xml:space="preserve">       </w:t>
    </w:r>
    <w:r w:rsidRPr="00A36623">
      <w:rPr>
        <w:rFonts w:ascii="Arial" w:hAnsi="Arial" w:cs="Arial"/>
        <w:b w:val="0"/>
        <w:sz w:val="16"/>
        <w:szCs w:val="16"/>
      </w:rPr>
      <w:t xml:space="preserve"> </w:t>
    </w:r>
    <w:r>
      <w:rPr>
        <w:rFonts w:ascii="Arial" w:hAnsi="Arial" w:cs="Arial"/>
        <w:b w:val="0"/>
        <w:sz w:val="16"/>
        <w:szCs w:val="16"/>
      </w:rPr>
      <w:t>V2.</w:t>
    </w:r>
    <w:r w:rsidR="00B419B2">
      <w:rPr>
        <w:rFonts w:ascii="Arial" w:hAnsi="Arial" w:cs="Arial"/>
        <w:b w:val="0"/>
        <w:sz w:val="16"/>
        <w:szCs w:val="16"/>
      </w:rPr>
      <w:t>2 December 2021</w:t>
    </w:r>
    <w:r w:rsidRPr="00A36623">
      <w:rPr>
        <w:rFonts w:ascii="Arial" w:hAnsi="Arial" w:cs="Arial"/>
        <w:b w:val="0"/>
        <w:sz w:val="16"/>
        <w:szCs w:val="16"/>
      </w:rPr>
      <w:t xml:space="preserve"> </w:t>
    </w:r>
    <w:r>
      <w:rPr>
        <w:rFonts w:ascii="Arial" w:hAnsi="Arial" w:cs="Arial"/>
        <w:b w:val="0"/>
        <w:sz w:val="16"/>
        <w:szCs w:val="16"/>
      </w:rPr>
      <w:t xml:space="preserve">            </w:t>
    </w:r>
    <w:r>
      <w:rPr>
        <w:rFonts w:ascii="Arial" w:hAnsi="Arial" w:cs="Arial"/>
        <w:b w:val="0"/>
        <w:sz w:val="16"/>
        <w:szCs w:val="16"/>
      </w:rPr>
      <w:tab/>
    </w:r>
    <w:r>
      <w:rPr>
        <w:rFonts w:ascii="Arial" w:hAnsi="Arial" w:cs="Arial"/>
        <w:b w:val="0"/>
        <w:sz w:val="16"/>
        <w:szCs w:val="16"/>
      </w:rPr>
      <w:tab/>
      <w:t xml:space="preserve">             </w:t>
    </w:r>
    <w:r w:rsidRPr="00A36623">
      <w:rPr>
        <w:rFonts w:ascii="Arial" w:hAnsi="Arial" w:cs="Arial"/>
        <w:b w:val="0"/>
        <w:sz w:val="16"/>
        <w:szCs w:val="16"/>
      </w:rPr>
      <w:t xml:space="preserve"> </w:t>
    </w:r>
    <w:r w:rsidRPr="00A36623">
      <w:rPr>
        <w:rFonts w:ascii="Arial" w:hAnsi="Arial" w:cs="Arial"/>
        <w:b w:val="0"/>
        <w:i/>
        <w:sz w:val="16"/>
        <w:szCs w:val="16"/>
      </w:rPr>
      <w:t xml:space="preserve">Page </w:t>
    </w:r>
    <w:r w:rsidRPr="00A36623">
      <w:rPr>
        <w:rFonts w:ascii="Arial" w:hAnsi="Arial" w:cs="Arial"/>
        <w:b w:val="0"/>
        <w:i/>
        <w:sz w:val="16"/>
        <w:szCs w:val="16"/>
      </w:rPr>
      <w:fldChar w:fldCharType="begin"/>
    </w:r>
    <w:r w:rsidRPr="00A36623">
      <w:rPr>
        <w:rFonts w:ascii="Arial" w:hAnsi="Arial" w:cs="Arial"/>
        <w:b w:val="0"/>
        <w:i/>
        <w:sz w:val="16"/>
        <w:szCs w:val="16"/>
      </w:rPr>
      <w:instrText xml:space="preserve"> PAGE   \* MERGEFORMAT </w:instrText>
    </w:r>
    <w:r w:rsidRPr="00A36623">
      <w:rPr>
        <w:rFonts w:ascii="Arial" w:hAnsi="Arial" w:cs="Arial"/>
        <w:b w:val="0"/>
        <w:i/>
        <w:sz w:val="16"/>
        <w:szCs w:val="16"/>
      </w:rPr>
      <w:fldChar w:fldCharType="separate"/>
    </w:r>
    <w:r>
      <w:rPr>
        <w:rFonts w:ascii="Arial" w:hAnsi="Arial" w:cs="Arial"/>
        <w:b w:val="0"/>
        <w:i/>
        <w:noProof/>
        <w:sz w:val="16"/>
        <w:szCs w:val="16"/>
      </w:rPr>
      <w:t>1</w:t>
    </w:r>
    <w:r w:rsidRPr="00A36623">
      <w:rPr>
        <w:rFonts w:ascii="Arial" w:hAnsi="Arial" w:cs="Arial"/>
        <w:b w:val="0"/>
        <w:i/>
        <w:sz w:val="16"/>
        <w:szCs w:val="16"/>
      </w:rPr>
      <w:fldChar w:fldCharType="end"/>
    </w:r>
    <w:r w:rsidRPr="00A36623">
      <w:rPr>
        <w:rFonts w:cs="Arial"/>
        <w:b w:val="0"/>
        <w:sz w:val="16"/>
        <w:szCs w:val="16"/>
      </w:rPr>
      <w:t xml:space="preserve">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8AF78" w14:textId="77777777" w:rsidR="000552D3" w:rsidRDefault="000552D3" w:rsidP="00A36623">
    <w:pPr>
      <w:pStyle w:val="Heading9"/>
      <w:suppressAutoHyphens w:val="0"/>
      <w:spacing w:before="120" w:after="0" w:line="240" w:lineRule="auto"/>
      <w:jc w:val="left"/>
    </w:pPr>
    <w:r w:rsidRPr="00A36623">
      <w:rPr>
        <w:rFonts w:ascii="Arial" w:hAnsi="Arial" w:cs="Arial"/>
        <w:b w:val="0"/>
        <w:noProof/>
        <w:sz w:val="16"/>
        <w:szCs w:val="16"/>
      </w:rPr>
      <w:t xml:space="preserve">OHSW41  </w:t>
    </w:r>
    <w:r w:rsidRPr="00A36623">
      <w:rPr>
        <w:rFonts w:ascii="Arial" w:hAnsi="Arial" w:cs="Arial"/>
        <w:b w:val="0"/>
        <w:spacing w:val="0"/>
        <w:sz w:val="16"/>
        <w:szCs w:val="16"/>
      </w:rPr>
      <w:t>Plant Hazard Identification &amp; Risk Assessment</w:t>
    </w:r>
    <w:r>
      <w:rPr>
        <w:rFonts w:ascii="Arial" w:hAnsi="Arial" w:cs="Arial"/>
        <w:b w:val="0"/>
        <w:spacing w:val="0"/>
        <w:sz w:val="16"/>
        <w:szCs w:val="16"/>
      </w:rPr>
      <w:t xml:space="preserve">          </w:t>
    </w:r>
    <w:r w:rsidRPr="00A36623">
      <w:rPr>
        <w:rFonts w:ascii="Arial" w:hAnsi="Arial" w:cs="Arial"/>
        <w:b w:val="0"/>
        <w:spacing w:val="0"/>
        <w:sz w:val="16"/>
        <w:szCs w:val="16"/>
      </w:rPr>
      <w:t xml:space="preserve"> </w:t>
    </w:r>
    <w:r w:rsidRPr="00A36623">
      <w:rPr>
        <w:rFonts w:ascii="Arial" w:hAnsi="Arial" w:cs="Arial"/>
        <w:b w:val="0"/>
        <w:sz w:val="16"/>
        <w:szCs w:val="16"/>
      </w:rPr>
      <w:t xml:space="preserve">OHSW &amp; IM Services               Reviewed January 2007       </w:t>
    </w:r>
    <w:r>
      <w:rPr>
        <w:rFonts w:ascii="Arial" w:hAnsi="Arial" w:cs="Arial"/>
        <w:b w:val="0"/>
        <w:sz w:val="16"/>
        <w:szCs w:val="16"/>
      </w:rPr>
      <w:t xml:space="preserve">              </w:t>
    </w:r>
    <w:r w:rsidRPr="00A36623">
      <w:rPr>
        <w:rFonts w:ascii="Arial" w:hAnsi="Arial" w:cs="Arial"/>
        <w:b w:val="0"/>
        <w:sz w:val="16"/>
        <w:szCs w:val="16"/>
      </w:rPr>
      <w:t xml:space="preserve"> </w:t>
    </w:r>
    <w:r w:rsidRPr="00A36623">
      <w:rPr>
        <w:rFonts w:ascii="Arial" w:hAnsi="Arial" w:cs="Arial"/>
        <w:b w:val="0"/>
        <w:i/>
        <w:sz w:val="16"/>
        <w:szCs w:val="16"/>
      </w:rPr>
      <w:t xml:space="preserve">Page </w:t>
    </w:r>
    <w:r w:rsidRPr="00A36623">
      <w:rPr>
        <w:rFonts w:ascii="Arial" w:hAnsi="Arial" w:cs="Arial"/>
        <w:b w:val="0"/>
        <w:i/>
        <w:sz w:val="16"/>
        <w:szCs w:val="16"/>
      </w:rPr>
      <w:fldChar w:fldCharType="begin"/>
    </w:r>
    <w:r w:rsidRPr="00A36623">
      <w:rPr>
        <w:rFonts w:ascii="Arial" w:hAnsi="Arial" w:cs="Arial"/>
        <w:b w:val="0"/>
        <w:i/>
        <w:sz w:val="16"/>
        <w:szCs w:val="16"/>
      </w:rPr>
      <w:instrText xml:space="preserve"> PAGE   \* MERGEFORMAT </w:instrText>
    </w:r>
    <w:r w:rsidRPr="00A36623">
      <w:rPr>
        <w:rFonts w:ascii="Arial" w:hAnsi="Arial" w:cs="Arial"/>
        <w:b w:val="0"/>
        <w:i/>
        <w:sz w:val="16"/>
        <w:szCs w:val="16"/>
      </w:rPr>
      <w:fldChar w:fldCharType="separate"/>
    </w:r>
    <w:r>
      <w:rPr>
        <w:rFonts w:ascii="Arial" w:hAnsi="Arial" w:cs="Arial"/>
        <w:b w:val="0"/>
        <w:i/>
        <w:noProof/>
        <w:sz w:val="16"/>
        <w:szCs w:val="16"/>
      </w:rPr>
      <w:t>1</w:t>
    </w:r>
    <w:r w:rsidRPr="00A36623">
      <w:rPr>
        <w:rFonts w:ascii="Arial" w:hAnsi="Arial" w:cs="Arial"/>
        <w:b w:val="0"/>
        <w:i/>
        <w:sz w:val="16"/>
        <w:szCs w:val="16"/>
      </w:rPr>
      <w:fldChar w:fldCharType="end"/>
    </w:r>
    <w:r w:rsidRPr="00A36623">
      <w:rPr>
        <w:rFonts w:ascii="Arial" w:hAnsi="Arial" w:cs="Arial"/>
        <w:b w:val="0"/>
        <w:i/>
        <w:sz w:val="16"/>
        <w:szCs w:val="16"/>
      </w:rPr>
      <w:t xml:space="preserve"> of </w:t>
    </w:r>
    <w:r w:rsidRPr="00A36623">
      <w:rPr>
        <w:rFonts w:ascii="Arial" w:hAnsi="Arial" w:cs="Arial"/>
        <w:b w:val="0"/>
        <w:i/>
        <w:sz w:val="16"/>
        <w:szCs w:val="16"/>
      </w:rPr>
      <w:fldChar w:fldCharType="begin"/>
    </w:r>
    <w:r w:rsidRPr="00A36623">
      <w:rPr>
        <w:rFonts w:ascii="Arial" w:hAnsi="Arial" w:cs="Arial"/>
        <w:b w:val="0"/>
        <w:i/>
        <w:sz w:val="16"/>
        <w:szCs w:val="16"/>
      </w:rPr>
      <w:instrText xml:space="preserve"> PAGE   \* MERGEFORMAT </w:instrText>
    </w:r>
    <w:r w:rsidRPr="00A36623">
      <w:rPr>
        <w:rFonts w:ascii="Arial" w:hAnsi="Arial" w:cs="Arial"/>
        <w:b w:val="0"/>
        <w:i/>
        <w:sz w:val="16"/>
        <w:szCs w:val="16"/>
      </w:rPr>
      <w:fldChar w:fldCharType="separate"/>
    </w:r>
    <w:r>
      <w:rPr>
        <w:rFonts w:ascii="Arial" w:hAnsi="Arial" w:cs="Arial"/>
        <w:b w:val="0"/>
        <w:i/>
        <w:noProof/>
        <w:sz w:val="16"/>
        <w:szCs w:val="16"/>
      </w:rPr>
      <w:t>1</w:t>
    </w:r>
    <w:r w:rsidRPr="00A36623">
      <w:rPr>
        <w:rFonts w:ascii="Arial" w:hAnsi="Arial" w:cs="Arial"/>
        <w:b w:val="0"/>
        <w:i/>
        <w:sz w:val="16"/>
        <w:szCs w:val="16"/>
      </w:rPr>
      <w:fldChar w:fldCharType="end"/>
    </w:r>
    <w:r w:rsidRPr="00A36623">
      <w:rPr>
        <w:rFonts w:cs="Arial"/>
        <w:b w:val="0"/>
        <w:sz w:val="16"/>
        <w:szCs w:val="16"/>
      </w:rPr>
      <w:t xml:space="preserve">           </w:t>
    </w:r>
  </w:p>
  <w:p w14:paraId="2A80643D" w14:textId="77777777" w:rsidR="000552D3" w:rsidRDefault="000552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A27D2" w14:textId="77777777" w:rsidR="0066465C" w:rsidRDefault="0066465C">
      <w:r>
        <w:separator/>
      </w:r>
    </w:p>
  </w:footnote>
  <w:footnote w:type="continuationSeparator" w:id="0">
    <w:p w14:paraId="6FB97735" w14:textId="77777777" w:rsidR="0066465C" w:rsidRDefault="0066465C">
      <w:r>
        <w:continuationSeparator/>
      </w:r>
    </w:p>
  </w:footnote>
  <w:footnote w:id="1">
    <w:p w14:paraId="0B11726B" w14:textId="77777777" w:rsidR="000552D3" w:rsidRPr="00F00E0D" w:rsidRDefault="000552D3">
      <w:pPr>
        <w:pStyle w:val="FootnoteText"/>
        <w:rPr>
          <w:sz w:val="18"/>
          <w:szCs w:val="18"/>
          <w:lang w:val="en-AU"/>
        </w:rPr>
      </w:pPr>
      <w:r w:rsidRPr="00F00E0D">
        <w:rPr>
          <w:rStyle w:val="FootnoteReference"/>
          <w:sz w:val="18"/>
          <w:szCs w:val="18"/>
        </w:rPr>
        <w:footnoteRef/>
      </w:r>
      <w:r w:rsidRPr="00F00E0D">
        <w:rPr>
          <w:sz w:val="18"/>
          <w:szCs w:val="18"/>
        </w:rPr>
        <w:t xml:space="preserve"> </w:t>
      </w:r>
      <w:r w:rsidRPr="00F00E0D">
        <w:rPr>
          <w:sz w:val="18"/>
          <w:szCs w:val="18"/>
          <w:lang w:val="en-AU"/>
        </w:rPr>
        <w:t xml:space="preserve">For a list of technical standards refer to Appendix C of </w:t>
      </w:r>
      <w:r w:rsidRPr="00395042">
        <w:rPr>
          <w:i/>
          <w:sz w:val="18"/>
          <w:szCs w:val="18"/>
          <w:lang w:val="en-AU"/>
        </w:rPr>
        <w:t>Managing Risks of Plant in the Workplace</w:t>
      </w:r>
    </w:p>
  </w:footnote>
  <w:footnote w:id="2">
    <w:p w14:paraId="375F1DA8" w14:textId="77777777" w:rsidR="000552D3" w:rsidRPr="00F00E0D" w:rsidRDefault="000552D3">
      <w:pPr>
        <w:pStyle w:val="FootnoteText"/>
        <w:rPr>
          <w:sz w:val="18"/>
          <w:szCs w:val="18"/>
          <w:lang w:val="en-AU"/>
        </w:rPr>
      </w:pPr>
      <w:r w:rsidRPr="00F00E0D">
        <w:rPr>
          <w:rStyle w:val="FootnoteReference"/>
          <w:sz w:val="18"/>
          <w:szCs w:val="18"/>
        </w:rPr>
        <w:footnoteRef/>
      </w:r>
      <w:r w:rsidRPr="00F00E0D">
        <w:rPr>
          <w:sz w:val="18"/>
          <w:szCs w:val="18"/>
        </w:rPr>
        <w:t xml:space="preserve"> </w:t>
      </w:r>
      <w:r w:rsidRPr="00F00E0D">
        <w:rPr>
          <w:sz w:val="18"/>
          <w:szCs w:val="18"/>
          <w:lang w:val="en-AU"/>
        </w:rPr>
        <w:t>Additional obligations apply for designing, manufacturing, importing, supplying, installing, constructing or commissioning plant.</w:t>
      </w:r>
    </w:p>
  </w:footnote>
  <w:footnote w:id="3">
    <w:p w14:paraId="57018501" w14:textId="77777777" w:rsidR="000552D3" w:rsidRPr="006251E7" w:rsidRDefault="000552D3">
      <w:pPr>
        <w:pStyle w:val="FootnoteText"/>
        <w:rPr>
          <w:lang w:val="en-AU"/>
        </w:rPr>
      </w:pPr>
      <w:r w:rsidRPr="00F00E0D">
        <w:rPr>
          <w:rStyle w:val="FootnoteReference"/>
          <w:sz w:val="18"/>
          <w:szCs w:val="18"/>
        </w:rPr>
        <w:footnoteRef/>
      </w:r>
      <w:r w:rsidRPr="00F00E0D">
        <w:rPr>
          <w:sz w:val="18"/>
          <w:szCs w:val="18"/>
        </w:rPr>
        <w:t xml:space="preserve"> </w:t>
      </w:r>
      <w:r w:rsidRPr="00F00E0D">
        <w:rPr>
          <w:sz w:val="18"/>
          <w:szCs w:val="18"/>
          <w:lang w:val="en-AU"/>
        </w:rPr>
        <w:t xml:space="preserve">See also Appendix A (second page) of </w:t>
      </w:r>
      <w:r w:rsidRPr="00395042">
        <w:rPr>
          <w:i/>
          <w:sz w:val="18"/>
          <w:szCs w:val="18"/>
          <w:lang w:val="en-AU"/>
        </w:rPr>
        <w:t>Managing Risks of Plant in the Workplace</w:t>
      </w:r>
      <w:r w:rsidRPr="00F00E0D">
        <w:rPr>
          <w:sz w:val="18"/>
          <w:szCs w:val="18"/>
          <w:lang w:val="en-AU"/>
        </w:rPr>
        <w:t>.</w:t>
      </w:r>
    </w:p>
  </w:footnote>
  <w:footnote w:id="4">
    <w:p w14:paraId="7058626F" w14:textId="77777777" w:rsidR="000552D3" w:rsidRPr="00325AFC" w:rsidRDefault="000552D3">
      <w:pPr>
        <w:pStyle w:val="FootnoteText"/>
        <w:rPr>
          <w:lang w:val="en-AU"/>
        </w:rPr>
      </w:pPr>
      <w:r w:rsidRPr="00325AFC">
        <w:rPr>
          <w:rStyle w:val="FootnoteReference"/>
          <w:sz w:val="18"/>
        </w:rPr>
        <w:footnoteRef/>
      </w:r>
      <w:r w:rsidRPr="00325AFC">
        <w:rPr>
          <w:sz w:val="18"/>
        </w:rPr>
        <w:t xml:space="preserve"> </w:t>
      </w:r>
      <w:r w:rsidRPr="00325AFC">
        <w:rPr>
          <w:sz w:val="18"/>
          <w:lang w:val="en-AU"/>
        </w:rPr>
        <w:t xml:space="preserve">See also Appendix B, Hazard Checklist, of </w:t>
      </w:r>
      <w:r w:rsidRPr="008108C5">
        <w:rPr>
          <w:i/>
          <w:sz w:val="18"/>
          <w:lang w:val="en-AU"/>
        </w:rPr>
        <w:t>Managing the Risks of Plant in the Workplace</w:t>
      </w:r>
      <w:r w:rsidRPr="00325AFC">
        <w:rPr>
          <w:sz w:val="18"/>
          <w:lang w:val="en-AU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8E286B"/>
    <w:multiLevelType w:val="hybridMultilevel"/>
    <w:tmpl w:val="8534B8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D6405"/>
    <w:multiLevelType w:val="hybridMultilevel"/>
    <w:tmpl w:val="5F9080CC"/>
    <w:lvl w:ilvl="0" w:tplc="8A066F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D337D0"/>
    <w:multiLevelType w:val="hybridMultilevel"/>
    <w:tmpl w:val="B1965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03884"/>
    <w:multiLevelType w:val="hybridMultilevel"/>
    <w:tmpl w:val="AA66C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DMyMTQ0sDA2MDRX0lEKTi0uzszPAykwqgUAvyPnhSwAAAA="/>
  </w:docVars>
  <w:rsids>
    <w:rsidRoot w:val="00154902"/>
    <w:rsid w:val="00025968"/>
    <w:rsid w:val="00052DE7"/>
    <w:rsid w:val="00054431"/>
    <w:rsid w:val="000552D3"/>
    <w:rsid w:val="000865B5"/>
    <w:rsid w:val="00090FA2"/>
    <w:rsid w:val="00093210"/>
    <w:rsid w:val="000A0239"/>
    <w:rsid w:val="000B15DC"/>
    <w:rsid w:val="000D251B"/>
    <w:rsid w:val="000D5599"/>
    <w:rsid w:val="000F7DA3"/>
    <w:rsid w:val="00101641"/>
    <w:rsid w:val="00120E9E"/>
    <w:rsid w:val="001274F9"/>
    <w:rsid w:val="00141330"/>
    <w:rsid w:val="001470EC"/>
    <w:rsid w:val="00150A28"/>
    <w:rsid w:val="00154902"/>
    <w:rsid w:val="00155047"/>
    <w:rsid w:val="00164DD3"/>
    <w:rsid w:val="001766C8"/>
    <w:rsid w:val="001834F6"/>
    <w:rsid w:val="001D00C1"/>
    <w:rsid w:val="001D35BE"/>
    <w:rsid w:val="001D466B"/>
    <w:rsid w:val="001D5923"/>
    <w:rsid w:val="001E7C9B"/>
    <w:rsid w:val="001F23DF"/>
    <w:rsid w:val="001F6471"/>
    <w:rsid w:val="002254D8"/>
    <w:rsid w:val="002400EF"/>
    <w:rsid w:val="002405B5"/>
    <w:rsid w:val="002A0AE3"/>
    <w:rsid w:val="002A4CC8"/>
    <w:rsid w:val="002B5560"/>
    <w:rsid w:val="002C2174"/>
    <w:rsid w:val="002D1E6B"/>
    <w:rsid w:val="002F03EA"/>
    <w:rsid w:val="00315E3D"/>
    <w:rsid w:val="00325AFC"/>
    <w:rsid w:val="00332561"/>
    <w:rsid w:val="003346EF"/>
    <w:rsid w:val="0033477A"/>
    <w:rsid w:val="00337892"/>
    <w:rsid w:val="0034342B"/>
    <w:rsid w:val="0034733B"/>
    <w:rsid w:val="003511D7"/>
    <w:rsid w:val="00352AE9"/>
    <w:rsid w:val="00374DDD"/>
    <w:rsid w:val="00393EC8"/>
    <w:rsid w:val="00395042"/>
    <w:rsid w:val="003C5774"/>
    <w:rsid w:val="003E1C30"/>
    <w:rsid w:val="003E3114"/>
    <w:rsid w:val="003F55DF"/>
    <w:rsid w:val="003F61AF"/>
    <w:rsid w:val="0041062D"/>
    <w:rsid w:val="004149F8"/>
    <w:rsid w:val="00423A69"/>
    <w:rsid w:val="00464249"/>
    <w:rsid w:val="004807D7"/>
    <w:rsid w:val="004A3785"/>
    <w:rsid w:val="004B07F5"/>
    <w:rsid w:val="004D0E3B"/>
    <w:rsid w:val="004E68F8"/>
    <w:rsid w:val="004F5A65"/>
    <w:rsid w:val="00500EB0"/>
    <w:rsid w:val="00531169"/>
    <w:rsid w:val="005527E0"/>
    <w:rsid w:val="00560F68"/>
    <w:rsid w:val="005829FC"/>
    <w:rsid w:val="005A759B"/>
    <w:rsid w:val="005C1591"/>
    <w:rsid w:val="005C37AE"/>
    <w:rsid w:val="005C4C66"/>
    <w:rsid w:val="005E5EF4"/>
    <w:rsid w:val="005F5F50"/>
    <w:rsid w:val="00607E66"/>
    <w:rsid w:val="006251E7"/>
    <w:rsid w:val="006306E2"/>
    <w:rsid w:val="0065494A"/>
    <w:rsid w:val="00654E0A"/>
    <w:rsid w:val="006557C7"/>
    <w:rsid w:val="00661689"/>
    <w:rsid w:val="0066465C"/>
    <w:rsid w:val="00676463"/>
    <w:rsid w:val="00693BBA"/>
    <w:rsid w:val="00693F48"/>
    <w:rsid w:val="006A1D4B"/>
    <w:rsid w:val="006B68EF"/>
    <w:rsid w:val="006C1F7C"/>
    <w:rsid w:val="006E155C"/>
    <w:rsid w:val="007042D9"/>
    <w:rsid w:val="007178A8"/>
    <w:rsid w:val="00721CD5"/>
    <w:rsid w:val="00733446"/>
    <w:rsid w:val="00733BE3"/>
    <w:rsid w:val="007371C4"/>
    <w:rsid w:val="00740BE6"/>
    <w:rsid w:val="0074383F"/>
    <w:rsid w:val="00750B9B"/>
    <w:rsid w:val="00752BEC"/>
    <w:rsid w:val="00753568"/>
    <w:rsid w:val="00784113"/>
    <w:rsid w:val="007C7A3A"/>
    <w:rsid w:val="007D1F99"/>
    <w:rsid w:val="007F455E"/>
    <w:rsid w:val="008108C5"/>
    <w:rsid w:val="00813ECF"/>
    <w:rsid w:val="00864E02"/>
    <w:rsid w:val="00867E89"/>
    <w:rsid w:val="00881CF4"/>
    <w:rsid w:val="008A0932"/>
    <w:rsid w:val="008B0471"/>
    <w:rsid w:val="008B08DB"/>
    <w:rsid w:val="008B09CA"/>
    <w:rsid w:val="008E2CFA"/>
    <w:rsid w:val="00907705"/>
    <w:rsid w:val="00953745"/>
    <w:rsid w:val="00963EFE"/>
    <w:rsid w:val="00970BD4"/>
    <w:rsid w:val="00970E8F"/>
    <w:rsid w:val="0097264C"/>
    <w:rsid w:val="00982FDF"/>
    <w:rsid w:val="009A1F92"/>
    <w:rsid w:val="009B0D66"/>
    <w:rsid w:val="009C64C8"/>
    <w:rsid w:val="009F2D85"/>
    <w:rsid w:val="00A175D7"/>
    <w:rsid w:val="00A309C1"/>
    <w:rsid w:val="00A36623"/>
    <w:rsid w:val="00A45753"/>
    <w:rsid w:val="00A50A0D"/>
    <w:rsid w:val="00A57074"/>
    <w:rsid w:val="00A67E2A"/>
    <w:rsid w:val="00A81CDF"/>
    <w:rsid w:val="00A862C6"/>
    <w:rsid w:val="00A92D88"/>
    <w:rsid w:val="00A93775"/>
    <w:rsid w:val="00AB750E"/>
    <w:rsid w:val="00AD3752"/>
    <w:rsid w:val="00AF1DA1"/>
    <w:rsid w:val="00AF2CCE"/>
    <w:rsid w:val="00B05FD2"/>
    <w:rsid w:val="00B36817"/>
    <w:rsid w:val="00B419B2"/>
    <w:rsid w:val="00B60796"/>
    <w:rsid w:val="00BA07A6"/>
    <w:rsid w:val="00BB494E"/>
    <w:rsid w:val="00BB4AEE"/>
    <w:rsid w:val="00BB7F98"/>
    <w:rsid w:val="00BC2C02"/>
    <w:rsid w:val="00BF0C7C"/>
    <w:rsid w:val="00BF6F23"/>
    <w:rsid w:val="00C02CDE"/>
    <w:rsid w:val="00C23A06"/>
    <w:rsid w:val="00C321B8"/>
    <w:rsid w:val="00C34688"/>
    <w:rsid w:val="00C55C46"/>
    <w:rsid w:val="00C672A4"/>
    <w:rsid w:val="00C70504"/>
    <w:rsid w:val="00C753A4"/>
    <w:rsid w:val="00C75CA6"/>
    <w:rsid w:val="00C76BD8"/>
    <w:rsid w:val="00C82004"/>
    <w:rsid w:val="00C83B95"/>
    <w:rsid w:val="00C95F3D"/>
    <w:rsid w:val="00CA5ADC"/>
    <w:rsid w:val="00CA79A3"/>
    <w:rsid w:val="00CC0FDB"/>
    <w:rsid w:val="00CC56C2"/>
    <w:rsid w:val="00CE1671"/>
    <w:rsid w:val="00CE7B95"/>
    <w:rsid w:val="00CF291F"/>
    <w:rsid w:val="00D01A01"/>
    <w:rsid w:val="00D35332"/>
    <w:rsid w:val="00D45820"/>
    <w:rsid w:val="00D83AFE"/>
    <w:rsid w:val="00D87280"/>
    <w:rsid w:val="00D9003B"/>
    <w:rsid w:val="00D91538"/>
    <w:rsid w:val="00D9336C"/>
    <w:rsid w:val="00DA6DFF"/>
    <w:rsid w:val="00DB562A"/>
    <w:rsid w:val="00DB6B65"/>
    <w:rsid w:val="00DC5E2B"/>
    <w:rsid w:val="00DD6EB0"/>
    <w:rsid w:val="00DF1B44"/>
    <w:rsid w:val="00E077C3"/>
    <w:rsid w:val="00E078DB"/>
    <w:rsid w:val="00E14958"/>
    <w:rsid w:val="00E52D23"/>
    <w:rsid w:val="00E8044A"/>
    <w:rsid w:val="00E8320B"/>
    <w:rsid w:val="00E908F3"/>
    <w:rsid w:val="00EB3960"/>
    <w:rsid w:val="00EB6F41"/>
    <w:rsid w:val="00EC17BF"/>
    <w:rsid w:val="00EE3134"/>
    <w:rsid w:val="00F00E0D"/>
    <w:rsid w:val="00F168AB"/>
    <w:rsid w:val="00F245BF"/>
    <w:rsid w:val="00F405D3"/>
    <w:rsid w:val="00F7127C"/>
    <w:rsid w:val="00F8473F"/>
    <w:rsid w:val="00F849A2"/>
    <w:rsid w:val="00F921E0"/>
    <w:rsid w:val="00F97A8B"/>
    <w:rsid w:val="00FA22BE"/>
    <w:rsid w:val="00FB6E82"/>
    <w:rsid w:val="00FD2AED"/>
    <w:rsid w:val="00FD512E"/>
    <w:rsid w:val="00FE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095765F"/>
  <w15:docId w15:val="{95691468-B28A-470A-BA04-22B6C2393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291F"/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721CD5"/>
    <w:pPr>
      <w:keepNext/>
      <w:spacing w:before="240" w:after="60"/>
      <w:outlineLvl w:val="0"/>
    </w:pPr>
    <w:rPr>
      <w:b/>
      <w:kern w:val="28"/>
      <w:sz w:val="28"/>
      <w:lang w:val="en-GB"/>
    </w:rPr>
  </w:style>
  <w:style w:type="paragraph" w:styleId="Heading3">
    <w:name w:val="heading 3"/>
    <w:basedOn w:val="Normal"/>
    <w:next w:val="Normal"/>
    <w:qFormat/>
    <w:rsid w:val="00721CD5"/>
    <w:pPr>
      <w:keepNext/>
      <w:spacing w:before="240" w:after="60"/>
      <w:outlineLvl w:val="2"/>
    </w:pPr>
    <w:rPr>
      <w:b/>
      <w:lang w:val="en-GB"/>
    </w:rPr>
  </w:style>
  <w:style w:type="paragraph" w:styleId="Heading7">
    <w:name w:val="heading 7"/>
    <w:basedOn w:val="Normal"/>
    <w:next w:val="Normal"/>
    <w:qFormat/>
    <w:rsid w:val="00721CD5"/>
    <w:pPr>
      <w:keepNext/>
      <w:suppressAutoHyphens/>
      <w:spacing w:line="300" w:lineRule="atLeast"/>
      <w:ind w:left="709" w:hanging="709"/>
      <w:jc w:val="center"/>
      <w:outlineLvl w:val="6"/>
    </w:pPr>
    <w:rPr>
      <w:rFonts w:ascii="Times New Roman" w:hAnsi="Times New Roman"/>
      <w:b/>
      <w:spacing w:val="-3"/>
      <w:sz w:val="36"/>
      <w:lang w:val="en-AU"/>
    </w:rPr>
  </w:style>
  <w:style w:type="paragraph" w:styleId="Heading9">
    <w:name w:val="heading 9"/>
    <w:basedOn w:val="Normal"/>
    <w:next w:val="Normal"/>
    <w:qFormat/>
    <w:rsid w:val="00721CD5"/>
    <w:pPr>
      <w:keepNext/>
      <w:suppressAutoHyphens/>
      <w:spacing w:before="40" w:after="40" w:line="300" w:lineRule="atLeast"/>
      <w:jc w:val="center"/>
      <w:outlineLvl w:val="8"/>
    </w:pPr>
    <w:rPr>
      <w:rFonts w:ascii="Times New Roman" w:hAnsi="Times New Roman"/>
      <w:b/>
      <w:spacing w:val="-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toc,9"/>
    <w:basedOn w:val="Normal"/>
    <w:rsid w:val="00CF29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F291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F29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753A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semiHidden/>
    <w:rsid w:val="00721CD5"/>
    <w:pPr>
      <w:tabs>
        <w:tab w:val="right" w:pos="9353"/>
      </w:tabs>
      <w:spacing w:before="360"/>
    </w:pPr>
    <w:rPr>
      <w:b/>
      <w:caps/>
      <w:lang w:val="en-GB"/>
    </w:rPr>
  </w:style>
  <w:style w:type="paragraph" w:styleId="FootnoteText">
    <w:name w:val="footnote text"/>
    <w:basedOn w:val="Normal"/>
    <w:link w:val="FootnoteTextChar"/>
    <w:rsid w:val="00BB494E"/>
  </w:style>
  <w:style w:type="character" w:customStyle="1" w:styleId="FootnoteTextChar">
    <w:name w:val="Footnote Text Char"/>
    <w:basedOn w:val="DefaultParagraphFont"/>
    <w:link w:val="FootnoteText"/>
    <w:rsid w:val="00BB494E"/>
    <w:rPr>
      <w:rFonts w:ascii="Arial" w:hAnsi="Arial"/>
      <w:lang w:val="en-US" w:eastAsia="en-US"/>
    </w:rPr>
  </w:style>
  <w:style w:type="character" w:styleId="FootnoteReference">
    <w:name w:val="footnote reference"/>
    <w:basedOn w:val="DefaultParagraphFont"/>
    <w:rsid w:val="00BB494E"/>
    <w:rPr>
      <w:vertAlign w:val="superscript"/>
    </w:rPr>
  </w:style>
  <w:style w:type="paragraph" w:styleId="ListParagraph">
    <w:name w:val="List Paragraph"/>
    <w:basedOn w:val="Normal"/>
    <w:uiPriority w:val="34"/>
    <w:qFormat/>
    <w:rsid w:val="00625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0A28"/>
    <w:rPr>
      <w:rFonts w:ascii="Arial" w:hAnsi="Arial" w:cs="Arial" w:hint="default"/>
      <w:strike w:val="0"/>
      <w:dstrike w:val="0"/>
      <w:color w:val="003399"/>
      <w:u w:val="none"/>
      <w:effect w:val="none"/>
      <w:shd w:val="clear" w:color="auto" w:fill="auto"/>
    </w:rPr>
  </w:style>
  <w:style w:type="character" w:styleId="FollowedHyperlink">
    <w:name w:val="FollowedHyperlink"/>
    <w:basedOn w:val="DefaultParagraphFont"/>
    <w:rsid w:val="001E7C9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01A01"/>
    <w:rPr>
      <w:color w:val="808080"/>
    </w:rPr>
  </w:style>
  <w:style w:type="character" w:customStyle="1" w:styleId="Style1">
    <w:name w:val="Style1"/>
    <w:basedOn w:val="DefaultParagraphFont"/>
    <w:uiPriority w:val="1"/>
    <w:rsid w:val="00120E9E"/>
  </w:style>
  <w:style w:type="character" w:customStyle="1" w:styleId="likely">
    <w:name w:val="likely"/>
    <w:basedOn w:val="DefaultParagraphFont"/>
    <w:uiPriority w:val="1"/>
    <w:rsid w:val="00423A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.unisa.edu.au/staff/ptc/safety-and-wellbeing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echstreet.com/sa?_bt=353035286355&amp;_bk=%2Baustralian+%2Bstandards&amp;_bm=b&amp;_bn=g&amp;_bg=72582871578&amp;gclid=EAIaIQobChMI66DD643E6AIVlxmPCh0xMwHDEAAYAiAAEgJKwvD_BwE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www.saiglobal.com/online/autologin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fework.sa.gov.au/law-compliance/laws-regulations/codes-practice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EDFAF11F26C41D8B715EC83CB45D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13933-ADDB-4AAE-AFD8-64B1D47203B7}"/>
      </w:docPartPr>
      <w:docPartBody>
        <w:p w:rsidR="00A15D51" w:rsidRDefault="00967D81" w:rsidP="00967D81">
          <w:pPr>
            <w:pStyle w:val="4EDFAF11F26C41D8B715EC83CB45D7C41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09625BE046374C9C85178E3547802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20EF9-0A8B-469E-9DAE-A9812FF07BCC}"/>
      </w:docPartPr>
      <w:docPartBody>
        <w:p w:rsidR="00A15D51" w:rsidRDefault="00967D81" w:rsidP="00967D81">
          <w:pPr>
            <w:pStyle w:val="09625BE046374C9C85178E35478026C4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F4C1C72674F74EC89AE88871AE32A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DE15F-DC02-48AE-8A62-4EB32CE574C7}"/>
      </w:docPartPr>
      <w:docPartBody>
        <w:p w:rsidR="00A15D51" w:rsidRDefault="00967D81" w:rsidP="00967D81">
          <w:pPr>
            <w:pStyle w:val="F4C1C72674F74EC89AE88871AE32AA581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AC282DE53BDD4F819A264559B9746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2768A-CEA6-4A47-A07B-1783B85D23CE}"/>
      </w:docPartPr>
      <w:docPartBody>
        <w:p w:rsidR="00A15D51" w:rsidRDefault="00967D81" w:rsidP="00967D81">
          <w:pPr>
            <w:pStyle w:val="AC282DE53BDD4F819A264559B974612C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D8708EE3405F4D7BAF708FD9BF426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E6B0D-72D9-4A98-BD7F-D9B752D69815}"/>
      </w:docPartPr>
      <w:docPartBody>
        <w:p w:rsidR="00A15D51" w:rsidRDefault="00967D81" w:rsidP="00967D81">
          <w:pPr>
            <w:pStyle w:val="D8708EE3405F4D7BAF708FD9BF4262C1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129AE4F85EA7413BA56F1999B5CEC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B9BF7-C9E0-4495-96B7-6716A6A1CFE1}"/>
      </w:docPartPr>
      <w:docPartBody>
        <w:p w:rsidR="00A15D51" w:rsidRDefault="00967D81" w:rsidP="00967D81">
          <w:pPr>
            <w:pStyle w:val="129AE4F85EA7413BA56F1999B5CEC937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E620FDD360EA40798EC54A1E9E783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A56BB-09D5-4B11-8C7A-F46CCA44584D}"/>
      </w:docPartPr>
      <w:docPartBody>
        <w:p w:rsidR="00A15D51" w:rsidRDefault="00967D81" w:rsidP="00967D81">
          <w:pPr>
            <w:pStyle w:val="E620FDD360EA40798EC54A1E9E78357F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023A3B38F0E243B9A7B45EB3F8C4A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DA0F9-30BD-4B3E-A656-96B1F9B672C8}"/>
      </w:docPartPr>
      <w:docPartBody>
        <w:p w:rsidR="00A15D51" w:rsidRDefault="00967D81" w:rsidP="00967D81">
          <w:pPr>
            <w:pStyle w:val="023A3B38F0E243B9A7B45EB3F8C4A15C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C120EA792BBB4927A405236CF438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F36C5-49A6-4DE7-B843-BC4A0105B44B}"/>
      </w:docPartPr>
      <w:docPartBody>
        <w:p w:rsidR="00A15D51" w:rsidRDefault="00967D81" w:rsidP="00967D81">
          <w:pPr>
            <w:pStyle w:val="C120EA792BBB4927A405236CF4387F90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2F7833F4241D43A192B9961F23078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C718B-DB1A-4AFE-BF9A-9C8528715F12}"/>
      </w:docPartPr>
      <w:docPartBody>
        <w:p w:rsidR="00A15D51" w:rsidRDefault="00967D81" w:rsidP="00967D81">
          <w:pPr>
            <w:pStyle w:val="2F7833F4241D43A192B9961F23078230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005BADA92DEC49FB8EB08F88FD106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7B16F-5875-40AD-AE2D-E3AED7A056BE}"/>
      </w:docPartPr>
      <w:docPartBody>
        <w:p w:rsidR="00A15D51" w:rsidRDefault="00967D81" w:rsidP="00967D81">
          <w:pPr>
            <w:pStyle w:val="005BADA92DEC49FB8EB08F88FD1067CE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CB990D8AF1F34D3DAC249E087699E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2F616-E5E7-4DBC-A2F6-4A3B1002D335}"/>
      </w:docPartPr>
      <w:docPartBody>
        <w:p w:rsidR="00A15D51" w:rsidRDefault="00967D81" w:rsidP="00967D81">
          <w:pPr>
            <w:pStyle w:val="CB990D8AF1F34D3DAC249E087699ED5D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4644ADA72F13402EBA62E4E4FF2E9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0A77C-B451-4563-AE42-388ACD5595F7}"/>
      </w:docPartPr>
      <w:docPartBody>
        <w:p w:rsidR="00A15D51" w:rsidRDefault="00967D81" w:rsidP="00967D81">
          <w:pPr>
            <w:pStyle w:val="4644ADA72F13402EBA62E4E4FF2E975C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54A136D0C2174D948F1518079C9E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5228A-7BC9-47E5-A8F1-17F47E19BECE}"/>
      </w:docPartPr>
      <w:docPartBody>
        <w:p w:rsidR="00A15D51" w:rsidRDefault="00967D81" w:rsidP="00967D81">
          <w:pPr>
            <w:pStyle w:val="54A136D0C2174D948F1518079C9E4A38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1C0508B6537C4708A6F0A7D24A97D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1F3A7-1600-4B45-A0AA-0C2C5F295BFB}"/>
      </w:docPartPr>
      <w:docPartBody>
        <w:p w:rsidR="00A15D51" w:rsidRDefault="00967D81" w:rsidP="00967D81">
          <w:pPr>
            <w:pStyle w:val="1C0508B6537C4708A6F0A7D24A97D907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E6AECD2D9C1E4B03A2AC05E2146C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845F0-99B5-48E6-B32B-1E0EEF5D85F7}"/>
      </w:docPartPr>
      <w:docPartBody>
        <w:p w:rsidR="00A15D51" w:rsidRDefault="00967D81" w:rsidP="00967D81">
          <w:pPr>
            <w:pStyle w:val="E6AECD2D9C1E4B03A2AC05E2146CD4D0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6CEA2624C1A54860AE1A7ABE5416F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D7B52-5C6B-4F9F-B2BF-CF82C4CFA3DD}"/>
      </w:docPartPr>
      <w:docPartBody>
        <w:p w:rsidR="00A15D51" w:rsidRDefault="00967D81" w:rsidP="00967D81">
          <w:pPr>
            <w:pStyle w:val="6CEA2624C1A54860AE1A7ABE5416FBC0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4E649246D8B244E2B410BAA3CC2A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45B7D-327D-4F73-B559-495C99ACD985}"/>
      </w:docPartPr>
      <w:docPartBody>
        <w:p w:rsidR="00A15D51" w:rsidRDefault="00967D81" w:rsidP="00967D81">
          <w:pPr>
            <w:pStyle w:val="4E649246D8B244E2B410BAA3CC2A0AC2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1662CEFDB529405D94ED9374DD515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49C8B-3ABE-4DE7-B1E9-F1C12929D89E}"/>
      </w:docPartPr>
      <w:docPartBody>
        <w:p w:rsidR="00A15D51" w:rsidRDefault="00967D81" w:rsidP="00967D81">
          <w:pPr>
            <w:pStyle w:val="1662CEFDB529405D94ED9374DD5154D4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3D24D89C88E04087BF7054C4F748B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016DA-FB6D-4B3A-A9E2-6B95C3591BBD}"/>
      </w:docPartPr>
      <w:docPartBody>
        <w:p w:rsidR="00A15D51" w:rsidRDefault="00967D81" w:rsidP="00967D81">
          <w:pPr>
            <w:pStyle w:val="3D24D89C88E04087BF7054C4F748B40D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BFE94DCADD244EC2A1DF630B5D0FA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88F9F-12A6-46CE-8D0A-0DFCCE0EF88C}"/>
      </w:docPartPr>
      <w:docPartBody>
        <w:p w:rsidR="00A15D51" w:rsidRDefault="00967D81" w:rsidP="00967D81">
          <w:pPr>
            <w:pStyle w:val="BFE94DCADD244EC2A1DF630B5D0FAD85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6BC199A5438840FFA65BCB4158E16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23559-98EC-4D87-A6CF-ED9ACBC84E2C}"/>
      </w:docPartPr>
      <w:docPartBody>
        <w:p w:rsidR="00A15D51" w:rsidRDefault="00967D81" w:rsidP="00967D81">
          <w:pPr>
            <w:pStyle w:val="6BC199A5438840FFA65BCB4158E16E19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6FF06B9BEC4B47FDA88403902683B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48865-D26A-4C46-B10E-C9596B26A4F0}"/>
      </w:docPartPr>
      <w:docPartBody>
        <w:p w:rsidR="00A15D51" w:rsidRDefault="00967D81" w:rsidP="00967D81">
          <w:pPr>
            <w:pStyle w:val="6FF06B9BEC4B47FDA88403902683BD1B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5477BAC7486D463EAE7F300888FEB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DD952-320D-4063-A5E4-D17C33DD04D3}"/>
      </w:docPartPr>
      <w:docPartBody>
        <w:p w:rsidR="00A15D51" w:rsidRDefault="00967D81" w:rsidP="00967D81">
          <w:pPr>
            <w:pStyle w:val="5477BAC7486D463EAE7F300888FEB101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865C7A6D0FC744CCB8908A9045422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EE1F-C71A-4957-B7CF-5ED1D1073BB7}"/>
      </w:docPartPr>
      <w:docPartBody>
        <w:p w:rsidR="00A15D51" w:rsidRDefault="00967D81" w:rsidP="00967D81">
          <w:pPr>
            <w:pStyle w:val="865C7A6D0FC744CCB8908A9045422E04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7766F564D51F44D28747CB8F58BCF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DE3A6-1181-460D-8707-90DA32B0D6D0}"/>
      </w:docPartPr>
      <w:docPartBody>
        <w:p w:rsidR="00A15D51" w:rsidRDefault="00967D81" w:rsidP="00967D81">
          <w:pPr>
            <w:pStyle w:val="7766F564D51F44D28747CB8F58BCFF9A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52B8AAAED9F4486F8B0704B999898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65C66-59A5-4F68-AE82-67DDC8818DAF}"/>
      </w:docPartPr>
      <w:docPartBody>
        <w:p w:rsidR="00A15D51" w:rsidRDefault="00967D81" w:rsidP="00967D81">
          <w:pPr>
            <w:pStyle w:val="52B8AAAED9F4486F8B0704B9998982D6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6B882B5AEF974363A5CEE2EC7F9FB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66F13-0D3B-41BE-B34D-9C0114B7660E}"/>
      </w:docPartPr>
      <w:docPartBody>
        <w:p w:rsidR="00A15D51" w:rsidRDefault="00967D81" w:rsidP="00967D81">
          <w:pPr>
            <w:pStyle w:val="6B882B5AEF974363A5CEE2EC7F9FB039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9B43342D0A6F4833995F58B864E67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7D729-8C1A-4545-814A-EFF06D55A667}"/>
      </w:docPartPr>
      <w:docPartBody>
        <w:p w:rsidR="00A15D51" w:rsidRDefault="00967D81" w:rsidP="00967D81">
          <w:pPr>
            <w:pStyle w:val="9B43342D0A6F4833995F58B864E677AB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4236FD2F599943E0B50BCFD61345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FF53-D852-4442-9FCB-860F1C167405}"/>
      </w:docPartPr>
      <w:docPartBody>
        <w:p w:rsidR="00A15D51" w:rsidRDefault="00967D81" w:rsidP="00967D81">
          <w:pPr>
            <w:pStyle w:val="4236FD2F599943E0B50BCFD613456ECC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8C77D9DB9F804298A9E21725A2FC7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E0A85-5633-408F-A98B-6D78D3A19FFD}"/>
      </w:docPartPr>
      <w:docPartBody>
        <w:p w:rsidR="00A15D51" w:rsidRDefault="00967D81" w:rsidP="00967D81">
          <w:pPr>
            <w:pStyle w:val="8C77D9DB9F804298A9E21725A2FC70AF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0412C54877954766A16489EF35348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373AB-ACC8-4E53-9186-DCF2B5A66AE4}"/>
      </w:docPartPr>
      <w:docPartBody>
        <w:p w:rsidR="00A15D51" w:rsidRDefault="00967D81" w:rsidP="00967D81">
          <w:pPr>
            <w:pStyle w:val="0412C54877954766A16489EF35348E7F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4659F6C7D8E647ADA18B6CCD13096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F7EC4-6B47-421F-9C8D-CEC4A51F2A9B}"/>
      </w:docPartPr>
      <w:docPartBody>
        <w:p w:rsidR="00A15D51" w:rsidRDefault="00967D81" w:rsidP="00967D81">
          <w:pPr>
            <w:pStyle w:val="4659F6C7D8E647ADA18B6CCD1309635F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A854AB62C00D4EA082524940B639A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A17A8-DD1A-46F1-9BE8-602FCBD44524}"/>
      </w:docPartPr>
      <w:docPartBody>
        <w:p w:rsidR="00A15D51" w:rsidRDefault="00967D81" w:rsidP="00967D81">
          <w:pPr>
            <w:pStyle w:val="A854AB62C00D4EA082524940B639A02C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14849DE0383C4DF69408E72C2E842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5E1B4-98CC-41B9-A8EB-B83896496B14}"/>
      </w:docPartPr>
      <w:docPartBody>
        <w:p w:rsidR="00A15D51" w:rsidRDefault="00967D81" w:rsidP="00967D81">
          <w:pPr>
            <w:pStyle w:val="14849DE0383C4DF69408E72C2E842E06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34090BC45BF247E6A459E59092CB9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67AF8-7F60-4A19-9FD4-30D6EBD31B2A}"/>
      </w:docPartPr>
      <w:docPartBody>
        <w:p w:rsidR="00A15D51" w:rsidRDefault="00967D81" w:rsidP="00967D81">
          <w:pPr>
            <w:pStyle w:val="34090BC45BF247E6A459E59092CB9501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843F8DE9D79E47FBBA99393F43D0D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8F1CB-C247-4B57-BA11-EDBC7F1D31A8}"/>
      </w:docPartPr>
      <w:docPartBody>
        <w:p w:rsidR="00A15D51" w:rsidRDefault="00967D81" w:rsidP="00967D81">
          <w:pPr>
            <w:pStyle w:val="843F8DE9D79E47FBBA99393F43D0D849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A35DD7C7EF1E47399A3C875844D6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B0F4C-79BD-4284-9081-A966FF344E48}"/>
      </w:docPartPr>
      <w:docPartBody>
        <w:p w:rsidR="00A15D51" w:rsidRDefault="00967D81" w:rsidP="00967D81">
          <w:pPr>
            <w:pStyle w:val="A35DD7C7EF1E47399A3C875844D6BE46"/>
          </w:pPr>
          <w:r w:rsidRPr="00130BE4">
            <w:rPr>
              <w:rStyle w:val="PlaceholderText"/>
            </w:rPr>
            <w:t>Choose an item.</w:t>
          </w:r>
        </w:p>
      </w:docPartBody>
    </w:docPart>
    <w:docPart>
      <w:docPartPr>
        <w:name w:val="071D70B77B594777A0F31FAAD397A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2C8F7-8FD7-439A-9912-FA49B96839B6}"/>
      </w:docPartPr>
      <w:docPartBody>
        <w:p w:rsidR="00A15D51" w:rsidRDefault="00967D81" w:rsidP="00967D81">
          <w:pPr>
            <w:pStyle w:val="071D70B77B594777A0F31FAAD397A341"/>
          </w:pPr>
          <w:r w:rsidRPr="00130BE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D81"/>
    <w:rsid w:val="00560EDC"/>
    <w:rsid w:val="00967D81"/>
    <w:rsid w:val="00A1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7D81"/>
    <w:rPr>
      <w:color w:val="808080"/>
    </w:rPr>
  </w:style>
  <w:style w:type="paragraph" w:customStyle="1" w:styleId="4EDFAF11F26C41D8B715EC83CB45D7C41">
    <w:name w:val="4EDFAF11F26C41D8B715EC83CB45D7C41"/>
    <w:rsid w:val="00967D81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9625BE046374C9C85178E35478026C4">
    <w:name w:val="09625BE046374C9C85178E35478026C4"/>
    <w:rsid w:val="00967D81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4C1C72674F74EC89AE88871AE32AA581">
    <w:name w:val="F4C1C72674F74EC89AE88871AE32AA581"/>
    <w:rsid w:val="00967D81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282DE53BDD4F819A264559B974612C">
    <w:name w:val="AC282DE53BDD4F819A264559B974612C"/>
    <w:rsid w:val="00967D81"/>
  </w:style>
  <w:style w:type="paragraph" w:customStyle="1" w:styleId="D8708EE3405F4D7BAF708FD9BF4262C1">
    <w:name w:val="D8708EE3405F4D7BAF708FD9BF4262C1"/>
    <w:rsid w:val="00967D81"/>
  </w:style>
  <w:style w:type="paragraph" w:customStyle="1" w:styleId="129AE4F85EA7413BA56F1999B5CEC937">
    <w:name w:val="129AE4F85EA7413BA56F1999B5CEC937"/>
    <w:rsid w:val="00967D81"/>
  </w:style>
  <w:style w:type="paragraph" w:customStyle="1" w:styleId="E620FDD360EA40798EC54A1E9E78357F">
    <w:name w:val="E620FDD360EA40798EC54A1E9E78357F"/>
    <w:rsid w:val="00967D81"/>
  </w:style>
  <w:style w:type="paragraph" w:customStyle="1" w:styleId="023A3B38F0E243B9A7B45EB3F8C4A15C">
    <w:name w:val="023A3B38F0E243B9A7B45EB3F8C4A15C"/>
    <w:rsid w:val="00967D81"/>
  </w:style>
  <w:style w:type="paragraph" w:customStyle="1" w:styleId="C120EA792BBB4927A405236CF4387F90">
    <w:name w:val="C120EA792BBB4927A405236CF4387F90"/>
    <w:rsid w:val="00967D81"/>
  </w:style>
  <w:style w:type="paragraph" w:customStyle="1" w:styleId="2F7833F4241D43A192B9961F23078230">
    <w:name w:val="2F7833F4241D43A192B9961F23078230"/>
    <w:rsid w:val="00967D81"/>
  </w:style>
  <w:style w:type="paragraph" w:customStyle="1" w:styleId="005BADA92DEC49FB8EB08F88FD1067CE">
    <w:name w:val="005BADA92DEC49FB8EB08F88FD1067CE"/>
    <w:rsid w:val="00967D81"/>
  </w:style>
  <w:style w:type="paragraph" w:customStyle="1" w:styleId="CB990D8AF1F34D3DAC249E087699ED5D">
    <w:name w:val="CB990D8AF1F34D3DAC249E087699ED5D"/>
    <w:rsid w:val="00967D81"/>
  </w:style>
  <w:style w:type="paragraph" w:customStyle="1" w:styleId="4644ADA72F13402EBA62E4E4FF2E975C">
    <w:name w:val="4644ADA72F13402EBA62E4E4FF2E975C"/>
    <w:rsid w:val="00967D81"/>
  </w:style>
  <w:style w:type="paragraph" w:customStyle="1" w:styleId="54A136D0C2174D948F1518079C9E4A38">
    <w:name w:val="54A136D0C2174D948F1518079C9E4A38"/>
    <w:rsid w:val="00967D81"/>
  </w:style>
  <w:style w:type="paragraph" w:customStyle="1" w:styleId="1C0508B6537C4708A6F0A7D24A97D907">
    <w:name w:val="1C0508B6537C4708A6F0A7D24A97D907"/>
    <w:rsid w:val="00967D81"/>
  </w:style>
  <w:style w:type="paragraph" w:customStyle="1" w:styleId="E6AECD2D9C1E4B03A2AC05E2146CD4D0">
    <w:name w:val="E6AECD2D9C1E4B03A2AC05E2146CD4D0"/>
    <w:rsid w:val="00967D81"/>
  </w:style>
  <w:style w:type="paragraph" w:customStyle="1" w:styleId="6CEA2624C1A54860AE1A7ABE5416FBC0">
    <w:name w:val="6CEA2624C1A54860AE1A7ABE5416FBC0"/>
    <w:rsid w:val="00967D81"/>
  </w:style>
  <w:style w:type="paragraph" w:customStyle="1" w:styleId="4E649246D8B244E2B410BAA3CC2A0AC2">
    <w:name w:val="4E649246D8B244E2B410BAA3CC2A0AC2"/>
    <w:rsid w:val="00967D81"/>
  </w:style>
  <w:style w:type="paragraph" w:customStyle="1" w:styleId="1662CEFDB529405D94ED9374DD5154D4">
    <w:name w:val="1662CEFDB529405D94ED9374DD5154D4"/>
    <w:rsid w:val="00967D81"/>
  </w:style>
  <w:style w:type="paragraph" w:customStyle="1" w:styleId="3D24D89C88E04087BF7054C4F748B40D">
    <w:name w:val="3D24D89C88E04087BF7054C4F748B40D"/>
    <w:rsid w:val="00967D81"/>
  </w:style>
  <w:style w:type="paragraph" w:customStyle="1" w:styleId="BFE94DCADD244EC2A1DF630B5D0FAD85">
    <w:name w:val="BFE94DCADD244EC2A1DF630B5D0FAD85"/>
    <w:rsid w:val="00967D81"/>
  </w:style>
  <w:style w:type="paragraph" w:customStyle="1" w:styleId="6BC199A5438840FFA65BCB4158E16E19">
    <w:name w:val="6BC199A5438840FFA65BCB4158E16E19"/>
    <w:rsid w:val="00967D81"/>
  </w:style>
  <w:style w:type="paragraph" w:customStyle="1" w:styleId="6FF06B9BEC4B47FDA88403902683BD1B">
    <w:name w:val="6FF06B9BEC4B47FDA88403902683BD1B"/>
    <w:rsid w:val="00967D81"/>
  </w:style>
  <w:style w:type="paragraph" w:customStyle="1" w:styleId="5477BAC7486D463EAE7F300888FEB101">
    <w:name w:val="5477BAC7486D463EAE7F300888FEB101"/>
    <w:rsid w:val="00967D81"/>
  </w:style>
  <w:style w:type="paragraph" w:customStyle="1" w:styleId="865C7A6D0FC744CCB8908A9045422E04">
    <w:name w:val="865C7A6D0FC744CCB8908A9045422E04"/>
    <w:rsid w:val="00967D81"/>
  </w:style>
  <w:style w:type="paragraph" w:customStyle="1" w:styleId="7766F564D51F44D28747CB8F58BCFF9A">
    <w:name w:val="7766F564D51F44D28747CB8F58BCFF9A"/>
    <w:rsid w:val="00967D81"/>
  </w:style>
  <w:style w:type="paragraph" w:customStyle="1" w:styleId="52B8AAAED9F4486F8B0704B9998982D6">
    <w:name w:val="52B8AAAED9F4486F8B0704B9998982D6"/>
    <w:rsid w:val="00967D81"/>
  </w:style>
  <w:style w:type="paragraph" w:customStyle="1" w:styleId="6B882B5AEF974363A5CEE2EC7F9FB039">
    <w:name w:val="6B882B5AEF974363A5CEE2EC7F9FB039"/>
    <w:rsid w:val="00967D81"/>
  </w:style>
  <w:style w:type="paragraph" w:customStyle="1" w:styleId="9B43342D0A6F4833995F58B864E677AB">
    <w:name w:val="9B43342D0A6F4833995F58B864E677AB"/>
    <w:rsid w:val="00967D81"/>
  </w:style>
  <w:style w:type="paragraph" w:customStyle="1" w:styleId="4236FD2F599943E0B50BCFD613456ECC">
    <w:name w:val="4236FD2F599943E0B50BCFD613456ECC"/>
    <w:rsid w:val="00967D81"/>
  </w:style>
  <w:style w:type="paragraph" w:customStyle="1" w:styleId="8C77D9DB9F804298A9E21725A2FC70AF">
    <w:name w:val="8C77D9DB9F804298A9E21725A2FC70AF"/>
    <w:rsid w:val="00967D81"/>
  </w:style>
  <w:style w:type="paragraph" w:customStyle="1" w:styleId="0412C54877954766A16489EF35348E7F">
    <w:name w:val="0412C54877954766A16489EF35348E7F"/>
    <w:rsid w:val="00967D81"/>
  </w:style>
  <w:style w:type="paragraph" w:customStyle="1" w:styleId="4659F6C7D8E647ADA18B6CCD1309635F">
    <w:name w:val="4659F6C7D8E647ADA18B6CCD1309635F"/>
    <w:rsid w:val="00967D81"/>
  </w:style>
  <w:style w:type="paragraph" w:customStyle="1" w:styleId="A854AB62C00D4EA082524940B639A02C">
    <w:name w:val="A854AB62C00D4EA082524940B639A02C"/>
    <w:rsid w:val="00967D81"/>
  </w:style>
  <w:style w:type="paragraph" w:customStyle="1" w:styleId="14849DE0383C4DF69408E72C2E842E06">
    <w:name w:val="14849DE0383C4DF69408E72C2E842E06"/>
    <w:rsid w:val="00967D81"/>
  </w:style>
  <w:style w:type="paragraph" w:customStyle="1" w:styleId="34090BC45BF247E6A459E59092CB9501">
    <w:name w:val="34090BC45BF247E6A459E59092CB9501"/>
    <w:rsid w:val="00967D81"/>
  </w:style>
  <w:style w:type="paragraph" w:customStyle="1" w:styleId="843F8DE9D79E47FBBA99393F43D0D849">
    <w:name w:val="843F8DE9D79E47FBBA99393F43D0D849"/>
    <w:rsid w:val="00967D81"/>
  </w:style>
  <w:style w:type="paragraph" w:customStyle="1" w:styleId="A35DD7C7EF1E47399A3C875844D6BE46">
    <w:name w:val="A35DD7C7EF1E47399A3C875844D6BE46"/>
    <w:rsid w:val="00967D81"/>
  </w:style>
  <w:style w:type="paragraph" w:customStyle="1" w:styleId="071D70B77B594777A0F31FAAD397A341">
    <w:name w:val="071D70B77B594777A0F31FAAD397A341"/>
    <w:rsid w:val="00967D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47</Words>
  <Characters>10842</Characters>
  <Application>Microsoft Office Word</Application>
  <DocSecurity>0</DocSecurity>
  <Lines>9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t Hazard Identification &amp; Risk Assessment Form</vt:lpstr>
    </vt:vector>
  </TitlesOfParts>
  <Company>University of South Australia</Company>
  <LinksUpToDate>false</LinksUpToDate>
  <CharactersWithSpaces>1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Hazard Identification &amp; Risk Assessment Form</dc:title>
  <dc:creator>Ian Furness</dc:creator>
  <cp:lastModifiedBy>Pam Gomes</cp:lastModifiedBy>
  <cp:revision>5</cp:revision>
  <cp:lastPrinted>2014-01-29T00:31:00Z</cp:lastPrinted>
  <dcterms:created xsi:type="dcterms:W3CDTF">2021-12-09T04:07:00Z</dcterms:created>
  <dcterms:modified xsi:type="dcterms:W3CDTF">2021-12-09T04:12:00Z</dcterms:modified>
</cp:coreProperties>
</file>